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1</w:t>
      </w:r>
      <w:r>
        <w:t xml:space="preserve"> </w:t>
      </w:r>
      <w:r>
        <w:t xml:space="preserve">(สมัยสามัญประจำปีครั้งที่หนึ่ง)</w:t>
      </w:r>
      <w:r>
        <w:t xml:space="preserve"> </w:t>
      </w:r>
      <w:r>
        <w:t xml:space="preserve">13/07/66</w:t>
      </w:r>
    </w:p>
    <w:p>
      <w:pPr>
        <w:pStyle w:val="Date"/>
      </w:pPr>
      <w:r>
        <w:t xml:space="preserve">วันพฤหัสบดีที่</w:t>
      </w:r>
      <w:r>
        <w:t xml:space="preserve"> </w:t>
      </w:r>
      <w:r>
        <w:t xml:space="preserve">13</w:t>
      </w:r>
      <w:r>
        <w:t xml:space="preserve"> </w:t>
      </w:r>
      <w:r>
        <w:t xml:space="preserve">กรกฎ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แทนราษฎร ทำเป็นมองไม่เห็น ปัญหาใหญ่ กำลังเกิดขึ้นในสังคมเพื่อที่จะ ป้องกัน ให้ตัวเองถูกโจมตีทางการเมืองหรือจะ ไร้สถานะความเป็นผู้แทน เสนอหลักการ สังคม เป็นระเบิด อนาคต มันคือกัน ประตูหลัง แก้ไขประมวลกฎหมาย ในสังคม ผู้แทนราษฎร ทำเป็นมอง ในฐานะ อยู่ได้อย่างไร สมาชิก คำถาม Lava ก้าวก่าย ไม่มี ยกเว้น จำคุก ทั้งหมด ไปหมด ถามกับเรา ของ คนรุ่นใหม่ วุ่นวายอะไร หลักการสากล อารยะ แก้ไขประมวลกฎหมายอาญาของภาค 9 มัน การแสดงออก กับการ ขอมุก เสรีภาพใน คนแรก ไทยได้เข้าเป็นภาคี สำคัญประการหนึ่ง หรือว่า โทษจำคุก ไปกับการกระทำผิด ที่ไม่ กลับ ครับ ของสื่อ แพทย์ ดังนั้น มันไม่ใช่ หลักการสำคัญ เอ็งก็ไปตกลงเข้าร่วมสนธิสัญญาเหล่านั้น อยู่แล้ว การต่อมา การเสนอให้มีบท มากรุงเทพมหากษัตริย์นะเนี่ย ไม่งั้นจะสร้างความเสียหายให้กับ ท่านใดที่ มีอายุ ย้อนหลัง ก่อนที่จะมีประมวลกฎ ในปัจจุบัน เล่นดีๆ เมื่อปี 2 กฎหมายลักษณะ กลับ การปกครองประชาธิปไตย แปลงการปกครอง ไผ 27 นะครับ r104 เว้นความผิด รัฐบาลนะครับ เติมเกม 110 400 พูด ลักษณ์อักษร หรือเอกสารตี ความดูหมิ่น รัฐบาล ในหมู่ประชาชน รายละเอียด ได้ๆ แห่งรัฐ นักปราชญ์ โดยสุจริต อาร์มปัก อาการจะทำ ของราชการแผ่น เคยเห็นหน้า ปรากฏ ปี 2010 สะพาน ความผิด ยุคสมัย เสียงส่วนใหญ่ พวกเรา ไม่ได้ ตามสะดวก เกินไป ซึ่งจำเป็นต้องอธิบาย หนังเรื่อง โรงพยาบาล โดยอ้าง ความผิด กำหนดไว้ว่า สัตว์ต้องเป็นที่เคารพสักการะ เป็นอย่างไรกลับไปที่ กฎหมายลักษณะอาญาที่ ผมกล่าวเมื่อกี้นะครับ การกำหนด โทษหมิ่นประมาทพระมหากษัตริย์ไว้และมีบท ยกเว้นโทษหมดยกเว้นคำในมาตรา 100 บังคับ 100 ไม่ถนัด รัฐธรรมนูญแล้วนะ อาคม ดำรงอยู่ แผนที่ ผู้ใดจะละเมิด เรามี ตัด ไม่มีข้อความ ห้องเดียวกันกับ แล้ว หมายความว่า มันไม่ได้ไป ท่านประธาน ครูไทยเพื่อประชาชนการศึกษานำการเมือง ครูพัฒนาคน จนพัฒนาชาติในฐานะสมาชิกรัฐสภา ครูไทยเพื่อประชาชนจะทำการเมืองอย่างสร้างสรรค์ ตามวิถีทางประชาธิปไตยอันมีพระมหากษัตริย์ทรงเป็นประมุข โดยจะยึดมั่น เพื่อปกป้องสถาบันหลักของชาติรักษาผลประโยชน์ของประชาชน และประเทศชาติ เป็นสำคัญมากกว่าผลประโยชน์ส่วนตน และพวกพ้อง วันอาทิตย์ที่ 14 พฤษภาคม 2556 มีการเลือกตั้งสมาชิกสภาผู้แทนราษฎร ทุกพรรคการเมือง ส่งสมาชิกพรรคลงสมัครรับเลือกตั้ง ทั้งระบบเขตเลือกตั้งและระบบบัญชีรายชื่อ ทุกพรรคการเมืองขับเคี่ยวแข่งขันเสนอนโยบาย ห้องพักให้ประชาชน พิจารณาสนับสนุน เลือกตั้งส.ส. ระบบเขตและส.ส. บัญชีรายชื่อ เข้ามาทำหน้าที่แทนประชาชน ในสภาผู้แทนราษฎรและรัฐสภาพระครูไทยเพื่อประชาชน เพ็ญพักตร์ 1 ที่ผ่านการเลือกตั้ง ระบบบัญชีรายชื่อเพียงคนเดียวครูไทยเพื่อประชาชน ยึดมั่นตามวิธีทางระบบการปกครองในระบอบประชาธิปไตยอันมีพระมหากษัตริย์ทรงเป็นพระประมุข ท่านประธานที่เคารพครับ ภูไท ประชาชน จะสนับสนุนพรรคการเมือง ที่มีสมาชิกสภาผู้แทนราษฎรมากที่สุด เป็นแกนนำ ในการจัดตั้งรัฐบาลเป็นอันดับแรก หากไม่สามารถดำเนินการจัดตั้งได้ ก็จะสนับสนุนพรรคการเมืองลำดับที่ 2 จัดตั้งรัฐบาล และถ้าพรรคการเมืองระดับอันดับที่ 2 ไม่สามารถจัดตั้งได้ ก็จะสนับสนุน ลำดับที่ 4 เป็นผู้จัดตั้งรัฐบาลและธาตุลำดับที่ 4 จัดตั้งไม่ได้ จะเป็นระดับที่ 5 ต่อไปและหากว่า ไม่สามารถที่จะดำเนินการได้ ข้อเสนอคนนอกเป็นนายกรัฐมนตรีตามรัฐธรรมนูญที่กำหนดไว้ ถ้าไม่ได้จริงๆ เราจำนวน 500 คนในจำนวนรวมทั้งหมดที่สมาชิกก็ 750 ตั้งไม่ได้ นายกประยุทธ์ คงจะรักษาการต่อไปจนครบ 4 ปี เราตกลงกันไม่ได้นะครับขอให้ตกลงกันได้ครับ วันนี้ ที่เป็นแกนนำในการจัดตั้งรัฐบาลต้องเคารพ รับฟังความคิดเห็นข้อเสนอแนะที่เป็นประโยชน์ต่อประเทศชาติโดยรวมจากเสียงข้างน้อย ให้เกิดเสถียรภาพทางการเมือง ความเป็นเอกภาพทางการเมือง สร้างความสัมพันธ์ เป็นของประเทศชาติ มันจะนำมาซึ่งความเจริญรุ่งเรืองของประเทศชาติสืบไป ท่านประธานที่เคารพครับ ครูไทยเพื่อประชาชนขอเสนอผ่านท่านประธานไปยังนายพิธาลิ้มเจริญรัตน์ ผู้ถูกเสนอชื่อนายกรัฐมนตรีซึ่งนโยบาย ที่ทำ MOU กับ 8 Plus ที่ร่วมกันจัดตั้งรัฐบาลพรรคครูไทยเพื่อประชาชนไม่ติดใจ ที่ติดใจ ก็คือนโยบายหรือกฎหมายใดที่จะดำเนินการเพื่อล้มล้างสถาบันของชาติ เพื่อทำลายล้างฝ่ายตรงข้าม เพื่อประโยชน์ต่อตนเองและพวกพ้องหรือขัดต่อ ขนบธรรมเนียมประเพณีอันดีงามของไทยอันจะก่อให้เกิดความขัดแย้ง ทางสังคมในวงกว้างก่อนจะให้เกิดความเสียหายเดือดร้อนต่อประชาชนและความมั่นคงของประเทศชาติ ครูไทยเพื่อประชาชนก็จะชัดจนถึงที่สุด และขอถาม พรรคก้าวไกล ยังจะดำเนินการเกี่ยวกับมาตรา 112 หรือไม่ ขอบคุณมากครับ ครับขอบคุณครับ ก็ไปถึงท่านฐากรตัณฑสิทธิ์นะคะ ขอโทษครับผมครับผม 5 นาทีเหมือนกันนะครับ ขอบคุณครับท่านประธาน กราบเรียนท่านประธานสภาที่เคารพครับผมนายกิตติธัชแสงนโยธินสสบัญชีรายชื่อพรรคใหม่ และในฐานะเป็นสมาชิกรัฐสภาแห่งนี้ ผมเองนะครับเป็นสมาชิก ของรัฐสภาแห่งนี้เป็น เป็นคนใหม่และก็เป็นสสใหม่ด้วย ก่อนอื่น รักใหม่เราเนี่ยนะครับรวมทั้งตัวผมด้วยเนี่ยต้อง แสดงจุดยืนตรงนี้ก่อนว่า ใหม่และตัวผมเองขอสนับสนุนการปลูก ในระบอบประชาธิปไตยอันมีพระมหากษัตริย์ทรงเป็นประมุข นะครับ ลงสนามการเมืองและต่อสู้เข้ามาทำงานการเมืองเนี่ยนะครับมันมีการเสนอนโยบายต่างๆอย่าง ส่งของพรรคไหน เราไม่มีนโยบายที่ หลายสิ่งในหลายเรื่อง ขออนุญาตที่เอ่ยนามครับท่านนะครับ ไม่มี ส่วนที่ เกี่ยวข้อง ประมวลกฎหมายอาญามาตรา 112 หรือเรื่องของการปฏิรูป สถาบันพระมหากษัตริย์ นะครับ เปลี่ยน วันชาติ อื่นที่มีนโยบายที่มีความอ่อนไหว มันก็เป็น ชนวนนำไปสู่ ก่อให้เกิดความขัดแย้ง ขึ้นมาในสังคม สิ่งต่างๆเหล่านี้พักไหมเราไม่มีนะครับเพราะฉะนั้น สิ่งต่างๆที่ ทางพรรคใหม่เห็นและผมเองก็เห็นว่านโยบายของทางพรรคก้าวไกล ของของท่านนะครับว่า มันมีประเด็นที่ จะส่งผลกระทบ ต่อความมั่นคงของรัฐ เนี่ยผมเอง เข้าใจดีครับว่าทางพรรคก้าวไกลมีเจตนาที่ดี ครับในการที่จะแก้ไขปัญหาของ พี่น้องที่ถูกดำเนินคดี ตามมาตรา 112 แต่ในขณะเดียวกัน ก็ยังมี พี่น้องประชาชนในอีกส่วนหนึ่ง เห็นต่าง ฉะนั้นพอมีการ มาตรา 112 มันก็จะก่อให้เกิดความขัดแย้ง ทำให้มีข้อขัดแย้งในสังคมขึ้นมาเพราะฉะนั้นในส่วนนี้นะครับ ยังยืนยันในนโยบายของการปกครองในระบอบประชาธิปไตยเราสนับสนุนพรรคเสียงข้างมาก ในการที่จะได้รับโอกาสในการ รัฐบาล ท่านสามารถรวมเสียงข้างมากได้แล้วสามารถ ตั้งรัฐบาลได้ สิ่งนี้เป็นสิ่งที่งดงามในระบอบประชาธิปไตยในขณะเดียวกัน ครับบางอย่างที่มันจะก่อให้ ความขัดแย้งในสังคม พรรคการเมืองเองก็มีหน้าที่ในการปกป้องพินิจพิจารณาผมเอง ไม่ได้เข้าร่วมในส่วนของ ผมอยากจะ please เอาไปคืน โรงพัก ชื่อเป็นนายก ผมถามท่านอย่างนี้ว่าตนเองยังมีนโยบายในการที่จะแก้ไขมาตรา 112 หรือไม่ มีนโยบายในการปฏิรูประบบ สถาบันพระมหากษัตริย์อย่างไร ไอ้ก๋อย ความอ่อนไหวของการเปลี่ยนแปลงวันชาติก็ดี เริ่มจะเป็นวันใหม่ การจัดการสิ่งเหล่านี้อย่างไรครับ และมันจะไม่ก่อให้เกิดปัญหาความขัดแย้งในสังคมที่มาใน ยินดีที่จะสนับสนุนท่านเป็นนายกรัฐมนตรีคนที่ 30 ของประเทศไทย คำถามนี้ไม่ชัดเจนนะครับผมเองขออนุญาตสงวนสิทธิ์ ในการที่จะยึด นาฬิกาที่จะโหวตเลือก ท่านเป็นนายกรัฐมนตรีคนที่ 30 อีกครั้งหนึ่ง ก่อนที่จะลงมติ นะครับในเมืองก่อนก็คงจะไม่มีอะไรที่จะ เก่าแล้วนะครับก็ต้อง ขอบคุณ ครับท่าน เอาไปเชิญท่านแล้วครับที่สุดนะครับ กราบเรียนท่านอ่าน บาร์ ผม นายปกรณ์อนุสิทธิ์ ไทยสร้างไทย สมาชิกรัฐสภา ผมขออนุญาตอธิบาย คอร์ดเพลง ก็สนับสนุน คุณพิธา ลิ้มเจริญรัตน์เป็นนายกรัฐมนตรี ของประเทศไทย หวยวันนี้ ที่ อภิปรายในส่วนของ พาดพิง เกี่ยวกับการทำ MOU ของ พรรคร่วมรัฐบาล ที่ร่วมกับนาง ก้าวก่ายต้องขออนุญาตอัปเดตดังนี้นะครับท่านประธาน แรก หลังจากที่มีการเลือกตั้ง 14 พฤษภาคม 2561 ที่ผ่านมา ในวันที่ 18 มกราคม พรรคร่วมรัฐบาล ไม่มีครรภ์ นัดเจรจา หารือกัน ในการที่ ปั้นประมาณและ มีแนวทาง ที่จะดำเนินการ กระทั่งนำมาสู่การดำเนินการลงนาม imou ในวันที่ 22 สมาคม ที่ผ่านมา ขออนุญาตกราบเรียนท่านประธานดังนี้นะครับว่า การเจรจากัน ไม่ว่าจะเป็นในวันที่ 18 สมาคม หรือในวันที่ 22 พฤษภาคมที่ผ่านมา ไทยสร้างไทยเรา ยืนยัน ตลอดระยะเวลา เรา ไม่มีไม่เคยมีการ ใดๆ เกี่ยวกับ แก้ไขมาตรา 112 การเจรจาของทัพ ร่วมรัฐบาลที่ผ่านมา มีแต่การเจรจา เกี่ยวกับแนวทาง 23 ข้อ ในการพัฒนา และปรับปรุงเศรษฐกิจ และฟื้นฟู หรือเดินหน้าในการ เท่านั้น ทั้งนั้น ผมจึงกราบเรียนมา วันที่ 22 พฤษภาคม ยังพี่ คน จะเป็นท่านสมาชิก ที่กล่าวพาดพิงว่า อยากให้ 7 มกราคมรัฐบาล ออกมายืนยันให้ชัดเจนว่า ไม่ลงนามใน MOU นั้นอย่างไร ผมอยากจะกราบเรียนนะครับว่า มีการลงนาม MOU ผมเป็นหนึ่งในคณะกรรมการ 2 พากย์ไทยซับไทย ที่เข้าร่วมประชุมในครั้งนี้ด้วย ขอเรียนว่า ให้มีการยุบห้างคำปรารภ คำปรารภนี้ ผมต้องเรียนยืนยันว่า เล่นหลักการอันสำคัญยิ่ง ในบันทึกข้อตกลง พี่ ได้มีการดำเนินการลงนามในข้อตกลงในอุรังกล่าว ผมขออนุญาตอ่าน เลือกให้ ท่านสมาชิกทุกท่าน สบายใจได้นะครับว่า ใครสร้างไทยเอง ที่ได้มีการลงนาม ในบันทึก ข้อตกลงดังกล่าว โดยบันทึกความเข้าใจ นาฬิกา สร้างพื้นฐานจัดตั้งรัฐบาล ระหว่างพรรคก้าวไกล พรรคเพื่อไทย ประชาชาติ ให้ช่างไทย เสรีรวมไทย พรรคเพื่อไทยรวมพลัง สังคมใหม่ โดยทุกท่าน เห็นร่วมกัน ภารกิจของรัฐบาล ที่การผลักดัน ไม่กระทบ ขอรูปแบบของรัฐ การปกครองระบอบประชาธิปไตย พระมหากษัตริย์ เป็นประมุข การดำรงอยู่ในฐานะอันเป็นที่เคารพสักการะ ผู้ใดจะไม่ได้ พระมหากษัตริย์ ดังนั้น ขออนุญาตท่านประธานด้วยความชัดเจน บันทึกข้อตกลงดังกล่าว ผม ขออนุญาตเรียนว่าพรรคร่วมรัฐบาลกัน ทั้งหมด ถ้าเกิดว่าผมพูด พี่ไม่ตรงกับความรู้สึก ไม่ตรงกับบันทึกข้อตกลงดังกล่าว สามารถที่จะโต้แย้งได้ ถ้าอยู่ในที่ประชุมทั้งหมด ทุกท่าน ตกลงกันว่าไม่มีการ มาตรา 112 แต่อย่างใด พูดถึงเฉพาะ แนวทางในการที่จะแก้ไขปัญหา พัฒนาประเทศ ของพรรคไทยสร้างไทย ขออนุญาตนำเรียนว่า เรา วันนี้ เราเลือกพัก ที่เป็น ลำดับที่ 1 การเลือกตั้ง ดังนั้น วันนี้ ลำดับที่ 1 ที่ชนะการเลือกตั้ง ปรากฏว่า ชื่อผู้ที่ถูกเสนอชื่อเป็นนายกของพรรคก้าวไกล ชื่อคน นิทาน ลิ้มเจริญรัตน์ ผมขออนุญาตกราบเรียนว่า ค่าพักเท่าไหร่แล้วชื่อคนอื่น พี่ไม่ใช่คนที่เธอรัก นายกรัฐมนตรี ไททันไทย ก็ยังคงต้องเลือกทางที่ได้ลำดับที่ 1 ในการที่จะเสนอชื่อ เป็นนายก รัฐมนตรี เช่นเดิม วันนี้ ขออนุญาตกราบเรียนท่านประธานด้วยความเคารพยิ่งครับ ว่า ไททันไทยลาว ยืนยันใน ระบอบประชาธิปไตย เราพร้อม พี่จะเลือกคุณพิธาลิ้มเจริญรัตน์ ซึ่งเป็นผู้ที่ได้พักลำดับที่ 1 ที่ชนะการเลือกตั้งมาในวันนี้เป็นนายกรัฐมนตรีต่อไปครับ ขอบคุณมากครับท่านประธานครับ ขอบคุณครับท่านฐากรครับต่อไปเชิญพลตำรวจเอกเสรีพิศุทธ์เตมียาเวสนะครับแล้วตามด้วยท่านบัญชา เจริญนะครับ กับท่านที่สุดครับ สถานที่เคารพ ครับผมดีใจที่สุดเสรีรวมไทยครับ กลับ ผมฟังการอภิปรายในวันนี้นะครับ ความจริงเป็นการโหวตเลือกนายกมนตรีกันน้าแต่ว่าการที่ไฟล์เก่า เป็นไกด์ปลายเรื่อง มาตรา 112 เป็นสำคัญ แล้วก็ ไปทิศทางเดียวกันว่าถ้าเลือกวิชาแล้ว น่าจะมีปัญหาเกี่ยวกับมาตรา 112 เกี่ยวกับปัญหาเรื่องความมั่นคงของชาติ ผมขอกลับเย็น ท่านประธานและสมาชิกนะครับในฐานะที่เคยเป็นผู้จัดการทีมชาติ แล้วก็เป็น ผู้ที่ประสบการเรื่องนี้มาก่อนนะครับว่าก่อนเที่ยงแล้วเนี่ย กฎหมายดั้งเดิมนะครับตั้งแต่ปีพศ 2544 199 จากไว้ในมาตรา 112 พระราชินีรัชทายาทต้องระวางโทษจำคุกไม่เกิน 7 ปี 2499 นะครับ สุบรรณ มาตรา 116 นะครับจะทำการให้ปรากฏแก่ประชาชน กลับด้วยวาจาหนังสือหรือวิธีอื่นใดเนื้อครับ เพื่อให้ประชาชนล่วงละเมิดกฎหมายแผ่นดิน ความผิดเกี่ยวกับศาสนาผู้ใดกระทำการ ได้แก่วัตถุ กรมทางศาสนาของหมู่ชนและบริการเกี่ยวกับศาสนา ตั้งแต่ คือเดิมกฎหมายก็วางไว้นะ ชาติศาสนาพระมหากษัตริย์ถ้าใครไปดูหมิ่น ตั้งแต่หนึ่งปีถึงสิบปีต่อมา 449 กฎหมายอาญามาตรา นะครับ ในปัจจุบันเป็นจำคุกไม่เกินตั้งแต่ 30 แต่ไม่เกิน 15 ปี ก็เห็นว่าประมวลกฎหมายอาญา สามารถแก้ได้นะครับ จะแก้ไม่ได้ รอคำสั่งคณะปฏิรูปการปกครองแผ่นดินเมื่อวันที่ 21 ตุลาคม 2510 อ้าวนะครับคนอื่น ยกเลิกมาตรา 112 แห่งประมวลกฎหมายอาญาใกล้ๆข้อความ ผู้ใดดูหมิ่น พระราชินีผู้สำเร็จราชการแทนพระองค์ จำคุกตั้งแต่ 3 ปี 5 ปี ยกเลิกได้นะครับข้อ 2 ให้ยกเลิกความในมาตรา 118 แห่งประมวลกฎหมายอาญา ความ ในมาตรา 113 มาตรา มาตรา 133 มาตรา 185 มาตรา 136 กฎหมายอาญามาตรา 138 กฎหมายอาญายกเลิกความในมาตรา 109 ประมวลกฎหมายอาญาข้อ 6 ให้ยกเลิกความในมาตรา 206 กฎหมายให้ยกเลิกความในมาตรา 300 กฎหมายอาญา ให้ยกเลิกความในมาตรา 128 แห่งประมวลกฎหมายอาญา ประกอบเก้าอี้ยกเลิก 393 แห่งกฎหมายอาญา อยากกลับด้วย ท่านประธานและสมาชิกได้รับทราบว่า การแก้ไขประมวลกฎหมายอาญา มาตรา 112 ปกติ รัฐธรรมนูญเป็นกฎหมายสูงสุดของประเทศ เรายังแก้ได้นะครับ กฎหมายอาญาแก้ไม่ได้ นะครับ งั้นผมขอใช้เวลานี้ในการเสนอนะครับ ชนะผมเคยถูกดำเนินคดีในข้อหาที่มาก่อนนะครับ พยากรณ์ก็วินิจฉัยว่าคำพูดดังกล่าวไม่มีข้อความใดที่แสดงให้เห็นถึง ผู้อื่นต่อบุคคลที่สาม เป็นเหตุให้ผู้อื่นนั้นเสียชื่อเสียงถูกดูหมิ่นอาฆาตมาดร้าย แต่ วิธีการแสดงให้เห็นว่า คิดใคร่ครวญที่จะทำงานเพื่อช่วยเหลือดูแลเพื่อนฝูงให้ดียิ่งขึ้น ขนาดเรานะที่ทำงาน ได้แล้วพี่น้องประชาชน กฎหมาย ผมมีความเห็นว่า การแก้ไขมาตรา 112 เป็นเรื่องปกตินะครับสามารถทำได้ ขอบคุณครับ ขอบคุณครับท่านเสรีพิสุทธิ์ต่อไปเชิญท่านบัญชาเดชเจริญศิริกุลครับ ผมนายบัญชาเดชเจริญศิริกุลนะครับแบบบัญชีรายชื่อพรรคท้องที่ไทยนะครับ วันนี้ในฐานะสมาชิก รัฐสภาครับ เอาทองที่ไทยได้ ศาสนา ภาษา เป็นที่สุด แล้วจะปกป้องไว้ ส่วน คดีเด็ดนายก ในวันนี้นะครับ ผมในฐานะสมาชิกรัฐสภา ก็เห็นด้วยกับ ผักที่มีเสียงส่วนมากนะครับที่จะเสนอคดีนายกมนตรี แต่ก็ยังมีอีกหลายประเด็นนะครับที่ ในการหาเสียง ในวันที่ 14 พฤษภาคมที่ผ่านมาแล้วครับสำหรับผม อดีตเคยเป็นขนาด 54 แบบบางเรื่องบางอย่างนะครับในเรื่องการ อาจจะ ไม่ตรงกันบ้างเหรอครับในเรื่องของการ กระจายอำนาจในเรื่องของการ ยกเลิก การปกครองส่วนภูมิภาค ครับ จะทำให้ประเทศไทยแดนซ์ มีความ ขาดการกระจายอำนาจตรงนี้จริงๆนะครับผมในฐานะที่เคยเป็นอดีตตำนานเหนืออยู่ใน การปกครองตรงนี้มาพอสมควร มันจะทำให้ การคายน้ำหน้าตรงไป ในส่วนนี้ส่วนหนึ่งนะครับในส่วนมาตรา 112 เนี่ยผมขออนุญาตไม่อภิปรายเพราะสมาชิก ท่านได้ พูดไปหมดแล้วนะครับ ในฐานะ ตัวแทนจากปวงชนชาวไทยนะครับ ผมขอสนับสนุนนายกที่ แล้วก็บริสุทธิ์นะครับแล้วประสานตามสิทธิได้รับเลือกเป็นนายกที่ ไม่มี ข้อ อะไรก็แล้วแต่ที่จะทำให้เกิดปัญหาในอนาคต จริงๆนะครับในฐานะ ร้านทองที่ไทยผมขอยืนยัน ยืนตรงนี้ครับขอบคุณครับ ขอบคุณครับท่านอาจารย์ครับตอบเชิญท่านชวลิต กระจอนปกติตามด้วยขั้นการสื่อสารนะครับเชิญท่านใช้บริการครับ อากาศเปลี่ยน ราชภัฏ ผมขจรพงศ์กีรติ สสบัญชีรายชื่อ พรรคพลังสังคมใหม่ ท่านประธานครับ หากการเลือกตั้งที่ผ่านมาเมื่อวันที่ 14 พฤษภาคม เป็นการเลือกตั้ง โดยการเลือก อ่านตัวแทนประชาชน เข้ามาทำหน้าที่ในสภา อ้วน 500 กรัม ก็ได้ ไม่เท่ากัน พลังสังคมใหม่ได้มา 1 คน วันนี้ ทางพรรคพลังสังคมใหม่ได้มาสนับสนุน พัก ก้าวไกลโดยการนำของคุณพิธาลิ้มเจริญรัตน์ เป็นหัวหน้าพรรค ให้เป็นแกนนำจัดตั้งรัฐบาล พลังสังคมใหม่ มองดูนโยบาย และได้ทำ MOU R8 ภาพร่วม ไมค์ uw88 พักร่วม แปล ไม่เห็น แก้ไขมาตรา 112 วันที่ท่านผู้ทรงเกียรติหลายๆท่าน เรื่องการแก้ไขประมวลกฎหมายอาญามาตรา 112 แต่ใน MOU ที่เราได้ทำกันมา 23 ข้อ มีคนบอกว่า การเมือง สถาบันพระมหากษัตริย์ น้านัย 23 ข้อ แต่ก็ไม่มีนะครับ มันต้องมีขั้นตอนอีก มาก สภา ก็ไม่กลับกลับกลับ กฎหมาย ไปหลายมาตราหลาย ลายข้อมือถึงจะได้ไปแก้ได้อยู่ที่ ความเห็นชอบของสมาชิกสภาผู้แทน ตั้ง 500 สังคมใหม่ ถ้ามีการแก้ไข มาตรา 112 เราจะต้องมาดูว่า การแก้ไขนี้ ได้ สถาบันพระมหากษัตริย์ไหม หมากัด พลังสังคมใหม่เราก็ไม่เห็นด้วย แปลว่า ขอสนับสนุนคุณพิธาลิ้มเจริญรัตน์ เป็นนายกรัฐมนตรีครับ ขอบคุณครับท่านชวลิตนะครับต่อไปท่านกวีสื่อสารครับ ungodly ครับ กลับหรือยัง เรียนท่านประธานสภาที่เคารพครับ นายทวีแสงสมาชิกสภาผู้แทนราษฎรแบบบัญชีรายชื่อในฐานะ สมาชิกรัฐสภา ท่านประธานครับ อภิปรายครั้งนี้ในนามของประชาชนให้ความไว้วางใจผม ในรัฐสภาแห่งนี้นะครับ ไปครั้งนี้ครับ ร้านอาหารครับ วันที่เรายืนอยู่บนรอยต่อทางประวัติศาสตร์ที่สำคัญ ร่วมกันหาทางออกของปัญหาการเมืองที่มีอย่างยาวนานซึ่งจะทำร้ายโอกาสต่างๆของประเทศชาตินะครับ ทั้งทางเศรษฐกิจการทำลายโอกาสในการที่จะมีชีวิตที่ดีของผู้คนมานับสิบ กับข้าวเย็นนี้ครับท่านครับ สาเหตุของปัญหาการเมืองนี้ ไม่ได้อยู่ที่ใครคนใดคนหนึ่ง และในขณะเดียวกัน การจะแก้ไขปัญหาไม่ได้อยู่ที่ใครคนใดคนหนึ่งเช่นกันนะครับจึงจำเป็นครับมองที่ใจกลางของปัญหาและทางออกของปัญหาการเมืองไทย เรื่องความชอบธรรม อำนาจ จงอยู่กับประชาชนทั้งชาติ รายการที่จัดการที่เราจัดกลุ่มหัวใจที่ได้ มันจำเป็นอย่างยิ่งครับที่ต้องหวนกลับมาสู่จุดอ้างอิงแรกในทางการเมืองไทย ประชาชน ทั้งนั้นครับ เขายังครับท่านประธานครับมติมหาชน เป็นที่มาที่เดียว ของการเข้าสู่อำนาจรัฐ หลักการข้อนี้เป็นเรื่องที่มีความสำคัญลำดับแรกนะครับที่จะต้องสถาปนาขึ้นมาให้ได้ก่อนรายการอื่น มิฉะนั้น ไม่อาจปลดล็อค สายการบินไทยไปได้เลย อ่านครับ วันนี้ประเทศไทย ประชาชนต้องการการเปลี่ยนแปลง เดินไปข้างหน้า การเดินทางครั้งนี้ครับ จำเป็นต้องให้ทันกับการเปลี่ยนแปลงของโลก เป็นทำได้ทำงานกับหลายพื้นที่ในช่วงที่ผ่านมานะครับวาระมากรอไม่ได้นะครับท่านประธาน การสร้างสันติภาพสุดๆและยั่งยืน ของเรา รับประกันสิทธิสถานะของกลุ่มชาติพันธุ์ต่างๆ รวมทั้งการพัฒนาจังหวัดชายแดนและจังหวัดชายฝั่งทะเลและเกาะแก่งต่างๆอีกมากมาย ต้นทุนทางตามตามพื้นที่ของตนเองนะครับ เรียนสมาชิกทุกท่าน ประเทศไทย ในประชาคมโลก บอกว่าสามารถตอบสนองต่อปัญหาที่ประชาคมโลกความสำคัญได้อย่างมีประสิทธิภาพ ตัวอย่างเช่น ปัญหาการบริหารจัดการไม่ปกติ บริหารจัดการแรงงานข้ามชาติ ไม่ได้ถูกจัดการอย่างดี ยังครับยังไม่ได้นะครับทั้งหมดนี้ จำเป็นต้องเริ่มจากการปลดล็อคที่ศูนย์กลางของอำนาจนั้นนั่นคือ การร่วมกัน ยืนยันในหลักการที่เคารพเสียงของประชาชนตามกติกาและครรลองของประชาธิปไตย ตามมาตรฐานสากล สำหรับพับเป็นคำเราเองสิ่งที่องค์ประกอบพื้นฐานสำคัญ ขอความเป็นธรรม ความล่าช้า ความลังเลเอาการยืนยันกติกาตรงนี้ ความไม่เป็นธรรม ผมจะขอสนับสนุน พิธาลิ้มเจริญรัตน์ นายกรัฐมนตรี ในการนำพาประเทศไทยก้าวข้ามปัญหาการเงินที่มีปัญหาอย่างนานและพาประเทศชาติและสังคมโลกครับขอบคุณครับ เสรีสุวรรณภานนท์นะครับขอ 25 นาทีนะครับ ผมจะสวนกัน คิดว่าจะได้คิวประมาณ 14:00 น นะ ไปก่อนครับท่านประธานครับ ไม่มีไม่มี เสนอแล้วนะครับ อย่างนั้นก็ จบผู้ที่ประสงค์จะอธิบายแล้วนะครับ ใช้ พ่อ 1951 ปิดประชุมอภิปราย เลยใช่ไหมครับ คือตอนนี้ไม่มี สมาชิกอภิปราย ตอนนี้มีไหมครับ ท่านเสรีมาแล้วครับท่านประธาน ตลาด หลานครับ นำทางครับ มีครับ ขออนุญาต เวลาก่อนที่ท่านเสรีอภิปราย ขอใช้สิทธิ์พาดพิง กรณีที่ไม่ตอบคำอธิบายของผม แล้วใช้สิทธิ์พาดพิงทำให้รัฐสภาเสียหายครับ ครับเดี๋ยวหาย ขออนุญาตครับท่านประธานครับ หายไปนะครับ ถึงปัญหาเรื่อง คุณสมบัติของคุณพิธาว่าขาดคุณสมบัติตามกฎหมายและรัฐธรรมนูญ คำถาม ใช้สิทธิ์ ซึ่งหากไม่ พี่แจงก็จะเกิดความเสียหายกับรัฐสภา ท่านตอบว่า คุณสมบัติ มีคำว่า ไม่ควรจะมาวินิจฉัยท่านใช้คำว่าไม่ควรอีสาน ไปรัฐสภา การที่ บุคคลผู้ได้รับการเสนอชื่อ ญี่ปุ่นมีศาลเตี้ย จะมาวินิจฉัย คุณสมบัติของท่านนั้น อธิบายโดยยกเหตุผลข้อกฎหมาย ข้อบังคับ ธรรมนูญ กว้าง ขัดต่อกฎหมาย มีคุณสมบัติที่จะ เป็นบุคคลที่ควรได้รับการฝึก ใครเป็นนายก แต่ตอนนี้จะใช้ดุลพินิจของตนเอง ท่าน เป็นบุคคลที่มีคุณสมบัติหรือไม่มีคนเอาขนาดนั้นน่ะ ใช้สิทธิ์ รายการที่นาด้วยวิจารณญาณของท่าน สมาชิกสภาผู้ทรงเกียรติ ผู้ร่างกฎหมายให้ประชาชนให้หน่วยงานให้องค์กรอิสระทั้งหลาย ไปบังคับ การใช้ดุลพินิจของท่าน ถ้าขาดคุณสมบัติหรือไม่ ไม่ใช่เป็นกรณีใช้ ขอให้พูดเรื่องนี้ครับและควรให้ความเคารพ สมาชิก อย่างนี้เกิดความเสียหาย ไม่ใช่เฉพาะตัวผมเอง กับสมาชิกรัฐสภาด้วยขอให้ท่าน อาจารย์ครับขออนุญาตประสานครับ เดี๋ยวจะให้ ข้อ 5 ครับ การปฏิบัติหน้าที่ ได้ครับ ผมผม มันมีการผลัดกันซึ่งเราเข้าใจ หมูผัดขิง พิธา เขาชี้แจงแล้วนะครับ สุทัศน์เป็นการพัฒนา ขออนุญาต ประธาน ให้ เพราะเมื่อวานเขาแจ้งมาแล้วนะครับแต่เห็นด้วยไม่เห็นด้วยอย่างไร เป็นเรื่องที่แต่ละท่านสมาชิกแต่ละท่าน ในการทำความเข้าใจเอง เรียนท่านประธานด้วยครับขอบคุณครับ ครับ กฎกระทรวง ลุกขึ้นมาสักครู่ครับท่านประธานครับคือ ขอเบอร์พี่ไปป์ อธิบายก่อนนะครับ ตอนนี้ทำที่ชาร์จแบตอยู่ในห้องพอดีมีนักเตะรีสุวรรณภานนท์กำลังเกิดอภิปราย ก็ให้ท่านเสรี พูดก่อน รักจากร้านเนี่ย เรื่องศาลเตี้ยเนี่ย ตั้น พี่จ่ายเองนะครับท่านสมชายยังไม่ต้องก็ได้ครับท่านสมาชิกวุฒิสภาในฐานะสมาชิกรัฐสภา ต้องขอตัวกับหัวใจ ในห้องประชุมนี้นะครับ ตอนที่ กไก่ ขอใช้สิทธิ์พาดพิงตอนที่ท่านสวคำนวณอภิปราย ตัวบุคคลไปด้วยคุณธวัช แล้วก็ขอใช้เวลาในส่วนของ พรรคร่วมที่จะเสนอชื่อรัฐบาลทั้ง 2 ก็ไม่ขัดข้องและเห็นด้วย ขึ้น อธิบาย อั้นนะครับได้ครับ วุฒิสภา ผมขออนุญาตท่านประธานดำเนินการถูกต้องแล้วนะครับสิทธิ์ของสมาชิกวุฒิสภายังเหลืออีก เป็นเวลา 1 ชั่วโมง เราสามารถ พระกริ่งนะครับแล้วก็เดี๋ยวเข้ามา เหลือเวลาอีก 20 นาทีจะมาชี้แจงในส่วนนี้ ขอบพระคุณครับ ตอนนี้สั่งซื้อหรือเปล่า เจอกันครับกลับเย็น สมาชิกในฐานะสมาชิกรัฐสภา ต้องกลับเรียน รับประทานในเรื่องหนึ่งที่นา คุณพิธาเป็นนายกรัฐมนตรีหรือไม่ กลับเย็นหรือเปล่า เสนอกับแห่งนี้ ไม่ได้เกิดจากความอคติ หรือว่าไม่ชอบ นิทานดาวลูกไก่ แต่เป็นหลักสำคัญของรัฐธรรมนูญมาตรา 272 บัญญัติไม่ชัดเจน รัฐสภาชุดแรกมีนะครับ ภายใน 5 ปี ทำหน้าที่สำคัญ การให้ความเห็นชอบ บุคคลควรได้รับการแต่งตั้งเป็นนายกรัฐมนตรี คำว่า เป็นบุคคลที่สมควรนะครับ จัดให้ที่ประชุมแห่งนี้ได้พิจารณา อะไรเป็นสำคัญ ผมต้องการเพียงตั้งแต่แรกเลยนะครับ เธอชื่อเป็นนายกมนตรีนี้ ไม่สมควร ที่จะดำรงตำแหน่ง นายกรัฐมนตรี โดยมีเหตุผลสำคัญครับท่านประธานครับ ในฐานะที่เป็นสมาชิกวุฒิสภา ในฐานะที่ ทำหน้าที่ สำคัญ วุฒิสภาแห่งนี้ ไม่เลือกคุณพิธา มติมหาชนประชาชนมาให้หรือ และท่านก็อาย พูดถึงว่า พวกเราจะไม่ทำตาม ก็ต้องทำความเข้าใจตัวนี้ครับ เลือกตั้งสมาชิกสภาผู้แทนราษฎรผ่านมา เป็นการเลือกตั้งของประชาชนให้คะแนน เลือกแต่ละพรรคการเมืองมาเรียบร้อยแล้ว ซิ่ง พรรคการเมืองมานะ แต่ละพรรคการเมือง ฉันทามติ ของแต่ละครับ ฮักนั่นมาหรือสมาชิกผู้แทนราษฎรคนนั้นมา เราก็พยายามถูก ในถ้อยคำที่รุนแรงมาตลอด พี่น้องประชาชนทั้งประเทศไม่เข้าใจ ว่าเราก็ให้ และในการทำหน้าที่ของสมาชิกวุฒิสภา พี่น้องประชาชนที่ลงคะแนนเลือกตั้งให้สสแต่ละพรรคเข้ามาทำหน้าที่ ซึ่งเป็นส่วนหนึ่ง ไปแล้ว ประชาชน พรรคไหนได้คะแนนเท่าไหร่และเลือกตั้งมีสมาเท่าไหร่ รายการทำหน้า รัฐสภาแห่งนี้ เป็นกระบวนการอีกส่วนนึง ไม่เป็นไร บุคคลที่จะตีนะเนี่ย บัตรลักษณะต้องห้าม จะต้องไม่มีคุณสมบัติลักษณะต้องห้ามตามที่บัญญัติไว้ ดังนั้น ว่าจะทำหน้าที่กันในวันนี้ มีกระบวนการที่ให้พี่น้องประชาชนมาแสดงเจตจำนง หลายจังหวัด ประเทศ ผู้สื่อข่าว ถามผมว่า แล้ว ไม่กลัวเสียคนที่อยู่หรือ ซึ่งมีเสียงสนับสนุนวิชาเป็นนายกรัฐมนตรี ก็ต้องตอบครับ กลัวประชาชนครับ สภาไม่ให้ความเคารพ น่ารักครับ เราก็คำนึงถึงการทำหน้าที่ในพื้นที่สัมภาระนี้ ต้องทำหน้าที่เพื่อ ปกป้อง ประเทศ รักษาปกป้องสถาบัน พระมหากษัตริย์ ความ ไม่ว่าจะ ประชาชนที่รวมตัวออกกันมามากมายมหาศาล เสียงที่มาข่มขู่ พูดจาด่าทอสารพัด กลัวครับแต่กลัวนก ความรู้สึก ความรู้สึกที่เราต้องต้องออกมา เป็นภาระ พี่เป็นคนละส่วน 2 การทำหน้าที่ในรัฐสภา ไก่ชน ได้เลือกตั้งสมาชิก นอนไปแล้ว การทำหน้าที่นี้เนี่ยนะครับท่านประธาน มีเสียงพูดอีกครับ สนับสนุน มนตรี ประมาณ 8 Plus 2 เสียง มีประชาชนลงคะแนนให้ 25 ร้านเสียงรวมกันแล้ว ร้านเสียง อายนะเนี่ยนะครับ ได้คะแนนเสียง เสียง ถึงแล้วนะครับ ให้ประชาชน ผ้าอีกครับท่านประธาน ในเมื่อ คนสนับสนุน แล้วนะครับ ทำไมไม่ลงคะแนนให้ เสียงที่พรรคก้าวไกล เสียงนะครับ อย่าสำคัญผิดว่าตัวเองได้ ชนก็ลงคะแนนให้ คะแนนจากพี่น้องประชาชน ได้รับเช่นเดียวกัน พี่น้องประชาชนของแต่ละพรรคเหล่านั้นนะครับพี่ เขาไม่ได้เลือกนายกรัฐมนตรีนะครับท่านประธาน ประสงค์ที่จะลงคะแนนให้พรรคเพื่อไทย บ้าน เรื่อง เกษตร บันดาล อัสดรชนนะครับ แล้วไปยก ขอทำความเข้าใจกับพี่ครับ มันไม่ใช่ อารมณ์ของประชาชน นานๆ มิฉะนั้นจะถูกต่อว่าต่อขาน เรา ไม่ให้กวาง ชนนะครับ ขออนุญาตเอ่ยนามท่านประพันธ์คูณมี การทำหน้าที่ของกำนัน ต้องทำหน้าที่ตามรัฐธรรมนูญมาตรา 7 เราต้องเลือกบุคคล ที่มีคุณ ไม่มี ทีวีไว้นั่นล่ะครับ 83 คุณสมบัติ หรือสมาชิกสภาผู้แทนราษฎรครับ บุคคลที่ นายก ความเห็น อ้วนอยู่ที่เงื่อนไข ลักษณะ ถ้าหากว่า มีความ หน้าตา นึกถึงเรื่องคุณสมบัติ ปัจจุบันแล้ว รัฐธรรมนูญ ให้ความสำคัญ และผมยืนยัน ตลอด ที่เป็น นายกรัฐมนตรี ต้องมีพฤติกรรมการกระทำที่แสดงออก ทำการใดๆ เป็นการลบหลู่ดูหมิ่น มาตรา 112 กฎหมาย ที่มีสมาชิก ทั้งสองจะพาไอ้หลายท่าน เรามาพูดถึงว่า มาตรา 112 เป็นนโยบายสำคัญ การแก้ไขกฎหมายหรือไม่ครับ ประธานสภา สมาชิก พี่น้องประชาชนทั่วประเทศได้รับ ชัดเจนว่า การแก้กฎหมายมาตราประกันนะเนี่ยนะครับ มันเป็นเพียงการแสดงเจตนา รายการที่แก้กฎหมาย สิ่งที่กระผมและสมาชิกวุฒิสภา เกือบทั้งหมด มีความตระหนัก และลุก คำว่า เหตุการณ์ที่มันเกิดในบ้านเมืองนี้ฝนจะตก นะครับ มันไม่ได้เกิดจากเหตุผลว่าให้เป็นสากล มันไม่ได้เกิด ไม่เป็นเหตุผล จะต้องสร้างแนวทางกฎหมาย ที่ ต้องดูแลประชาชนที่ถูกกลั่นแกล้ง ไปทางกันในทางคดีต่างๆ อาจารย์ครับ นะครับ ไม่เห็นสภาพบ้านเมืองแล้วครับเป็นอย่างไร ผมว่าคนที่จะมา หรือเป็นผู้นำประเทศ ตำแหน่งนายกตรี หรือพรรคการเมืองที่เข้ามาเปลี่ยนประเทศ ต้องมีความรับผิดชอบ พี่น้องประชาชน สิ่งที่มันปรากฏการณ์สำคัญในช่วงปีปีที่ผ่านมาเนี่ยนะครับ ที่สภาถูกด่าทอในสะพานมาตลอด เราไม่ใส่ใจแล้วครับ หรือว่า สิ่งสำคัญที่เราพลอยู่กันหน่อยนะครับ ประธาน สถานการณ์บ้านเมืองที่อยู่นอกสภาแล้วนะครับในช่วงปีที่ผ่านมา มีการกระทำผิดกฎหมายมากมาย สร้างเสรีภาพแนวคิดให้เยาวชน เด็กเยาวชน ประชาชนทั่วไป ไปในทางที่ผิดผิด วิธีการเสนอ แนวคิดต่างๆ ไม่มีการกระทำ จาบจ้วง ล่วงละเมิดสถาบันมากมาย ปัจจุบัน อะไรครับ มีคน 270 มีคนอยู่ระหว่างดำเนินคดีตอนนี้นะครับ 253 คน ก็มาจากสิ่งที่ท่านไปสนับสนุนให้เด็กเยาวชน ประชาชนคนทั้งหลาย ทำแต่เรื่องละเมิดสถาบัน ปรากฏอยู่ เป็นคนดีมากมาย เห็นได้ไง บอกไม่ชัดไม่สนับสนุน ได้ครับท่านประธาน ปรากฏเป็นประวัติศาสตร์เป็นบันทึกอยู่ในคลิปวีดีโอทั้งหลายมากมายในช่วง 4 ปีที่ผ่านมา ออกไป ปลุกปั่นยุยงส่งเสริม ขึ้นเวที ไอ้ป๊อปชนกลุ่มนั้นกลุ่มนี้ พูดให้ร้าย นานา เป็นข้อเสนอ ที่จะปฏิรูปสถาบัน ปฏิรูป กระบวนการอะไรต่างๆมากมาย ไปในแนวทางที่ให้ พูดจาด่าทอ ไม่เคารพ เขียนรายละเอียด ข้อมูลตามกำแพง ดำเนินคดีกับท่านประธาน มันก็ใช้สถานการณ์เป็นสมาชิกสภาผู้แทนราษฎร ไปช่วยประกันตัวคนพวกนี้ แทนที่เราจะไปลดปัญหาไปรถ สิ่งที่เป็นความผิด แต่มันกลับกลายเป็นยุยงส่งเสริมให้คนกระทำความผิดในเรื่องเหล่านี้ แล้วพอมาตอนนี้ ตารางกันเยอะแยะมากมาย เอามาแก้มาตราเสนอ กฎหมายคดี เด็กเหล่านี้คนเหล่านี้ไม่ตกลงผมเสริมครับ มันจะเกิดเรื่องไหม เพียงเพื่อต้องการจะได้มวลชน รับผิดชอบ ทำผิดกฎหมายเสียหนัก เสียตังค์เรียน ครอบครัวแตกแยก เห็นอยู่เห็นอยู่ ในปัจจุบัน นายกรัฐมนตรีหน่อยนะครับ ผมยังไม่เคยเห็นท่านออกมาปกป้องห้ามปรามในสิ่งเหล่านี้ ไม่เกี่ยวไม่ยุ่งเลยนะครับ ไม่มีส่วน ทำการเรียกแบบนี้ รบกวนถามครับ ไปช่วยกัน ประกันตัวไปให้กำลังใจไปขึ้นเวที ขึ้นเวทีเสร็จก็ถามว่า แก้ไขมาตรา 112 ยกเลิก ขายไม่ได้ก็ยกเลิก แล้วก็ไปปิด ยกเลิกมาตรา 112 ประธานครับ สิ่งที่สมาชิกวุฒิสภา ไม่ได้ปฏิเสธ ในเรื่องที่ท่านจะทำอะไรก็ตาม กฎหมาย แต่สิ่งที่ทำนะครับ ปรากฏชัดเจนว่าเป็นการล้มล้าง ก็เป็นอย่างนี้แหละ หรือสมาชิกวุฒิสภาเอง สนับสนุน ให้ท่านเป็นนายกรัฐมนตรี บริหารประเทศ พิสัย ก็ตามครับ ไปเลยครับผมไม่แน่ใจ พูดแล้ว นายกรัฐมนตรี แล้วแต่ ลุกขึ้นมาพูด ไม่ แก้ไข 112 ไม่ดำเนินการแล้วนะครับ แต่ผมไม่เชื่อ ผมไม่รู้ถึงการกระทำที่เป็นประวัติศาสตร์ลาวในปัจจุบันเนี่ย อันเดียวว่าผมจะไม่แก้ 12 แล้ว ฉันต้องการจะเป็นนายก ผมก็คิดว่ามันเป็นการหลอกลวง เมื่อวานเป็นอย่างนี้วันนี้พูดอย่างนี้ แล้วพรุ่งนี้ครับท่านไม่กลับ ขอชนะนะครับเท่าไหร่ครับ ที่ผมกราบเรียนท่านประธานทั้งหมดนี้ ไม่ได้เกิดจาก ความ ไม่ทอด จะรู้สึก ไม่ดี แต่ผมสั้นมันเป็นหน้าที่เป็นภารกิจสำคัญ ของความเป็นสมาชิกวุฒิสภา คนอยู่ในนี้ ช่วยเสียงกรน ว่าพูดจาด่าทอเสียดสี ไม่ให้เกียรติไม่เคารพยำเกรง นะครับ เราทนมาตลอด ปกป้อง เสาหลักของชาติ ความสำคัญ ความมั่นคงของประเทศ มาจน ทุกวันนี้ เราก็จะต้องอยู่ สิ่งที่ไม่ดีไม่งามนะครับ เกิดขึ้น ในบ้านเมืองไทย ทันครับ เสียงที่ คะแนนมติอะไรต่างๆนะครับ ผมอยากจะกราบเรียนด้วยความเคารพ เราทำด้วยความบริสุทธิ์ใจ เราไม่ได้ ไม่ให้ความเคารพพี่น้องประชาชน และหลังจาก ตีไปแล้ว ประชาชนสนับสนุน ทำหน้าที่เป็นนายกได้ ผมก็ยินดี แต่ถ้าหากว่าเสียงไม่ถึง ว่าท่านจะต้องไม่แสดงพฤติกรรมใดๆ ปลุก ใครเรียกร้อง ไปดำเนินการ ไอ้คนในประเทศ ออกมาสนับสนุน ผลักดัน เรียกร้องให้ท่านเป็นนายกรัฐมนตรี ที่มันเป็นกติกาในธรรมนูญ แต่ถ้าหากว่าขึ้น ไม่ใช่ใครอื่นครับ มันก็เกิดจากพวกมันไปยงส่งเสริม ให้กระทำสิ่งที่ไม่ผิดกฎหมาย สิ่งที่ผ่านมาผมก็วนไปครับ ว่าสิ่งที่ท่านออก พื้นที่ต่างๆ มีประชาชนมาห้อมล้อม มีประชาชนมา เรียกท่านนายกท่านนายก นายกรัฐมนตรีคนที่ 30 นะครับ ผมก็ เห็นว่าเป็นความต้องการของ พี่น้องประชาชน มันเป็นความรักความศรัทธา แล้วอยู่ในกระบวนการ การพัฒนา ตรวจสอบคุณสมบัติ กูไม่อยากเห็นภาพ ก้มกราบ ยังไม่ได้เป็นนายกรัฐมนตรี ให้ผมได้คิด ปรากฏการณ์นะครับมันเกิดจากการที่ประชาชนผู้ใหญ่บ้านจริงเหรอ สร้างภาพ จ้างคนมา นะครับ ในภาพเหล่านี้เกิดขึ้น นะครับเอาเด็ก เชียร์ นะครับ ไม่ปลอดภัย เชียร์กันมากเหลือเกิน คนที่เชียร์มาก ต้องฟังผมวันนี้แล้วเนี่ย จะเลือกคนที่มีคุณสมบัติ มีลักษณะต้องห้าม อัตลักษณ์ธรรมนูญ ทำการอันเป็นอันที่ แก้ไขเปลี่ยนแปลงมาตรา 12 ไม่เป็นไรครับ ก็อย่างนั้น ก็ต้องเรียนด้วยความเคารพ ขอให้นำเรื่องเหล่านี้ไปพัฒนา ตอนที่ออกมาชุมนุมเรียกร้อง พี่น้องประชาชน ถนนหักดัน ท่านเป็นนายก อาจจะขาดคุณสมบัติ ครับหรือทำการใดๆ มันเป็นการ รัฐธรรมนูญ หรือไป แสดงพฤติกรรมที่ผ่านมา กฎหมายอาญามาตรา 112 อยากจะฝากให้พี่น้องประชาชนทั้งประเทศ ให้เหตุผล หูตาสว่าง ไม่ เปิด แรงที่สุดในโลก นะครับ ปากในส่วนนี้ให้กับพี่น้องประชาชนทั้งประเทศ ได้พี่นาไปด้วยกันครับ ถึงไม่เห็น เป็นผู้ บริหารประเทศหรือเป็นนายกดนตรีด้วยครับ ขอบคุณครับท่านเสรีครับก่อนที่จะถึงครับ ขอชี้แจงนะครับเนื่องจาก จะเข้ามาแล้วนะครับ ชื่อคุณประพันธ์คูณมี ได้ประท้วง Vigo ไป วิเคราะห์กล่าวว่าการที่สภาแห่งนี้ คำพูดผมให้เจ้าหน้าที่ ไป ตรวจสอบ แล้วนะครับ ขนาด นะครับ อังกฤษ ตึก ผมไม่ถือว่าไม่ติดใจแต่ผมไม่ได้ทำอะไรไม่เป็นกลาง ดังนั้นแล้วแต่ท่าน ก็สอนมาก็บอกว่า มันมี 3 สีครับ ติดใจที่จะชี้แจง เอาไปติดใจเพราะว่าการ สมาชิก เรียนท่านประธานที่เคารพกระผม บัญชีรายชื่อพรรคก้าวไกลในฐานะสมาชิกรัฐสภาครับท่านประธานครับคำพูดนะครับว่ามีสติไม่ได้ น่าจะเห็นตรงกัน กระบวนการ กระบวนการ ผมก็คิดว่าไม่ได้มี อะไรที่เป็นข้อมูลในการประชุมได้นะครับ เป็นผู้นำ ผมขอถอนเพื่อที่จะประหยัดเวลาของรัฐสภาและประธานขออนุญาตใช้ด้วยครับ ถอนคำว่าศาลเตี้ยก็ไปดีเพราะว่า มันจะไม่มีประโยชน์อะไรที่จะเชื่อ บูชาพ่อแก่ มันก็ไม่ดีนะครับ ขั้นตอนการรักษาเพื่อให้รัฐสภาประหยัดเวลาและเดือนหน้า ขอบพระคุณท่านประธานครับ อึนบี กูว่า หรือเปล่าครับตอนนี้ก็จบไปแล้วนะครับ นี่คือ แต่เมื่อกี้ที่ เสรี อภิปราย ก็อย่างที่บอกว่าเวลา ก็คือเวลาที่บอกว่าเวลาผมลงพื้นที่นะครับแล้วก็มี ครับผม ครับแล้วก็ เป็นเรื่องที่ไม่เหมาะสมก็เห็นว่าไม่เหมาะสมนะครับ ผมคิดว่าคนเท่ากันไม่มีความจำเป็นที่ต้องทำแบบนี้ อธิบายว่า บนบานศาลกล่าว ให้ผมเป็น นายกรัฐมนตรีผมก็อธิบายว่าไม่มีความจำเป็นที่จะต้องทำในแบบนี้ ไม่ว่าจะเป็นสมาชิกรัฐสภาเป็นสมาชิกรัฐสภา ที่ท่านวุฒิสมาชิก สมเด็จวัดระฆัง ที่สำคัญ อาจจะมีความเห็นต่างกันของสมาชิกรัฐสภาขึ้นอยู่กับประสบการณ์ที่ต่างกัน หรือว่าอายุที่ต่างกัน เยาวชนคนหนุ่มสาวสมัยใหม่นี้นะคะ เขามีความคิดเป็นของตัวเองข้อมูล สมมุติว่ามันนิยม ด้วยข้อมูล การชักจูง ค่านิยม 12 ประการ ทำให้เขา ความคิดของเขา ไม่มีการประยุกต์ ไม่ได้ อธิษฐาน สนับสนุนตำแหน่งประกันตัว ว่าสิทธิในการประกันตัว สิทธิในการเข้าถึงทนาย เป็นห่วง ระบบ ฉะนั้น โดนคดีที่น้องด่า ฟ้องไล่ที่ เดี๋ยวจะคดีเกี่ยวกับอะไรก็รักนะครับ จะเข้าไปก็มีหน้าที่ที่จะทำให้เกิด ภาพในการแสดงออกและก็สิทธิในการเข้าค่าย สันนิษฐานว่าบริสุทธิ์ไว้ก่อน ถ้ายังไม่มีคำพิพากษาจนถึงที่สุด เรียนท่านประธานเปลี่ยนแค่นี้ครับขอบพระคุณมากครับ สวัสดีครับท่านครับท่าน นิดเดียวครับเดี๋ยวจะกลายเป็น ไม่จริง ครับผมเสรีสุวรรณภานนท์สมาชิกสภาครับ ที่ผมได้ เรียนที่ประชุมไปครับ เกิดขึ้น ยุยงส่งเสริมเด็กด้วยนะครับ หรือให้เด็กทำภายในครับผมกันนะครับ ถูกยุยงออกมาพูดเอง มารับสารภาพเองมันเกิดจาก ที่เขาทำไป พรรคก้าวไกล เป็นผู้อยู่เบื้องหลัง อันนี้ผมไม่ได้พูดนะครับ ปรากฏในคลิป กับท่านต้องไปดูเองด้วย ครับขอบคุณครับ เรียนท่านประธานที่เคารพรักบัญชีรายชื่อสมาชิกสภา พรุ่งนี้นะครับ ถ้าเป็นผมมีอะไรจะพูดอะไรแบบนี้ในทางกลับกันที่อาจจะทำร้ายผมเลยทำร้ายฝั่งตรงกันข้ามนะครับผมก็คงจะ มีครับ เป็นผู้นำได้ต้องมีวุฒิภาวะพอในการตรวจสอบ จะทำตามคำแนะนำท่านครับแล้วเดี๋ยวจะลองไปศึกษาดูนะครับขอบพระคุณมากครับ คิดถึงนะครับ ขอโทษนะครับ อากาศเปลี่ยน ก็ต้องไปดูด้วยแต่ผมเชื่อว่าที่ผ่านมาอยู่ในสายตาท่านตลอด ครับว่ามันไม่ได้ไปนิวครับมันเรื่องจริงครับขอบคุณครับ ครับผม เรื่องเหล่านั้นไม่ได้ แบบนี้นะครับ ไปถึงกันบ้าง ยุตินะครับรับการอภิปรายของ สมชายแสวงการ ราคา สมชายแสวงการสมาชิกในฐานะสมาชิกรัฐสภา วันนี้ขอทำหน้าที่ เป็นสมาชิกวุฒิสภาต้องให้ความเห็นชอบ นายกมนตรีที่ สมาชิกสภาผู้แทนราษฎรเสนอมา ตามมาตรา 272 ซึ่งผมกราบเรียนว่า ประเทศไทยนั้น การปกครองระบอบประชาธิปไตยอันมีพระมหากษัตริย์เป็นประมุข มีการเลือก สมาชิกสภาผู้แทนราษฎร ตั้งรัฐบาล โดยมีนายกและคณะดนตรี มิได้เป็นการเลือกตั้ง ประธานาธิบดี มิได้เป็นการเลือก นายกรัฐมนตรีโดยตรง เหมือนพี่ กลุ่มบุคคล หนังใหม่ สภา ในมวลชนบนถนน ในโซเชียล ที่เป็น อวตาร อากาศกำลังดี ไอ้ยามบังคับ กดทับ bully วันนี้คือเสียงข้างมาก ชนเลือกแล้ว จะต้องให้ สมาชิกวุฒิสภา ถูกบังคับ แม้ก่อนหน้านี้ สมาชิกวุฒิสภา 23 ท่าน เลขลงมติ ชอบกับการแก้ไขยกเลิกมาตรา 272 ซึ่งเป็นอำนาจ หน้าที่ สมาชิกวุฒิสภาตามบทเฉพาะกาล ในระยะ 5 ปีแรก คลอง ฉบับนี้ มีส่วนร่วมในการให้ความเห็นชอบนายกและอ่านประชามติ คำถามพวกนี้ล้านสองแสนเสียง มีสมาชิกวุฒิสภา ส่วน ขอปิดสวิตช์ตัวเองเหมือนจะบวชเป็นพระ ไปตลอดชีวิตเต็มกว่า พ้นวาระการดำรงตำแหน่ง หนัง ท่านก็ยังไป อ้อนวอน ไปข่มขู่ ใช้ภาวะแวดล้อมต่างๆ บอกว่าให้เปิดสวิตช์ ผมก็โดนครับ โดน มีทุกรูปแบบ พูดในเรื่องที่เกิดขึ้นทั้งครอบครัว บุคคลสภาพแวดล้อม 250 คน สมาชิกวุฒิสภาทั้งหมด การโปรดเกล้า ดำรงตำแหน่ง สมาชิกสภา 2560 เป็นพูดวงชน 20 คะแนนเสียง เช่นเดียวกับสมาชิกสภาผู้แทนราษฎรที่มาจากการสรรหา มาจากการเลือกตั้งกำนันสวน ปัญหาอีกครั้งหนึ่ง การทำหน้าที่วันนี้ของสมาชิก ที่สภาในฐานะสมาชิกรัฐสภา ด้วยความซื่อสัตย์สุจริต นักปฏิบัติตามรัฐธรรมนูญ ผลประโยชน์ของประเทศชาติ ซึ่งมีสถาบันหลัก พระมหากษัตริย์เป็นที่ตั้ง กราบเรียนท่านประธานถึงสิ่งที่จะอภิปรายดังต่อไปนี้ครับว่า รายการ เลือกนายก สวจะต้องทำหน้าที่นั้น เดียวกับที่ เราเคยปฏิบัติ เป็นส่วนหนึ่งของสภาต้องทำหน้าที่ การกลั่นกรองกฎหมาย กรองบุคคล องค์กรอิสระ คณะกรรมการการเลือกตั้ง คณะกรรมการป้องกันและปราบปรามการทุจริตแห่งชาติ ตุลาการศาลรัฐธรรมนูญ คณะกรรมการตรวจเงินแผ่นดิน คณะกรรมการสิทธิมนุษย์ชนแห่งชาติ ผู้ตรวจการแผ่นดิน ประธานศาลปกครองสูงสุด รายการศาลปกครองสูงสุด อัยการสูงสุดเป็นต้น โอนให้สมาชิก วุฒิสภา ทำหน้าที่ในการคุ้มครอง อนาคตสมบัติ ทางจริยธรรม ให้ดำรงตำแหน่ง ผมยืนยันว่าตลอด ระยะเวลา 4 ปีของการทำหน้าที่ ในฐานะสมาชิก ของผมในสมัยที่ 3 คน ผมยืนยันท่าน ว่าทำหน้าที่เก็บข้อมูล พิจารณาโดยไม่มี ปกติ ไม่มีหนี้สินจ้างใดๆ เพราะฉะนั้นวันนี้ที่สนามครับ ฝากกราบเรียนพี่น้องประชาชน ฟังอยู่ทางบ้าน อาจจะ เห็นด้วยถึงต่างในการเลือกสมาชิกสภาผู้แทนราษฎร มันเข้ามาในสภาแล้วว่า ต้องทำหน้าที่ ทำความเข้าใจกับพี่น้องประชาชนว่า 20 นาที MOU หรือไม่ก็ตาม กลัวกัน รัฐบาล เสนอตัวเป็นนายกรัฐมนตรี ที่กำหนดไว้ในมาตรา 88 89 สมบัติ ของความเป็นน้ำติดตามมาตรา 160 ไม่มีลักษณะต้องห้ามตามมาตรา 98 ด้วย อย่างนี้นะครับ สมาชิก ห้วยขวาง หายใจทำหน้าที่ของตัวเองอย่างสมบูรณ์ ไม่ถูกครับไม่ถูก bully ไม่ถูกจ้างและไม่ ทำการ อย่างที่เคยเกิดขึ้นในแก้ว 3 ประการ ใช้สมาชิกในสภา โดนชนบนท้องถนนและกองทัพอวตารใน social แบบที่ทำมาตลอดหลายปี ผมกราบเรียนว่า วันนี้ ผมยืนยัน ไปใจที่จะทำหน้าที่ ทั้งสิ้นเพราะผมเชื่อมั่นว่า สมาชิกคนมีความรักชาติ เสียงของอาทิตย์ตั้ง เห็นด้วยไปด้วย กำลังประชารัฐ คนไทยสร้างชาติไทย เขาไม่ได้มาใช้สิทธิ์ ร้านคน หลังจากลบเสร็จแล้วว่าจะได้เป็นนายกหรือไม่ก็ตาม เครื่องเสียงข้างหน้า ร้านผลไม้ คนจังหวัด มาเห็นด้วย พี่ทา ครับ รักฉัน มันเป็นเผด็จการ หรือถ้าเลยจากนั้นไป การรวมกันก็เป็นปลาตาย เราอยากเป็นประชาธิปไตยรุ่นใหม่ สงบ ความขัดแย้งมานานแล้วนะครับ เหตุการณ์พฤษภาคม 2535 แล้วก็นั่งรถรุ่นใหม่ 240 ปัญหาใหญ่ รัฐประหาร 2549 การชงนมผู้หญิง 51 เอามาแล้ว 250 2557 ไปแล้ว ควรนำพาประเทศ ไปอย่างแท้จริง อย่าใช้ สังคมกดทับ อยากใช้ ประชาธิปไตย กุ้งเปลือย หรือประชาธิปไตยที่ เลือกค่าที่ถูก ไม่ใช่ ผมเองนะ และอำนาจตามมาตรา 272 ชัดเจนครับ ผมกับพี่นา โดยมีองค์ประกอบ สุจริต 2 มีความ 3 มีวิสัยทัศน์ สร้างแรงบันดาลใจหรือไม่ ต้องคำนึงถึง นิทาน เสนอต่อสภาเลยครับ ความมั่นคงของชาติ ไม่ใช่ทหารครับ การปกครอง หลักกฎหมายหลักนิติธรรม ที่คนไทยพูด รวมกันอยู่ ยาวนาน ผม เห็นแล้วไม่สบายใจในการรณรงค์ของบางกลุ่ม วันนี้ก็ยังมีอยู่ ยอมรับนะครับ เป็นแปลงการปกครอง หลัง มีความเป็นชาติตั้งแต่ สุโขทัย อยุธยาธนบุรีรัตนโกสินทร์แล้วมาเกิดการเปลี่ยนแปลง 24 มิถุนายน 2475 แต่คนญี่ปุ่น หวยหาโดยไม่เข้าใจถูกสาดอย่างแท้จริง คณะราช 2475 บ้านโป่ง อีกไม่กี่ปี อยู่ในสภา ศึกษาทางวิชาการประวัติศาสตร์ อยากย้อนโหยหาอดีตอีกเลย อำนาจ เหรียญหลวง เรียนอังกฤษฝรั่งเศสเยอรมัน เรามายึดอำนาจพระเจ้าอยู่หัวรัชกาลที่ 7 เอานะครับเป็นการปฏิวัติ ทำไมคนในสมัยนั้น ต่อต้านคณะราษฎร์ อธิปไตย สมบูรณ์แล้วครับ 175 91 แล้ว ระบอบประชาธิปไตย อันมีพระมหากษัตริย์เป็นประมุข ไทยในอดีต จนคนไทยในป่า เคารพ พระมหากษัตริย์ผู้นำของชาติ คนไทยไม่ยอมเลือก การปกครอง คณะบุคคล บางกลุ่ม และกำลังล้อม นิ้วมือ การดำเนินการ การให้ความเห็น ร่วมรัฐบาลรวมถึง สำคัญเนื่อง ใช้ในการหาเสียงในการเคลื่อนไหว ทางการเมืองของพรรคการเมือง ของคณะ กลุ่มบุคคล ผู้ช่วยหาเสียง มวลชนที่สอดประสานกันตลอดมา ประเด็นสำคัญก็คือ เรื่องของมึง เกี่ยวข้องกับ สถาบันหลัก 3 สถาบัน ประกอบด้วย ศาสนา พระมหากษัตริย์ กำลังทำเป็นคำถาม ผมจะตอบตัวเองว่าผมสามารถบวชให้ท่านเป็นนายกมนตรีและนำนโยบายของท่าน ไม่เคลื่อนไหว ทำให้ประเทศเกิดความไม่สงบสุข ได้หรือไม่ สิ่งที่สมาชิก ไปร่วมกัน ทำ MOU แล้วเสนอ บอกว่าไม่ได้เกี่ยวข้อง มาตรา 112 ที่มีการแก้ไขกรมทันใจท่านครับ สภาผู้แทนราษฎรใหม่ กฎหมายที่แก้ไขมาตรา 112 ก็ไม่เคยเห็นครับ ผมขออนุญาตท่านประธานใช้เวลาสักครู่เพื่อ ทำร่าง เขาเหล่านั้น แล้วตอบว่าไม่เคย เข้าสู่สภาไม่เห็นครับ ลุงเล็กที่รัก 2564 ของสภาผู้แทนราษฎรวันที่ 25 มีนาคม 2564 และลุงเล็ก วันที่ 3 พฤศจิกายน 2556 14 ถามว่าทำไมถึง 2 ครั้ง ร่างกฎหมายฉบับนี้ถูกนำข้อเสนอ สมาชิกสภาผู้แทนราษฎร ท่านรองประธานคนที่ 1 ด้วยความเห็นของคณะที่ปรึกษากฎหมายสภาเข็มขัด ถึงไม่นำเข้า สงกรานต์พี่นาและขอให้ เอากลับไปแก้ไข ปรากฏว่า ส่งกลับมาวันที่ 3 พฤศจิกายน 60 เหมือนเดิมครับ ผมอยากได้รับคำยืนยันนะครับว่าเรื่องนี้จะเดินหน้าต่อไหม หลายครั้ง ต่างกรรมต่างวาระ สุดท้ายทุกคนในพรรคก้าวไกลก็ยังยืนยันว่าจะเดินต่อ ตารางแข่งขันมีดังนี้ครับ มีความ อัตราดูที่ผมได้ บันทึกหลักการเหตุผล นะครับ การดำเนินการคือยกเลิกความผิดฐานหมิ่นประมาท ดูหมิ่น แสดงความอาฆาตมาดร้ายพระมหากษัตริย์ พระราชินี รัชทายาทหรือผู้สำเร็จราชการแทนพระองค์ ครับนะครับ เกี่ยวกับพระเกียรติของพระมหากษัตริย์ ทายาทและเกียรติยศของผู้สำเร็จราชการ พระองค์พร้อมกำหนดฐานความผิด หรือแสดงความอาฆาตมาดร้ายพระมหากษัตริย์ ผิดฐานหมิ่นประมาทดูหมิ่น หรือแสดงความอาฆาตมาดร้ายพระราชินีรัชทายาทหรือผู้สำเร็จราชการแทนพระองค์ ลักษณะดังกล่าว กำหนดให้ ซึ่งติชมแสดงความคิดเห็น แสดงข้อความในใจ โดยสุจริต เพื่อธำรงไว้ซึ่งระบอบการปกครองในระบอบประชาธิปไตยอันมีพระมหากษัตริย์ทรงเป็นมุข ไม่มีความผิด ย้ำ ไม่มีความผิด คุณกำลังทำกฎหมาย ประมุขของประเทศ ไม่มีความผิด กำหนดให้ผู้ถูกกล่าวหาว่ากระทำความผิด ข้อที่หาว่าเป็นความผิดนั้น เป็นความจริงไม่ต้องรับโทษ บอกท่านผู้แทน เล็กๆ 2 วันพักที่ท่านแถลงว่าท่านที่เกี่ยวข้องกับ นะครับ เดี๋ยวผมจะให้ดูเรื่องของศาลรัฐธรรมนูญ ไปด้วย เป็นความจริงและกำหนดให้ความผิด ลักษณะนี้เป็นความผิดอันยอมความได้ และให้สำนักพระราชวังเป็นผู้ร้องทุกข์ กำลังทำให้ ความผิด อาฆาตมาดร้ายพระมหากษัตริย์ พระราชินี รัชทายาท อดีตผู้จัดการตำรวจแห่งชาติ ถ้าเป็นส่วนตัวนะครับบอกรักเขาอยู่ครับในอดีตนั้นกฎหมายเขียน โทษจำคุกไม่เกิน แล้วหลังจากเกิดเหตุการณ์ตุลาคม 2519 มีการแก้ไข จำคุกตั้งแต่สามปีถึงสิบห้าปี นะครับ ผมอ่านมาตราให้ฟังเลยครับท่านสมาชิกจะได้ตาสว่างจะได้ตาสว่างครับ มาตรา 4 ถ้ายกเลิกมาตรา 112 หลักฐานชัดมากนะครับไปอยู่ในสถานะหมดแล้วนะครับ ประมวลกฎหมายอาญา เพิ่มเติมโดยคำสั่งของคณะกรรมการการปกครองจอดที่ 41 ลงวันที่ 21 ตุลาคม 2519 ลักษณะความผิดเกี่ยวกับพระมหากษัตริย์ 135/5 จำกัด ผู้ใดหมิ่นประมาท ความอาฆาตมาดร้าย มหากษัตริย์ พระราชินี มาเป็นโหมดปกติแล้วนะครับต้องระวัง 1 ปี กฎหมาย นานมากแล้วนะครับ ไม่เกิน 3 ปีขึ้นไป จำคุกไม่เกิน 1 ปี สมาชิกสภาผู้แทนราษฎรกับสมาชิกวุฒิสภา เราเป็นนักนิติบัญญัตินะครับ ไม่ติดคุกเลยแม้แต่วันเดียวก็ได้ครับ ไม้กวาด ไม่ต้องติดคุกเลย เขียนตอบมาตรา 135 ไม่เกิน มาตรา 135 ผู้ใด ไม่มี เขียนเอง ทำความผิดพิสูจน์ความจริงผู้นำไม่ต้องรับ สถาบันที่กฎหมายอะไรครับ คำว่ากฎหมาย ธรรมดาอีกนะครับ คนธรรมดาเนี่ยบอกว่าเป็นเรื่องจริงหรือครับ พิมพ์ผิดเลยครับ ไม่มี นะครับ พระราชาธิบดีราชินีราชสามีรัชทายาทต่างประเทศ โทษจำคุกหมดเลยครับ ระวางโทษปรับไม่เกิน 10,000 บาท ต่างประเทศ ปรับไม่เกิน 1 แสนบาท สนุกสนานนะครับ แล้วก็แบบเดียวกันครับ แสดงความเห็น ผมไม่แน่ใจว่าทำไมไม่เห็นล่ะครับ ที่ผลิตสาร หรือพูดภาษาในการสื่อสาร ขวางกั้นพี่นา พิพากษาคดี ขอโทษครับ การมีโทษจำคุก ป้องกันไม่ให้มีการละเมิดอะไรครับ นะครับ อ่านทำแบบนี้เนี่ย อยู่ครับท่านบอกว่ากฎหมายชอบเนี้ย สภา การทำแบบนี้ชัดเจนมาก ทั้งในที่ลับและที่แจ้งและในเวทีที่ต่างๆรวมถึงนะครับ เรื่องเหล่านี้เนี่ย การกระทำอย่างต่อเนื่อง ผมเห็นว่าจากการที่ไปร้อง แล้ว ลักษณะต้องห้ามตามมาตรา 98 วงเล็บ 3 เรื่องการถือหุ้นสื่อในทีวีนะเนี่ย มันเป็นเรื่องหนึ่ง เงียบเลย คดี ทำนองเดียวกัน คนหนึ่งในประเทศไทยยืนยันว่าเป็น สงสารหนูนะครับ ข่าวสาร สำคัญมาก นายธีรยุทธสุวรรณเกษร ขอร้องขอให้ศาลวินิจฉัยตามมาตร มาตรา 49 ครับ มันจะทำของนายพิธาลิ้มเจริญรัตน์เข้าไปพูดที่ 1 เสนอหน้า แก้ไขเพิ่มเติมประมวลกฎหมายอาญา มวลกฎหมายอาญา โดยใช้เป็นนโยบายในการหาเสียงเลือกตั้ง และยัง เตือนการอย่างต่อเนื่องเป็นการใช้ ล้มล้างการปกครอง ระบอบประชาธิปไตยอันมีพระมหากษัตริย์ทรงเป็นประมุขตามมาตรา 45 หรือไม่ นะครับ สารทำหนังสือไปถามอัยการ 15 วัน อัยการ เห็นว่าข้อเท็จจริงตามคำร้องและเอกสารประกอบคำร้องเป็นกรณีที่ร้องขอไ******* การกระทำของผู้ถูกร้องทั้งสองเป็นการใช้สิทธิ เสรีภาพล้มล้างการปกครอง ทรงเป็นประมุขตามมาตรา 49 อัยการสูงสุด เพื่อขอร้องไห้ 2 แล้ว ปิกาจู 15 วันนับแต่วันที่ได้รับร้องขอ กรณี เป็นไปตามมาตรา 49 วรรค 3 ที่ผู้ร้องยื่นคำร้องโดยตรงโดยสารลำพูน จึงมีคำสั่ง คำร้องไว้ พิจารณาวินิจฉัย สงสาร จะให้พูด แก้ไข ไปเปลี่ยนชุดมาแล้วผมเรียน ประกอบร่วมในการเสนอ ก็เลยคุยกันหลายครั้ง แต่ผมคิดว่าการกระทำของเจ้าไปขณะนี้ มาตรา 49 นี้ นำไปสู่การ ยกเลิกการกระทำดังกล่าว การเสนอร่างกฎหมาย 122 อาจนำไปสู่ คือการยุบพรรค แล้วพักที่เข้าร่วม การจัดตั้งรัฐบาล สักรูปพระเล็กๆ อย่าโยนภาระ บอกว่า เอาไปก็ได้ โดยมวลชนจัดตั้งก็ได้โดยประชาชนทำมาหลายครั้ง แล้วให้พาไปที่นา เสนอให้ประเทศไทย กฎหมายแก้ไขประเทศไทยเป็นระบบคอมมิชชั่นนะครับ ลองเสนอ ใช้ประเทศไทยเป็นฐานๆได้ไหมครับ ขับรถครับ การกระทำแม้กระทั่ง ขึ้นมาแล้วเมื่อคืนอยู่แล้วครับ สำหรับหนูวินิจฉัยเวลาครับ ใช้เดิมนะครับ ได้ครับ 19/2 564 ท่านหาไม่เจอเอาเอกสารที่ผมได้ เป็นการใช้เหตุ การใช้ภาพในการแสดงความคิดเห็น เขียนพิมพ์โฆษณาสื่อความหมายโดยวิธีอื่นนะครับ พูดถึงเรื่องการขี้ เป็นกลางเลยครับ เป็นการบ่อนเซาะสถาบันพระมหากษัตริย์ เดี๋ยวผมจะรอคุณตอบ ไม่เข้าใจ การชุมนุมของกลุ่มบุคคลเครือข่ายเสนอข้อเรียกร้อง ที่มหาวิทยาลัยธรรมศาสตร์รังสิต นะครับ สั่งให้กลุ่มบุคคล สถาบันหลักของชาติในอนาคต เพื่อเป็นการ ลุกลามเป็นอันตรายแก่สถาบันหลักของชาติ ซึ่งคำวินิจฉัย ความดังนี้ครับ การใช้สิทธิ์ เรียกร้องเพื่อมีการยกเลิก ล่วงละเมิด ประมาท พระบรมเดชานุภาพสถาบันพระมหากษัตริย์ การแก้ไขรัฐธรรมนูญ นักกฎหมายดังกล่าว ส่งผลให้สถาบันพระมหากษัตริย์ ไม่อยู่ในสถานะ อันนำไปสู่การสร้างความปั่นป่วน ความกระด้างกระเดื่องในหมู่ประชาชน เป็นการใช้สิทธิ์ เสรีภาพความพอเหมาะพอควร โดยมีผล หรือเป็นอันตรายต่อความมั่นคงของรัฐ ความสงบเรียบร้อยหรือศีลธรรมอันดีของประชาชน และจะนำไปสู่การบ่อนทำลายระบอบการปกครอง ประชาธิปไตยอันมีพระมหากษัตริย์ ส่งเป็นมุกในที่สุด บรรยายฟ้องทั้งหมดนี้นะครับ พฤติกรรม คลังของนายพิธา พรรคก้าวไกล องค์ประกอบความผิด ในการแสดงความคิดเห็น ดำเนินการต่อเนื่อง รายการที่จะแก้ไขและยกเลิกมาตรา 112 นะครับนะครับ อาชิวันที่ 25 มีนาคม ร่างพรบแก้ไขประมวลกฎหมายอาญามาตรา 112 ที่ผมอ่านไปแล้วนะครับ รายละเอียดของมาตรา 44 ยกเลิกหรือเปล่า มีเรื่องของการ ระบุเรื่องโทษ นพพรกันกระทั่งไม่เหลือความเป็นโทษนะครับ ไปฟังไปแล้ว เคลื่อนไหว ครับพี่จะส่งผลกระทบกระเทือนต่อสถาบันนะครับอาจารย์แก้วสรร อดีตสมาชิกวุฒิสภา ระบุว่า ไก่แก้ไข ความเป็นสถาบันเหลือความเป็นแค่คนธรรมดา ผมมาวันนี้เพื่อเตือนสติ ท่านสมาชิก ขบวนการเหล่านี้ ไม่รู้ อยู่เนี่ย มันจะเกิดปัญหา อนาคตทางการเมืองของท่านซึ่งผม ชื่นชมและสนับสนุนคนรุ่นใหม่ ทำงานแทนคนรุ่นเก่า อยากเห็นท่านคือความหวัง รายการเดินหน้า ว่าจะเป็นคนรุ่นหนุ่มสาว คนรุ่นอายุมากเป็นประธาน เด็กๆ นักเรียนนิสิตนักศึกษาในการความรู้ ไอ้ปลุกระดม เคลื่อนไหว ค้นหาเสียง อยากได้ยินฉันมั้ย ยกเลิกมาตรา 112 ดังกล่าวเมื่อวันที่ 18 เมษายน 9:00 น พี่เบส สติ๊กเกอร์ปิดช่องยกเลิก ตะวันขึ้นเวที ไม่ว่าจะเป็นเรื่องของการ ดำเนินการเรื่องซึ่งผมได้เสนอไปแล้วว่าให้ใส่ไปในข้อเสนอเลย ก็ยังไป แบงค์นะ ไปไสว่ะ กฎหมายนะครับ กดอ่านคำ เปล่าของคุณพิธานะครับ ยังจะทำอยู่ ที่แล้วนี่มา 264 เราได้ยินเข้าสู่สภาแล้วนะครับแต่ครั้งนี้นะครับ ยังมีการยื่น หลักฐานชัดมากครับ เสียนะ ท่านใช้ทำผมเองก็ตกใจ ท่านบอกว่า ให้ใช้คำที่สุภาพ The Moon The Mask มันแปลว่า พันธะระหว่าง big win the world The Mask มวลชน อัพเดท ไม่ได้ แนะนำว่าควรจะใช้ เป็น The People ครับ อันนี้เป็นความเห็นท่าน ก็ยังไม่สัมภาษณ์ เราจะแก้ไขปัญหาดีเดินหน้าต่อไปอะไรหลายเรื่องครับอยู่ในคำร้องของผู้ร้องซึ่งผม จำกัดนะครับว่า เป็นสิ่งสำคัญที่ผมอ่านแล้วเนี่ย ไม่สบายใจแทนสมาชิกสภาผู้แทนราษฎร ศักยภาพคนอื่นที่ไปร่วม ลงนาม MOU จัดตั้งรัฐบาล เรื่องของสองเป็นคดีสำคัญที่เกี่ยวข้องกับ พระมหากษัตริย์น้อยครับ ยังไม่ถึง เอกสารที่ท่านไม่มีนะครับลงวันที่ 4 กรกฎาคม 2475 พระราชทานอภัยโทษกับคณะราษฎร์ คณะราษฎร ขอขมา ในการที่คณะ เมื่อวันที่ 24 มีไฝความครับผม นะครับ หน้า 21 เดือนหน้า กรมราชทัณฑ์ ประชามติร่างขึ้นมาใหม่ ในรุ่นเคยมีความพยายามเสนอมาแล้วการที่นาจะทำประชามติดังกล่าว คุณชอบ จะทำอะไรครับ มีหลายเรื่อง แก้ไขปัญหาความขัดแย้งมาตั้งแต่พฤษภา 35 เป็น 10 150/60 หลายเรื่องมีกรอบ ในการบัญญัติรัฐธรรมนูญครับ อันตราย มีกรอบหน้าครับ ตอบไม่ตรงนะครับกดออกให้ชัดเจนด้วยนะครับ ในมาตรา 1 ประเทศไทยเป็นรัฐหนึ่งเดียว แบ่งแยกไม่ได้ด้วย สงสัย ทำประชามติ ปาร์ตี้วัดล้านนาอะไรก็ตาม ไทยมีการปกครองระบอบประชาธิปไตยอันมีพระมหากษัตริย์เป็นประมุข รำคาญ ครับ พระมหากษัตริย์อยู่ในฐานะอันเป็นที่เคารพสักการะผู้ใดจะละเมิดมิได้ผู้ใดจะกล่าวหาหรือฟ้องร้องพระมหากษัตริย์ในทางใดไม่ได้ แล้วก็มีหมวก หลายคนในคณะบุคคลที่พยายามเสนอ ในที่สาธารณะอ้างเวทีวิชาการว่าจะยกเลิกองคมนตรี ในที่ประชุม ที่แล้ว มีคนบอกว่าให้ งบประมาณของสำนักองคมนตรีสำนักพระราชวัง โครงการพระราชดําริ มีบางคนไปพูดในเวทีสานเป็นความเห็นวิชาการว่า ต่อไปพระมหากษัตริย์จะขึ้นครองราชย์ เต่า คนต่อสภาผู้แทนราษฎร นี่มันอะไรครับ ตรงไปไหนหรือเปล่าครับ อยู่ไหนครับ ลืม คนไทยครับท่านก็เป็นหน้าเป็นคนผิวเหลือง ผู้ใหญ่ครับ แล้วครับ คือกันและมีหน้าที่เกี่ยวข้องอีก 36 มาตราอยู่ในนี้ อย่าตอบว่าไม่แก้ไข มาตรา 112 หรือ ที่ผมได้ข่าวมาว่า เราจะไม่เอาหน้าตาก็ภาระ มังกรคู่ขนานกันอยู่ไอ้รอบ้าง ชนพี่เตรียมชื่อไว้แล้ว หกหมื่นแสนชื่อเนี่ยยื่นต่อ แล้วก็จะเดินหน้าต่อไปไม่ได้ครับ สะพานก่อนนะมาพูดคุยในสภา รวมถึงการแก้ไขกรอบ ไม่รวมถึงองค์กรอิสระ กกตปปชศาล ถูกใจ ไม่ได้ครับ ที่ว่าจำกัดนะครับ เดือนถัดมาอีกครับ เมื่อสักครู่ ท่านเลขาวัดท่านผมนึกว่าท่านเป็นผู้แทนที่จะเป็นนายกมนตรี บอกว่า จะเอาสถาบัน พระมหากษัตริย์ มาปะทะกับผู้มีสิทธิ์เลือกตั้ง อยากถอนคำพูด พระมหากษัตริย์ทรงอยู่ในฐานะที่จะมาปะทะกับใครหรอครับ ล้านคน ทั้งสิ้น เขียนที่อยู่ภายใต้รัฐธรรมนูญ เป็นข้ออ้างในการประทับตราสถาบันหรือเปล่า ต่างกรรมต่างวาระ ถ้าไม่ใช่ ลองไปถามผู้ก่อตั้งพรรค อนาคตใหม่อดีตสิครับ ทำให้สัมภาษณ์ บอกว่า หนังสือ The God ฟ้าเดียวกันและหลายๆที่นะมึงบอกแล้วว่าต่อไปจะต้องให้เรียกไปนั่งคุยกัน ผมถามว่านามสกุลของฉันน่ะ เดินมาเป็นแซ่บ รุ่น 3 เป็นคนจีน 13 ที่มาอพยพมา ไม่ได้เกิดมากับพ่อ กไก่ ไม่ต้องเอ่ยชื่อ นอกกลับไปจะเป็นยังครับ พยากรณ์อากาศ มีเรื่องสำคัญอีกนะครับถึงศาลอาญาระหว่างประเทศ นะครับ ผมไม่แน่ใจว่า ท่านใดพบท่านประธานศาลอาญาระหว่างประเทศแล้วหรือไม่ ค้นพบกับประธานศาลอาญาระหว่างประเทศเองครับที่กรุงเทพฯ ชวงโฮประเทศไทย หลังจากที่ลงนามและให้สัตยาบัน พี่ถาม บอกว่าประเทศกัมพูชามีสถาบันพระมหากษัตริย์ด้วยนะครับ กัมพูชา เพราะอะไรครับ ศาลอาญาจัดการเรื่องเขมรแดงครับ คุณเข้าไปครับ ขอเรื่องงานจริงเพราะเรื่องแพ้สงครามโลกครั้งที่ 2 ไม่เข้าใจครับและที่สำคัญกว่านั้นใครครับ มหาอำนาจ อเมริกา หลายคนชื่นชมนะครับผมขอชื่นชมรัสเซีย อินเดีย ไม่เข้าร่วม ไอ้ซีก็บอกให้หมดอย่าบอกความจริงบางส่วน ครับขัดหน้าครับรอสรุปนะครับผมมีประเด็นที่ ขอสรุปว่า มีคุณสมบัติครบถ้วน ผมจะบวชให้หรือไม่มีความซื่อสัตย์สุจริตหรือไม่ ความรอบรู้ วิสัยทัศน์ วิธีการ สามารถสร้างแรงบันดาลใจและมีองค์ประกอบเพื่อความมั่นคง ของ ร่วมกัน บ้านกลางเมือง เป็นพลเมือง ชาติศาสนาพระมหากษัตริย์ และความสงบสุขของประเทศได้หรือไม่สงสัย ในประการที่ 1 เรายังหาแสวงหาความจงรักภักดีในการปกป้องสถาบันเบื้องสูง ซึ่งเป็นสถาบันหลักของชาติ บอกให้ชัดเจนครับ ฉันจะทำอย่างไร ว่าท่านจะแสดงความจงรักภักดี สถาบันพระมหากษัตริย์ ยกเลิกการสนับสนุนการแก้ไขม 112 ทั้ง หัวหน้าและลับหลัง คดี 112 มาตรา 12 ไม่มีปัญหาใดๆกระบวนการมีคณะกรรมการบริหารจัดการอยู่แล้ว อายุวงส่งเสริมทางโซเชียล ไม่มีการเคลื่อนไหวของเด็กและเยาวชนไปกับคำดูหมิ่นอาฆาตมาดร้าย โพสต์ข้อความ และ มันต่างกันนะครับเป็นการพูดความจริงในสภาเพียงด้านเดียว และทำให้เด็กเหล่านั้นซึ่งเป็น เยาวชนนะครับ จะหายแล้วก็ ก็เป็นลูกหลาน ผมว่าจะเข้าไปดูเห็นไก่ทั้งน้องหยกและนักเรียนอีก 4000 คนที่เกิดปัญหานะครับ จารึกไว้ในใจเหรอครับว่าฉันไม่ทำบาป เหมือนกัน กำลังการผลิต 112 ผมจะยกตัวอย่างแล้วนะครับด้วยความปรารถนาดีว่า อย่าไปยุ่ง อยู่แล้ว เกี่ยวกับ 112 กฎหมาย มีปัญหานะครับ ในเรื่องของ ความมั่นคง ผมก็เห็นปัญหา ที่ค่อนข้าง กระทบกระเทือน โดยเฉพาะการหาเสียงแบบหวย การตอกย้ำประวัติศาสตร์บาดแผลปลุกความเกลียดชัง คนของพรรค เกี่ยวกับการทำประชามติ เอกสารชัดเจนนะครับถ้างั้นก็ตามเนี่ย เจ้าหน้าที่กรมบังคับคดีแล้วว่าทำประชามติ ปัตตานี ขับรถอยู่นะครับ สำคัญหลายส่วนร่วม ไม่ว่าจะเป็น บุคคล แปลงสภาพเป็นคณะอะไรก็ตาม อยู่เบื้องหน้าเบื้องหลัง ประสานงาน ตลอดเวลานะครับ พบในเรื่องของการเคลื่อนไหวของมวลชน เฉพาะบางส่วน เกี่ยวข้องกับคดี 112 อาจจะมีบางส่วนที่เกี่ยวข้องกับคนอื่น เป็นเรื่องหนึ่ง ทำให้เห็นว่า เบื้องลึกเบื้องหลัง hidden agenda เพื่อใครบางคนและพวกที่เป็นประชาชนหรือไม่ มีการ บิดเบือนได้ข้ามสะพานพระมหากษัตริย์ อาจสามารถชน อ่านพนักงานผ่านสื่อสาร ผ่านสื่อโซเชียล ผ่านสื่อหนังสือในเครือ มาตลอดเวลาแล้ว มักบอกว่า เป็นการหวังดีต่อสถาบันพระมหากษัตริย์เพื่อให้สถาบันพระมหากษัตริย์ อยู่ในความ เอารถดูแลทันสมัย ไททันอยู่ในศตวรรษที่ 21 คำถาม สถาบันพระมหากษัตริย์ท่านไปทำอะไรกับท่านครับ ปฏิวัติท่านลงมาอยู่ ส่วนที่เป็นปะทะกับมวลชนอย่างที่ว่า นะครับ ไหวใช้วาทกรรม ข่มขู่ทางสังคมกับกลุ่มคนที่เห็นต่าง เป็นวรรณกรรม ถ้าใครเห็นต่าง จะถือว่าไม่เป็นฝ่ายประชาธิปไตย เปลี่ยนคำว่า ผมทำงานร่วมกับท่านมาตลอด 4 ปี ผมเห็นว่าท่านทำงานในสภาผู้แทนรัฐบาลฝ่ายค้าน ยังไม่ดีพอครับ ฝ่ายบริหารทดสอบนะครับ พยายามชวนท่านทำงาน การตรวจสอบก็ยังไม่เห็น สมาชิกสภาผู้แทนราษฎรจะเป็นฝ่ายรัฐบาล จะเป็นฝ่ายค้านก็ตามนั้นทำหน้าที่ในฐานะนิติบัญญัติ ตรวจสอบรัฐบาลได้ผมให้กำลังใจท่านนะครับ เลือกการเมืองแบบสุดโต่ง ที่เดินมาตลอดและนโยบาย ไม่ว่าจะเป็นการเข้าข้างมหาอำนาจทางตะวัน อาจเกิดการชัก ทดสอบพื้นที่ชายแดนหรือว่าจะเป็นเมียนมาร์ กัมพูชาและประเทศอื่น และการสร้าง ปลูกฝังความคิด ลัทธิความเชื่อสุดโต่ง เยาวชน ปัจจุบันสถาบันหลักตั้งแต่ 3 ขวบจนถึง 3 วันเท่านั้น เป็นสิ่งที่ ผมในฐานะสมาชิก สภา สมาชิกรัฐสภาพิจารณาแล้ว ยังไม่เหมาะสมเป็นนายกมนตรีขอบพระคุณครับ ตั๊กกับคุณท่าน ตะวันการบ้านครับ เลิกจาก ท่าน ขอ เรื่องที่เธอได้ภาพจริงหรือภาพรวมคนจนครับ ปฏิบัติหน้าที่ในฐานะประธานรัฐสภา ผู้แทนราษฎรแบบบัญชี จะพาเข้าไปครับ ต้องขอ พระกริ่ง เมื่อสักครู่ทั้งหมด 2 ประเด็นครับ มันเป็นภาพจริงที่เป็นข้อความหาที่ค่อนข้างมีความ เซ็นทรัล ศุภาลัย มีการกล่าวหาว่านโยบายบางส่วนของพรรคก้าวไกลนั้น ล้างการปกครอง ฐานะ คนที่เป็นส่วนหนึ่ง รับผิดชอบในการสื่อสาร มีความจำเป็นครับ ข้อกล่าวหานี้ สวัสดีครับ การทาบกิ่ง เข้าใจ เกี่ยวกับ การปกครองแบบประชาธิปไตยในระบบรัฐสภา ปกครองระบบ ทักครับ ชี้แจง 2 ประเด็นนาฬิกา ไม่ส่งครับ เกี่ยวข้องกับ กังวลข้อสงสัย การแก้ไขกฎหมายอาญามาตรา 112 ก่อนที่ผมต้องเรียนตามตรงครับ ว่ากูเป็นคนดี เข้าฟังการประชุม สภาวันนี้ ไม่รู้ คิดไปได้นะครับ คนรับแต่งตั้งเป็นนายกรัฐมนตรี หลักการและเหตุผลของการออกกฎหมายการแก้ไขกฎหมายอาญา ผมถือว่า เรานั้นไม่มีโอกาสต้องฟังความเห็นที่แตกต่างหลากหลาย เห็นชัดครับ การปลูกเลี้ยงกัน การแก้ไขกฎหมายอาญามาตรา 12 นั้น คนก็ทำได้ เพื่อให้ผมนั้นไม่นอกประเด็น การประชุมเกินไป ประหยัด หลักการและเหตุผลที่พรรคก้าวไกลนั้นไม่มีการบรรจุ มีการแก้ไขกฎหมายอาญามาตรา 12 นั้นเป็นสิ่งใด 300 กว่าคน แบบนี้นะครับ กฎหมายอาญามาตรา 112 นั้นเป็นกฎหมายที่ระบุ การบิณฑบาต เจตนาของพรรคก้าวไกล การเสนอแก้ไขกฎหมายอาญามาตรา เป้าหมายที่ผมเชื่อ ไม่แตกต่างจาก Japan และเป้าหมาย สะพานแห่งนี้ ไปสู่เป้าหมายของการพยายามจะพัฒนาและรักษา ความสัมพันธ์ พระมหากษัตริย์ ประชาชน บริบทของสังคม เปลี่ยนแปลงไป ภายใต้หลักการของระบอบการปกครอง มีพระมหากษัตริย์ เป็นลูกของพระเจ้าไปครับ สัมผัสนั้น ต้องการปรับปรุงแก้ไขกฎหมายอาญามาตรา 12 รักษาสมดุลที่ดีขึ้น คุ้มครองสิทธิเสรีภาพในการแสดงออกของประชาชน การคุ้มครอง ปรับปรุง จำเป็นต้องพูด ปัญหาด้วยกันครับ การบังคับใช้ ที่อยู่นะครับ กฎหมายอาญามาตรา 112 นั้น ใครไปเปิดอ่านดู กฎหมายที่เกี่ยวกับโทษ หมิ่นประมาทมาตรา ข้อเท็จจริงในประวัติศาสตร์การเมืองไทยที่ไม่สามารถปฏิเสธได้ มีหลายกรณีครับ เป็นการกระทำความผิดตามฐานกฎหมายอาญามาตรา 123 เขาขายกันเป็นพม่าอาฆาตมาดร้าย กำลังครับ แก้ไขปัญหานี้ เข้าไปเสนอ มีการปรับปรุงแก้ไขกฎหมายเขียนขอบเขตการบังคับใช้ ความชัดเจนขึ้น แยกแยะ การแสดงออกด้วยสุกฤษฎิ์ ซึ่งเป็นสิทธิกับผม ทำได้ ประเทศที่ปกครองระบอบประชาธิปไตยกับการหมิ่นประมาทอาฆาตมาดร้าย กฎหมาย กำลังจะเข้ามาปรับปรุงแก้ไขก็คือการประปา สัดส่วนมากขึ้น ความผิด ต่างกันครับ อัตราโทษฐานความผิดนั้น นะครับ สมาชิกรัฐสภา การกำหนด การตั้งปลุก 3-5 ปีนั้น การฆ่าคนโดยไม่เจตนานั้น ไม่ได้สัดส่วนกับความผิดฐานหมิ่นประมาท อ่านข้อเสนอทางกฎหมายเท่านั้น การกำจัดสิทธิ์ในการร้องทุกข์กล่าวโทษ ปัจจุบันประชาชน มีสิทธิ์ในการร้องทุกข์กล่าวโทษ การกลั่นแกล้ง ตรงข้าม หมดนี้ สถานะ แผนที่ สัตว์ ข้อที่ 1 ผมขอยืนยัน สมาชิกท่านใดที่นี้ครับ ไม่มีเจตนาในการล้มล้างการปกครอง หลักสากลของการปกครองแบบประชาธิปไตยอันมีพระมหากษัตริย์ทรงเป็นประมุข ข้อที่ 2 ครับ พรรคก้าวไกลนั้นที่เข้าใจ การปกครองแบบประชาธิปไตยในระบบ ดีครับ หน้าตาเป็นยังไง ผมเลยต้องขออนุญาต สมาชิกทุกท่านร่วมกันครับ คำถามสำคัญวันนี้ คำถามสำคัญสำหรับสมาชิกสภา มากที่สุดในวันนี้ ไม่ใช่คำถามว่าพวกเรา 750 คนนั้น คิดเห็นอย่างไร คุณสมบัติของคุณพิธา การดำรงตำแหน่งนายกมีความคิดเห็นอย่างไร แต่คำถามที่สำคัญที่สุด หน้าสมาชิก รัฐสภาวันนี้ครับ คนนั้น เสียงของประชาชน 40 ล้านคน ออกมาใช้สิทธิ์เลือกตั้งและออกมาให้คำตอบคำถามดังกล่าว การเลือกตั้งเมื่อ 14 พฤษภาคมของเดือนที่ผ่านมา ผมก็เป็นอย่างนี้นะครับเพราะการเคารพเสียงของประชาชนนั้นเสียง พรรคการเมืองใด ประชาชน พรรคการเมืองร่วมหมายถึงประชาชน เมืองใด มาครับ 1 สิทธิ์ 1 เสียงของประชาชนเป็นผู้แทนราษฎร เป็นตัวแทนของความคิด ที่ปรากฏอยู่ สังคม ยิ่งไปกว่านั้น 2 เดือนที่ผ่านมา หลังจากการเลือกตั้ง เดินทางมาถึงวันนี้ นายกพรรคการเมือง รับความไว้วางใจเป็นหนึ่งนั้นสามารถรวบรวมเสียงจัดการสอดคล้องกัน ตามความเข้าใจ ไป รับการเลือกตั้งเป็นนายกมนตรี เสร็จแล้ว ประชากรของประเทศไทยครับ และข่าวร้าย ประเทศลาวนั้น การเมือง มาตรา 272 ที่ใดมีอำนาจแต่งตั้งนายกรัฐมนตรี ที่มาจากการเลือกตั้ง สามารถมีการแทรกแซงกระบวนการจัดตั้งรัฐบาลให้เป็นไปตามครรลอง ตามนั้นครับ ตอนนี้กำลังอยู่มาถึงทุกวันนี้ วันนี้ ความ เมื่อคืนตามปกติให้ประเทศไทย อนาคต พรรคการเมือง ไม่ต้องเคารพ ผมเชื่อครับ สนุกสนาน ปกป้องกันทำหน้าที่อย่างเต็มที่ การปกครองระบอบเดียวเท่านั้น มีฝ่ายค้าน นะครับ หาก็อยู่ภายใต้กฎหมายเท่านั้น ผู้แทนราษฎร สภาวะการเมือง วันนี้เป็นปกติ พระสิงห์ 1 ปากลัด ให้กับสังคมไทย ประชาธิปไตยที่ทำให้ทุกคนนั้น สมาชิก ผมก็ครบ พี่อาจจะไม่ไว้วางใจพรรคก้าวไกลคุณพิธา ย้ำ หากท่านมีความประสงค์ที่จะคืนความปกติ เสียงของประชาชน ทางออกตรงนั้น เสียง การไม่อยู่ ฉันต้องการจะคืนความปกติ การเมืองจริงทางออกท่าน คุณพิธาลิ้มเจริญรัตน์ ถามชื่อ อย่าลืม วันนี้ ขวัญใจคนใดคนหนึ่ง พรรคการเมืองใด พากันนะครับ ชอบ คุณพิธาลิ้มเจริญรัตน์ วันนี้ ที่ประชุม อย่างนี้ ตามปกติกับการเมืองไทยการให้ความเป็นธรรม ให้โอกาสประชาธิปไตย ของประชาชนผ่านผลการเลือกตั้ง ซึ่งเป็นหลักการขั้นพื้นฐานของระบอบประชาธิปไตยอันมีพระมหากษัตริย์ทรงเป็นประมุขขอบคุณครับ ขอบคุณมากครับสวัสดีครับ ท่านละ 10 วันแล้วก็คิดว่าคงจะ กำลังกลับครับ จบงานแล้วครับ อ๋อกูจะด่าก็ได้เดี๋ยวผม ที่จะให้ก็คือคนเรามันก็พูดว่าติ่งคิดว่าคงจะไม่ยาวนะ พรรคก้าวไกล 18/1 ก็ยังมีวิชากลายเป็นคนสุดท้าย ซึ่งคงจะใช้เวลาพอสมควรนะครับ แล้วก็ กว่าสิครับ คน portugal ขอเวลา 5 นาที ผมจะให้หลังจากที่คุณพูดแล้ว สำหรับคุณชาดายกมือเหมือนกัน จานกระดาษ ตัวครับ ขออนุญาตเอ่ยนามท่านทวีสอดส่อง ถึงว่าไม่เคยเห็น เรื่องการแกะวัดอยู่สะพานแห่งนี้ ไม่เคยเห็นเรื่องการแก้ไขมาตรา 112 ผมก็บอกแล้วว่าท่านประธานชวนไม่ให้เข้า กับท่านประธาน หายไปให้ท่านนะครับ เอกสารนั้นนะครับผมจะขออนุญาตยื่นให้ท่านประธาน ครับด้วยความเคารพครับ ครับได้ครับ ครับครับ ยอดครับ ผักครับ ปั้นบ้านนก สนใจครับ กราบเรียนท่านประธานสภาที่เคารพ กระผมมหรรณพ พิทักษ์ สมาชิกวุฒิสภาในฐานะ สมาชิกรัฐสภา ผมใครจะขอความกรุณาท่านประธานได้ตรวจสอบ การใช้เวลา การอภิปราย ของทุกฝ่าย ขณะนี้ ไปได้ใช้เวลา เท่าไหร่แล้ว ขอดูข้อตกลง 3 ฝ่ายที่เราคุยกันมานาน ค่อนข้างจะเคร่งครัด ในเรื่องของการใช้เวลา ถ้าไม่อย่างนั้นแล้วมันจะเป็นบรรทัดฐานที่ไม่งาม สำหรับการประชุมในครั้งต่อๆไปฝากท่านประธาน อนุสาวรีย์ชัย เอาคน มานพกับเวลาครับ ที่เหลืออยู่ ขณะนี้นะครับ ของสมาชิกวุฒิสภา เหลือเวลาอีก 3 นาที 35 วินาทีนะครับ ของป้า รักนะครับ เหลือเวลาอีก 13 นาที ของสุพัฒน์เนี่ย เวลาอีก 1 ชั่วโมง จากการวิเคราะห์ภายในวันนี้เป็นการประชาสัมพันธ์เพื่อจะเลือก แล้วกลับมีการพาดพิง ป้องกัน จะขอผ่อนผันให้ สตางค์พอสมควรครับมันจะเกิน อาจารย์ รายการที่เราจะลงมติในตอนสุดท้าย เวลาจริงๆก็ สมาชิกสภาผู้แทนราษฎร ก็ยังเหลือเวลาอยู่อีก เกือบชั่วโมงนะครับ เราคงจะ นะจ๊ะ คะแนนได้ ก่อน 4 โมงก่อนที่เรานัดหมายว่า ต้องเป็น 17:00 น ผมขอกุหลาบผมก็จะไม่ปล่อยให้ หักกันไปแต่ว่า บางกะจะการเรียบร้อยครับ นอกจากว่ามีการ พระกริ่ง อุปกรณ์อนุญาตให้ครับ ไอ้มัน เวลา เราคงจะได้เริ่ม ขอบคุณครับคุณมานพ ก็คงจะไม่ใช้เวลามาก ปากหนักนะครับเพราะว่าเดี๋ยวตามพี่ชาย อีกคนนึงครับ เหรียญท่านกลับ รังสิมันต์โรมสมาชิกสภาผู้แทนราษฎรบัญชีรายชื่อก้าวไกลในฐานะสมาชิกรัฐสภา จริงๆ ที่ผมชี้แจง เป็นประเด็นที่ถูกพูดถึงไปแล้ว เนื่องจากว่ายังมีสมาชิกรัฐสภานะครับบางท่าน ได้หยิบ อภิปราย การพูด พี่ปลายผมในรอบนี้ ใช้เวลาอย่างกระชับและให้เกิดความเข้าใจที่ ในเรื่อง พี่พูดถึงกรณี ไอ้ทีวี ห้องเรียนต่อท่านประธานครับว่าเรื่องนี้สามารถแบ่งการ ชี้แจงออกเป็น 3 ข้อกับ ประการแรกนะครับ กระบวนการที่กำลังดำเนินการอยู่ครับ ถ้า หัวหน้าพรรคก้าวไกล กระบวนการที่กำลังเกิดขึ้นนี้ ณวันนี้ยังไม่สิ้น อยู่ในระหว่างกระบวนการ ตรงไปตรงมา Assumption of yourself หรือสันนิษฐานไว้ก่อนให้เป็นผู้บริสุทธิ์ ณเวลานี้ ท่านพิธา ยังเป็นแคนดิเดตนายกรัฐมนตรี และสามารถถูกเสนอชื่อ นายกรัฐมนตรี มาตรา 159 ประกอบมาตรา 88 ของรัฐธรรมนูญแห่งราชอาณาจักรไทย นี่คือสิ่งที่ผมคิดว่า ต้องยอมรับ การที่ 2 ครับ ในปีพศ2562 ก่อนที่จะต้องมีการเลือกนายกรัฐมนตรี ระหว่างพลเอกประยุทธ์จันทร์โอชา ไอน้ำ ธนาธรจึงรุ่งเรืองกิจ เคยน้ำ ณวันนั้น เราก็มีกัน ได้อย่างปกติ บางครั้งที่เท่าไหร่ การลง Mod ในเวลานั้น porn ปฏิบัติหน้าที่และ แต่ในเวลานี้ คุณพิธาลิ้มเจริญรัตน์ ยังไม่ถูกสั่งอะไรเลย มีกระบวนการ การดำเนินการ ที่สุด ณเวลานี้ ที่เรากำลังปฏิบัติหน้าที่ในการเลือกนายกรัฐมนตรี คุณพิธา มีสิทธิที่ชอบธรรมและมี ทั้งหมดทั้งสิ้น ด้วยเหตุผลเหล่านี้ครับ ผมจึงประทานว่าบรรดา ที่มีการหยิบยกมาในกรณีหุ้นในทีวี ไม่สามารถ ใช้เป็นเกณฑ์ ในการพิจารณาได้ว่าคุณพิชาไม่สามารถดำรงตำแหน่งนายกรัฐมนตรี สัมผัสไปก็คือ อภิปรายกันมา คุณพิธาคือหัวหน้าพรรคก้าวไกลใช่ไหมครับ เราถึงไม่สามารถที่จะปฏิบัติ อย่างที่ปี 62 เขาทำกันได้ ตอนที่ 628 ถนนไม่มีเลยครับ ทั้งนั้น พรรคก้าวไกล คาดหวัง เราจะมี ทำตอนที่ 6 และอ่านที่มีการพูดถึงกัน ว่าการกระทำของเราทั้งหลายแหล่นะครับเป็นการกระทำที่ล้างการปกครอง การล้มล้างการปกครองที่ผมเห็นมาชั่วชีวิต อายุ 31 ปีเนี่ย ผมเห็นอยู่มีกรณีเดียวครับคือการรัฐประหาร ขอบคุณครับ ขอบคุณ สุดท้ายก่อนจะถึงครับก็ขอเชิญนะครับคุณพี่ กับเหรียญ สุราษฎร์ธานี ผู้แทนราษฎรจังหวัดสุราษฎร์ธานี ก็ขออนุญาตเปลี่ยนสภาพพอจะมีเวลาแล้วก็อยากจะได้สรุปให้ทุกท่านได้เห็นสิ่งของเข้ามานะ พูดถึงกฎหมายผิดกฎหมายสูงสุดหมายต่างๆ ฉัน วันนี้เขาพัฒนา ผลของการแสดงวิสัยทัศน์ โรงปฏิบัติเมื่อ ผ่านมานะอยากเห็น อยากจะเห็น อย่างนี้ สินค้าที่นำเสนอให้กับประชาชนสินค้าที่เรามีให้กับประชาชนโลก หรือว่าสินค้า ที่เราจะนำเสนอเพื่อลง วันนี้ แล้วก็ไม่มีตำหนินะคะตำรวจนะ 145 บุคคลที่ไหนดี Pantip วันนี้ เราก็มีความกังวลในเรื่องของการเปลี่ยนวันชาติ ข้างบนนะครับ ประเพณีในเรื่องของศาสนาอื่นมาเยอะเลย ในเรื่องของการจะทำการใดๆอีก Yes ริกะจังในสังคมนะครับ กำลังกลับ สมาชิกวุฒิสภาได้นำเสนอครับ แล้วก็บอกว่ามันไม่ใช่ไม่ใช่แต่ว่า คนทั่วไปนะ สาเหตุของความอ่อนน้อมถ่อมตน ประชาชนในปัจจุบันนะครับ มาตรา 9813 ครับเป็นเจ้าของหรือผู้ถือหุ้นในหนังสือพิมพ์หรือสื่อใดๆครับ มาเยอะแล้ว มาตรา 59 บุคคลที่ได้รับการแต่งตั้งนายกมาตรา 160 มาตรา 160 มีอยู่ 3 ประเด็นนะที่เกี่ยวข้องครับ นายกรัฐมนตรีหรือรัฐมนตรี ต้องซื่อสัตย์สุจริต จริงๆนะ 5:00 น กับมาตรฐานทางจริยธรรมกำหนดไว้ในส่วนของ หรือว่าความที่จะ แยกในสังคมครับ ลักษณะต้องห้ามตามมาตรา 98 แล้วก็คงจะเป็นเรื่องของการสื่อสารของกฎหมายนะที่เกี่ยวข้องก็คือ กฎหมาย ประกอบรัฐธรรมนูญว่าด้วยการเลือกตั้ง แล้วก็ เลี้ยง นี่คือส่วนหนึ่งที่ เขาบอกว่าลงมาพิจารณาวันนี้ว่าทำไมวันนี้ ตัวอย่างนะ อย่างว่า เขามี อีก 2 เดือนข้างหน้า ยืนยันว่าบริษัทมันก็ไม่ใช่เพราะว่าเรารู้อยู่อนาคต เพื่อน มีการรับรองตาม ไปใน 60 วันครับ หลังจากศาลรับเรื่องแล้วก็ต้องปฏิบัติหน้าที่อย่างน้อยอนาคตล่วงหน้าอยู่แล้ว วันนี้อย่างเดียวนะครับ อนาคตของประเทศชาติด้วยนะครับ ในส่วนของข้อบังคับก็เช่นกันนะส่วนของสมาชิกสภาผู้แทนราษฎรครับ ต้องมีความจงรัก ดีแล้วก็รักษาไว้ซึ่ง สถาบันชาติศาสนาพระมหากษัตริย์และการปกครอง ประชาธิปไตย กษัตริย์ทรงเป็นพระประมุข ข้อที่ 12 สมาชิก ยังไม่นำเรื่องที่ ในที่ประชุมหรือว่า อื่นใด หลวงพ่อ อยากจะให้ งานชิ้นแรก สบายอย่างนี้รับเสนอ สาธารณะ เป็นสิ่งที่ดีๆ ครีมแล้วก็ไม่มีตำหนิครับก็ขอขอบคุณมากครับสวัสดีครับ ขอบคุณ สามารถ กระปุกออมเรียบ ประกอบไปด้วยครับผมแจ้งเวลา ของ กำลังไป 46 นาทีครับตั้งแต่เช้าก็ได้ไม่ใช้ก็ได้แล้วแต่ท่านครับ คุณพิชา ขออนุญาตครับ เรียนท่านประธานครับผมสมาชิกสภาผู้แทนราษฎรบัญชีรายชื่อพรรคก้าวไกล ผม เรียนท่านประธาน ตรวจสอบเวลาจากหน้าที่นะครับพี่ หน้าที่ในเรื่องของการนับเวลานับเวลา 14:18 น นะครับ ขณะนี้คือบ่ายสองครึ่งนะครับซึ่งมีพวกที่มาจากทางฝั่งวุฒินะครับ ก็หลายท่าน เวลาที่ผมตรวจสอบนะครับวุฒิสภานะครับมีเวลา 46 นาที 14 วินาทีครับ นั้น ผมคิดว่าไม่น่าจะเป็นไปได้ครับประธานครับอาจจะต้องตรวจสอบกันอีกรอบหนึ่งเวลาของทางฝั่งวุฒิน่าจะเหลือไม่ 20 นาที เดี๋ยวเจ้าหน้าที่จะไป อีกรอบนึง แปลว่า ตรวจสอบแล้วเรามีเวลาเหลือ 3 นาที 35 วินาที 46 นาทีน่าจะเป็น กลุ่ม 15 ขอบคุณครับ ตอบไม่เป็นไรตรวจสอบ นะครับ กำลังกลับ จะกลับยังครับผมรับได้ครับ ตั้งค่า พระเอกก็ยังมีเวลาอีกมากแล้วก็วุฒิคุณวิทยา ขอเวลา 10 นาที ถ้าจะให้คุณวิทยาอภิปรายไปก่อน ญี่ปุ่น ขอเวลา 10 นาทีครับ วิทยาแก้วภราดัย สมาชิกพรรครวมไทยสร้างระบบบัญชีรายชื่อ รักนะครับ ผมเหลืออยู่ 8 ชั่วโมงจะใช้เวลาไม่เกิน 10 นาทีครับ เพื่อทำความเข้าใจความรักการอ่าน โปรโมชั่นเวลานี้นะครับ ร่วมกันทั้งหมด ไม่ว่าจะเป็น 15 เตรียมเป็นฝ่ายค้าน รวมทั้ง 7 Plus ที่เตรียมจะเป็นรัฐบาล วุฒิสมาชิกวันนี้ท่านก็ไม่อยากให้ไปแต่ต้องมาตรา 112 รักที่เตียงเป็นรัฐบาล 8 Plus พี่อยากเตะ มันก็ยืนยันในหลักการว่าไม่อยากแก่ มาทัน 10 Plus เหมือนกันหมดครับ เราไม่อยากให้แต่ต้องมาตรา 112 คติทางการเรียน ตอนนี้ท่านประธาน ความไม่ปกติ โปรเรียกตั้งนานตั้งแต่เป็นประชาธิปไตย 2475 ศาลเจ้าผ่านมาหลาย ไหมครับ เพิ่งเคยเห็นการเลือกตั้งนโยบาย มันเป็นความไม่ วันที่พรรคการเมืองพรรคเดียว นโยบายในการแก้มาตรา 112 รายละเอียด ขณะที่เรามี 18 ภาคการเมือง 17 ผักกาดเมืองใหม่ด้วย บวกอาวุธให้สมาชิกด้วย ความไม่ปกติที่เกิดขึ้นอีก รู้สึกไหมคำว่า ไอ้ไม่ปกติ ที่อภิปรายทั้งหมด ไม่มีใครติดใจคนอีสาน ติดใจด้วยการเมืองของพรรคก้าวไกล ประกาศเรื่องที่ไม่เคยเกิดมาตั้งแต่เปลี่ยนแปลงการปกครอง กลับมาเรียบร้อยปกติหมดปกติผิดปกติเรียบร้อยปกติ 17 ภาคการเมืองด้วย ชวนไปไหนได้ไหมครับว่าติดขัดอะไรที่คุณพี่ขาโดนตั้งแต่เช้าจนเย็น ไปที่ยังไม่ได้พูดถึงคนสำหรับคนที่ทานนะครับ เขาพูดเล่น ปรับปรุงให้มันปกติ มันไม่ปกติ จะไปเลือกตั้งจะเปลี่ยนแปลง แต่ครั้งนี้เป็นครั้งแรกครับ ที่สะอาด แต่คนที่มีเสียง 24 ล้าน น้อยกว่าตั้งสะพานทั้งหมด กลับจากข่มขืนสภา เครื่องเดียวครับ ทุกอย่าง แม่ใจครับไม่ใช่เฉพาะ เล่นอยู่ปกติสุข อันนี้อ่านว่าปกติ ขณะที่ตัวเองไม่ปกติ ข่มขืนตัวเองคนอื่นได้คอยตามตัวเอง ผมคิดว่าเป็นสาขาที่อธิบายยาก คนผมก็อยากให้คุณวิชาเช่นต่อเพื่อครอบครัวครับ อีกก้าวเดียวถึงนายกกันตีครับ วิชาก็รู้เรื่องอะไร ครับ ขยับเข้ามาได้ไหมครับ มีนโยบาย 300 กว่าข้อ เขียนไว้ ใจคนเดียว คงจะจบได้เป็นนายก เล่นๆครับ สนใจ ออกจากปากคนเดียว ขอบคุณครับ ต่อไปก็เชิญคุณพิชาครับ ปลั๊กเหลือ เวลาอีก 12 นาที เรียนท่านประธานที่เคารพกระผมพิธา รายชื่อพรรคก้าวไปในฐานะสมาชิกรัฐสภา วันนี้ขอลุกขึ้น สรุป การอภิปรายของเพื่อนสมาชิกรวมถึงการพูดคุยถึง ของคนที่ถูกนำเสนอให้เป็นนายกรัฐมนตรีคนที่ 30 ของประเทศไทย เป็นเกียรติอย่างยิ่ง สูงสุดในชีวิตนะครับที่ได้รับการเสนอจัด เพื่อนสมาชิก มีการลงมติ เลือกนายกรัฐมนตรีคนที่ 30 ของประเทศไทย ผมจะใช้เวลา รายการ อธิบายสรุป พูดถึง ภายในการนำ ของรัฐบาลที่มีนายกรัฐมนตรีที่ชื่อว่า จึงเจริญ ก่อนอื่นก็ต้องมา พูดคุยกันใน 2-3 ประเด็นครับผมคิดว่าสิ่งที่สำคัญที่จะพูดคุยกับสมาชิกและสไตล์ที่อยู่ที่นี่ รวมถึงประชาชนที่อยู่ทางบ้านก็คืออะไรคือคำว่าวิสัยทัศน์ นิยามของสิ่งนั้นแตกต่างจากนโยบายอย่างไร ประเด็นที่ 2 คนที่เป็นผู้นำที่ดี รู้ครับว่ากำลังสื่อสารอยู่กับใครที่ไหน เรื่องการสื่อสารวิสัยทัศน์สำหรับนิยามของคำว่า วิสัยทัศน์ คือการกำหนดเป้าหมายให้ชัดครับ องคาพยพต่างๆ เข้าใจว่าเขานั้นมีโอกาสอะไรและมีความท้าทายอะไรที่เรารอเราอยู่ในฐานะรัฐบาล ว่าจุดแข็งของประเทศลาว มีอะไรบ้าง น่าจะใช้วิธีการอย่างไร ยุทธวิธียังไงยังไง เป้าหมายที่กำหนด ซึ่งวันนี้ ผ่าน จากวันที่พี่น้องประชาชนลงมา ลงมติ เลือกตั้ง 14 พฤษภาคมเป็นเวลา 2 เดือน ผมก็เชื่อ ประชาชนได้เห็นวิสัยทัศน์ของผม การดีเบต กำลังสำเนา ผ่านการพูดคุยวิสัยทัศน์ ไม่ว่าจะเป็นเรื่องที่จะทำให้ ปากช่องดีเศรษฐกิจดี เป้าหมายในการที่จะทำให้ประเทศไทย สามารถที่จะข้ามก้าวข้าม การที่เป็นรายได้ปานกลางมามากกว่า 35 ปี ทำยังไงให้ด้วย และลดความเหลื่อมล้ำ วิธีเดียวกัน ไม่ว่าจะเป็นเรื่องเกี่ยวกับการเมืองดี ที่พูดคุยกันถึงเรื่องการแก้รัฐธรรมนูญการต่อสู้ครับท่าน การ ปฏิรูประบบราชการให้พี่น้องประชาชนพลเมือง 2 เดือน การปฏิรูป การศึกษาทำยังไง Eagle ในห้องเรียน ทำอย่างไรให้ เปลี่ยนจากเรียนมากได้น้อยได้มาก ฉะนั้นสิ่งที่ผมจะสื่อสารในวันนี้ไม่ใช่ เป็นที่ต้องสื่อสารกับพี่น้องประชาชนที่อยู่ เราจะต้องสื่อสารกับคนที่อยู่ในสภาวะที่มี 200 550 แล้วก็ต้องสื่อสารตรงๆไปกลับท่าน วุฒิสภา ว่า จริงๆแล้ว จากที่ผมได้ฟัง อภิปราย ไปทำงานกับพวกท่านมาตลอด 4 ปี เราก็ไม่ได้ต่างกันเท่าไหร่ครับ ผมก็ได้แสดงวิสัยทัศน์หลายๆครั้งตั้งแต่ การทำงานร่วมกัน ของพวกเรา ครั้งแรก จำได้ครับ การพูดคุยถึงวิสัยทัศน์เกี่ยวกับการเกษตร วิสัยทัศน์ที่เรียกว่ากระดุม ผ่านการประชุมสภาร่วมเรื่องของการแถลงนโยบายเมื่อ 4 ปีก่อน ณตอนนั้น ก็มี วุฒิสภาหลายท่านนะครับเดินมาหาผมแล้วก็บอกว่าวิสัยทัศน์ การกระจายที่ดิน เธอจะมาบริหารจัดการให้เกษตรกรดีขึ้นและสุดท้ายสามารถเพิ่มมูลค่าและเอาเครื่องจักรการเกษตรมากเพิ่มขึ้น ธุรกิจของการเกษตรดีขึ้นเป็นสิ่งที่ผมคิดว่าเรามีอะไรที่เหมือนกันและใกล้เคียงกัน หลายท่านก็มีโอกาสได้ทำงานกับผมมาก่อน ในสมัยที่ยังอยู่ประชุมไม่ว่าจะเป็นเรื่องเกี่ยวกับ พาณิชย์ ไม่ว่าจะเป็นเรื่องเกี่ยวกับอุตสาหกรรม การเกษตรสิ่งแวดล้อมหลายท่านก็มีโอกาสได้พบเจอกันมาก่อนที่จะมาพูดคุยกันที่สุดท้ายนี้ ไม่ว่าจะเป็นการทำงานร่วมกันของพวกเราในสมาชิกรัฐสภา การที่จะ ช่วยทำให้ปัญหาสังคมดีขึ้น ว่าจะเป็นเรื่องของพรบ หายและซ้อมทรมานที่ การร่วมมือของพวกเราทั้งสองสภาสภาล่างไม่ว่าจะเป็นฝ่ายรัฐบาลหรือฝ่ายค้าน ขึ้นไปมีการตั้งกรรมาธิการร่วมกัน ไม่ว่าจะเป็นการทำงานในการแก้รัฐธรรมนูญ ช่วง 3 ปีที่ผ่านมาแม้กระทั่งเรื่องการเสนอการแก้ไขมาตรา 272 ก็ยังจำได้ วุฒิสภาลุกขึ้นอภิปรายและตอนนี้ปิดสวิตช์ตัวเอง 63 คน ตอนนี้งดออกเสียงไม่ได้แล้วนะครับ ปิดตัวเองไม่ได้หรอกครับเพราะว่าตอนนี้การที่จะเป็นทำให้การเลือกตั้ง เลือกนายกรัฐมนตรีไปต่อได้วิ่งรถออกเสียงไม่ถือว่าเป็นการติดช่วยตัวเองครับ เป็นการที่ ไม่สามารถทำให้ พรุ่งนี้ไปต่อได้ ก็แสดงให้เห็นว่าจริงๆแล้วเราก็มีอะไรเหมือนกันมากกว่าความแตกต่างที่เราอาจจะเห็นต่างกันในหลายๆเรื่อง ไม่ว่าจะเป็นการ ประชุม rip You ครับระหว่างประเทศที่ตัวผมเป็นประธานรัฐสภาประเทศไทยกับนิวซีแลนด์ เรื่องเกี่ยวกับการศึกษาเรื่องเกี่ยวกับสิ่งแวดล้อม เราพูดกันถึงเรื่องเกี่ยวกับ ประโยชน์ของทั้งสองประเทศในเรื่องของการต่างประเทศ การบริหารจัดการน้ำ เคยพูดคุยกันมาโดยตลอดเพราะฉะนั้นจึงแล้ว ถ้ามานึกถึงตอนนี้ เรามีอะไรที่ เหมือนกัน มากกว่าสิ่งที่เราแตกต่างกันหลายสิ่งหลายอย่างที่พยายามมาตลอด ว่าจะเป็นตอนที่ราชการ ฉันจะทำอย่างไร มาถึงปัจจุบันผมคิดว่าวันนี้ โอกาส ที่เราจะสามารถทำงานต่อไป การแก้ปัญหา มาตลอดและความท้าทายใหม่ๆที่กำลังเข้ามาสู่ประเทศไทยที่ร่วมกันต่อไป แต่อย่างไรก็ตาม ผมทราบดี ว่าถ้ายังมีความ ฝากแรงใจในตัวผม วันนี้ก็แสดงให้เห็นได้ชัดว่า น่าจะเป็นเรื่องเกี่ยวกับ นโยบายน่าจะเป็นเรื่องเกี่ยวกับจุดยืน เกี่ยวกับสถาบันพระมหากษัตริย์เป็นส่วนใหญ่อย่างนี้ครับผมฟังดูแล้วเนี่ย ผมคิดว่าเป้าหมายของพวกเราทั้งสภาเหมือนกัน เพียงแต่วิธีในการที่จะประเมิน และวิธีการ เป้าหมายนั้นอัด ในมุมมองของผมและการที่จะทำให้ หมายถึงองค์การคือการธำรงไว้ ซึ่งสถาบันพระมหากษัตริย์ให้อยู่คู่กับประเทศไทยในระบอบประชาธิปไตยอันมีพระมหากษัตริย์ทรงเป็นประมุขนั้น ไอ้ไข่ สถาบันพระมหากษัตริย์เครื่องมือ การโจมตีกันทางการเมือง มอง ยาไม่ใช่แค่วันนี้อย่างเดียวมองกับอดีตปัจจุบันอนาคต ว่าถ้าเกิดเรา ถึงย้อนหลังกลับไปถึงปี 2549 หมายสำคัญในฐานะจุดเริ่มต้นของความขัดแย้งในสังคมไทย จะเห็นว่าสถาบันกษัตริย์ถูกนำมาใช้มือ ทางการเมืองของคนบางกลุ่มมาตั้งแต่เวลานั้น ถึง 2 ครั้ง คนที่มีผลประโยชน์ส่วนตนและไม่มีผลิตสังคม สถาบันมาอ้างอิงเพื่อปกป้องตัวเองจะเป็นกลุ่มการเมือง มันไม่ใช่ สถานการณ์มาจนถึงปัจจุบันในวันนี้ไม่ต้องมารับผิดชอบในสิ่งที่ถูกกัน จนถึงปัจจุบันครับ มีหลายกลุ่ม ไม่ให้ผมเป็นนายกรัฐมนตรี ไม่ต้องการ กำลังจะเสียประโยชน์ ประโยชน์ทางธุรกิจ จงใจที่จะดึงสาบานพระมหากษัตริย์ใช้ปกป้องผลประโยชน์ของตัวเองมาเป็นคู่ตรงข้าม คะแนนเสียงของประชาชน วันที่ 14 วิญญูชนกับให้มี ไปตอบให้ทีว่าการทำเช่นนี้ มีราคาและมีต้นทุนอย่างไรกับสังคม มีใครชูคำขวัญ รูปในหลวง ล้มรัฐบาล สถาบัน ประกอบอาหาร ถ้าไม่มีใครเอามันมาปลุกก่อนทางการเมือง คนเกลียดฉัน อ้าวเอามาล้างกัน ความขัดแย้งในสังคมไทยคงไม่มาจุดนี้ เวลาที่พวกเราต้องเผชิญหน้า หาใหม่ อย่างมีวุฒิภาวะ แก้ปัญหาที่ต้นคอ การนำกระดาษมาเป็นประเด็นการเมือง รักษาไว้ให้ดีระหว่างพระมหากษัตริย์ บ้านกลางยุคสมัยที่เปลี่ยนไป จัดมา ราชอำนาจ ไม่เหมาะสม สังคมประชาธิปไตยสมัยใหม่ สวัสดีครับ สถาบันพระมหากษัตริย์ที่เรารัก ดำรงให้อย่างสมัครงานในไทย ตัวเองให้ ปกติ เกี่ยวกับเศรษฐกิจ สังคม การเมือง ที่ บ้าน สุดท้ายจะหาตรงๆ เหมือนในวันนี้ เป็นจุดรวมพลได้ เรื่อง นานๆเราต้องสร้างสังคมไทย ให้พร้อม ปากร้าย หนา Rabbit การสร้างสรรค์ใหม่ เรื่องของความขัดแย้ง ในกระบวนการ มิติใหม่ แปลว่า การยึดถือในการ ความสำคัญของสังคม คนกำเริบ ไม่ว่าง รูปกองทัพ การยกเลิกการเลือกตั้งผู้ว่าราชการจังหวัด ในค่าย รูป ไปทางประชาธิปไตย กระทะอันบนถนน เราต้องบริหารต่าง ไม่ให้กลายเป็นความ RE ภาพการแสดงออก ทำให้เรา ระบบ มีระบบ กฎหมายที่ดิน บทความที่อ่าน ทหารของประชาชน เอาหมายหลัก ของรัฐ ความมั่นคงของชาติ นั่นก็คือความมั่นคงของประชาชน สมาชิก จะร่วม เลือกได้ ไม่ใช่การเลือกพรรคก้าวไกล รูปของสังคม นี่ไม่ใช่การลงมติเลือกผมครับ แต่เป็นการเลือก ให้โอกาส ประเทศไทย กว่าปกติ ให้กับการเมืองไทย ให้สามารถบอกว่าฉันมติที่ประชาชนคนไทยทั้งประเทศได้ตัดสินใจแล้วนั้น คือการ ประวัติศาสตร์ของประเทศไทย พี่ผม ไม่สามารถ ทำให้สำเร็จด้วยตัวคนเดียว ต้องอาศัยการตัดสินใจของพม่า รัฐสภาที่ยึดหลักการ เห็นแก่อนาคตของชาติ ที่มีประชาชนเป็นหัวใจ ผมขอเชิญทุกท่าน ไม่มีครับผม ประเทศไทยไม่ให้เดินออกตามเสียงของประชาชน ขอให้การตัดสินของท่านนั้น ในความหวังของประชาชนและความหวังของตัวท่านเองครับ มาครับ ประพันธ์คูณมีครับ อัน ประวัติคนดีนะครับ ก็พูดแล้วก็ของ เขาจะพา 2 นาที ตับ 31 กลับกลับ ต้องการ จะเป็นเรื่องซ้ำหรือไม่ กลับแล้วครับ กระนั้นก็เลย น่าจะเป็น อยากจะเรียนกุลพันธ์ก็คงจะไม่พูด ผ่านครับ ร้านครับผมสมาชิก ในฐานะสมาชิกรัฐสภา สมาชิกสภาท่านประธานสภาก็คือว่า การที่ไหน ให้ความเห็นชอบบุคคลที่เป็นนายกมนตรีวันนี้เป็นสำคัญ ขนาดนี้ และผมก็เชื่อว่า ประชาชนที่ฟังการประชุมอยู่ก็คงจะเข้าใจดีว่านี่คือกระบวนการของรัฐสภา ไม่ใช่ว่า พาเลือกได้สิ ร้านเสียง 150 เทคนิคการให้ความรู้ ต้องพูด ต้อง ไปที่ไหนก็บอกเป็นนายกไปแล้ว ไม่ใช่และไม่มีใครมา คนที่จะมาทำการค่ะ ขัดขวางไม่ให้ท่านเป็นนายก ท่านจะได้เป็นนายก เมื่อท่านได้รวม เห็นชอบจากสภาเท่านั้น ไม่มีคุณสมบัติตามกฎหมายและรัฐธรรมนูญที่จะเป็นบุคคล ผมยังยืนยันในประเด็นนี้ มาตรา 160 เล็บขบ และเป็นบุคคลที่ไม่ ไม่มี มีคุณสมบัติและมาตรา 159 ไม่ได้ อันที่ 2 มันไม่มีความเหมาะสม ความไม่เหมาะสมในประเทศของสมาชิก ถ่ายมาทั้งวันแล้ว จบไม่ต้องพูดซ้ำ ความเป็นผู้นำของท่านไม่เหมาะสมในระบอบประชาธิปไตยอันมีพระมหากษัตริย์ ผม มันอยู่ป่าว ท่านจะแสดงความเป็น ผู้นำในระบอบประชาธิปไตยอันมีพระมหากษัตริย์เป็นประมุขหรือไม่ อเมริกาไม่ได้เป็นอะไรเลย ที่จะแสดงถึงความจงรักภักดี และ ความเคารพ มาทั้งวัน เลิกมาตรา 112 แสดงวิสัยทัศน์ ผมเช่น หาว่ามีคนใช้ สถาบันพระมหากษัตริย์เป็นเครื่องมือทางการเมือง ไม่มีครับ ไม่มีใครเอาไปใช้ในทางการ สะพานแห่ง ให้สมยังไงระหว่างประชาชนอย่างเดียว ผมคิดว่าอันนี้ ยืนยันได้เลยว่าสมาชิกไลน์มาทั้งหมด และที่ 3 เรื่อง หัวหน้าพรรคก้าวไกลกับพรรคก้าวไกล มาตรา 49 นั้นเป็นประเด็นสำคัญ ครับ พาไปวันนี้ พรุ่งนี้ ศาล ปฏิบัติ ผมก็จะ อาบหรือยัง แล้วจะทำ โอนให้ใช้ พระกริ่งอาจารย์ฝั้นนะครับ เพื่อนผมมันลบ ป่า เข้าใจตรงกันครับ ว่าตอนนี้เวลาของทางวุฒินะครับได้หมดลงแล้ว แค่นั้นนะครับก็อาจจะต้องตอบสิครับผมกับ ของบุคคล ต้องการ เรียนท่านประธานที่เคารพและบัญชีรายชื่อสมาชิกวุฒิสภาต้องขออภัยด้วยนะครับ ผมได้หมด ประเด็นเรื่องเกี่ยวกับสามารถ หรือไม่ก็ยังยืนยันนะครับ ปี 62 สมบัติในการที่จะเข้าสู่การลงมติเลือกนายก องค์การที่เป็นผู้นำ ผู้นำที่ดีในระบบพระมหากษัตริย์ ว่าจะทำหน้าที่อย่างดี บอกไว้ซึ่งสถาบันให้อยู่คู่กับสังคมไทย อันนี้แน่นอนครับขอบพระคุณครับ ขอบคุณครับคิดว่าคง ไปบีบตายแล้ว ต้องขอชมเชย ท่านสมาชิกทุกท่านนะครับที่ใช้เวลา รายการ ใช้เวลา ยังไม่ครบ คิดว่าน่าจะ ได้เวลาเพื่อน 17:00 น ผมคิดว่า สวัสดี ผมได้รับโทรศัพท์จากบุคคล ว่า สมาชิกรัฐสภาของเราครับ ข้อมูล รายการที่ปลายทางจะดีมาก ประชุม เป็นไร น่าจะเป็นตัวอย่าง ในการประชุมของรัฐสภาของเราในสมัยนี้นะครับ ผลลัพธ์ ขอขอบคุณ ความร่วมมือและการทำ ตัวของท่านสมาชิกเป็นอย่างดีคนข้างนอกอย่างนะครับ เนื่องจาก ประวัติของบุคคลที่ถูกเสนอชื่อ ให้พิจารณาแต่งตั้งเป็นนายกตรี ทุกฝ่าย เป็นไปตามกรอบเวลาที่เรา กำหนดแล้ว ปิดการโทรไลน์ แล้วก็จะดำเนินการในขั้นตอน การออกเสียง ลงคะแนนต่อไปนะครับ การพัฒนา ความผิดชอบของบุคคลที่สมควร การแต่งตั้งเป็นนายก มาตรา 272 ประกอบด้วย มาตรา 159 และข้อบังคับ คอร์ดกีต้าร์ 137 การลงคะแนน ตามข้อบังคับ ข้อ 5.6 12 โดย ใช้วิธี เรียกชื่อสมาชิกรัฐสภาตามประกอบ และ ให้ออกเสียงเป็นรายคน โดยมติเห็นชอบนั้นต้องมีคะแนนเสียงมากกว่าครึ่งหนึ่งของสมาชิกทั้งหมด และเนื่องจากบ้าน ใน วันนี้ สมาชิกสภาผู้แทนราษฎร เพื่อน ไปดำรงตำแหน่งนายก มีท่านเดียว ปิดตา ลงคะแนนเป็นรอย ผมจะขอ ลดการ ลงคะแนน ดังต่อไปนี้ ในประกัน ผมจะขอเชิญ ให้มีคณะกรรมการ กับดอย ปั้น ต่อไปนะครับ แล้วก็ขอลงมตินะครับ ก็จะขอ ประชุมโดยใช้เสียง คอร์ดกีต้าร์ และเมื่อ สมาชิก ผมขอให้ท่านเลขาธิการถ่ายรายชื่อ โดยเรียงลำดับอักษร เพื่อให้เป็นไปตามกรรมครับ เลขาธิการ บันได ขอให้ท่านยืน เพื่อลงคะแนน เสียงเลือกตั้ง ของท่านนะครับ กลับ อยากเป็นนายกคนต่อไป ฉันต้องการต้องการออกเสียงนะครับ เห็นชอบ ไม่เห็นชอบ กับวิชาจะเป็นนายก ก็ขอให้ท่าน ไม่ชอบ ถ้าต้องการ งดออก ให้ใช้คำว่า ทั้งนี้การ ลงคะแนนออกเสียง อย่าไปใช้กรรม ชื่อของเพิ่มเติม ของการหลบแดด ย้ำอีกครั้งหนึ่งครับ องค์ประชุมครบ จบแล้ว มันต้องเสียบบัตร ไหนแล้วก็ จะมีการให้ โดยไม่ เครื่องลงคะแนนครับไม่ต้องกด กดเฉพาะแสดงตน ชอบ วิจารณ์ ชอบเท่านั้นครับไม่ต้องเติมหน้าและเติม ตอบด้วย ให้กล่าวคำว่า ถ้าต้องการออกเสียงภาษาคำว่าออกเสียงนะครับ ยังไม่ได้ลงกันแน่ ชื่อรายการ ผ่านไปแล้วออกไป ข้างนอก ไปทำธุระ วันจันทร์กลับมา ขอให้ท่านได้ขานชื่อ ในตอนสุดท้าย รายชื่อ อ่านชื่อ กไก่ตัวอ่อน จบไปแล้ว ก็จะเชิญ เสียงต่อไป แนะนำวิธีต่อไปก็ไม่สน ก็คือว่า ไม่ต้องรีบ บางที่เลขาธิการอ่านคนอื่น ยังไม่ได้กัดชื่อ อาการหูอื้อ สุดท้าย ชื่อที่ไหน เดี๋ยวจะกำหนดที่หลังอีกทีจะแจ้งให้ทราบอีกทีนะครับ ถ้าเป็นที่เข้าใจกันแล้ว จะขอเชิญ ระบุคนที่จะเป็น กรรมการลงคะแนนนะครับ แจ้งให้ทราบ จะต้องกด ผมแจ้งให้ทราบครับเพื่อจะได้เตรียมตัว คนที่จะเป็นกรรมการนับคะแนนครับ จะต้องมาทำหน้าที่ข้างหน้า ต้นก่อนครับ จับไก่คือเรือตัด จุกครับ แตกนะครับ อยู่จะบอกด้วยนะครับ ไทยครับ คุณปัท อ่านนะครับ จากพรรคพลังประชารัฐ คุณอรรถ สดครับ พลเอกอุดมชัย อีกท่านหนึ่งจะมาเช็คครับ คุณจิรดา ส่งประชานะครับ ปาป๊า ของท่านท่านจะแจ้งเจ้าหน้าที่ได้แจ้งให้ผมทราบด้วยนะครับ แล้วนะครับ ผมก็จะขอ ตรวจสอบองค์ประชุมนะครับ ขอเชิญ อยู่ข้างนอก ขออนุญาตครับ 55 ครับ หนังอาร์ ครับผม กลับกันยังไม่กลับตอนนี้ การกด Bob เลขเด็ดตัวด้วยนะครับ ครับ กำลังครับ ใครแสดงตนค่ะ หันหลัง 83 85 แสดงค่ะ 385 กลับมาติดตามการประชุมกันต่อนะคะคุณผู้ชมครับพวกเราสองคน ใช่ครับ ข้างทาง ขออภัยครับท่านก็รายการออกเสียงแล้วนะคะ ไม่ต้องพูดอะไรพูดแค่ว่าเห็นชอบไม่เห็นชอบ ก็มีการประกาศกรรมการนับคะแนนออกมานะครับแล้วก็เป็นช่วงของการรายงาน เดี๋ยวให้ทีมงานได้เปิดเสียงสภาไว้เพื่อจะได้ทราบนะครับ ก็เป็นช่วงที่ทาน กำลังตรวจสอบอยู่ สมาชิกเป็นคนสุดท้าย ประธานสภาก็ปิดการอภิปรายแล้วก็เช็คองค์ประชุม ก่อนที่จะโหดตามลำดับตัวอักษรสลับกันไปนะครับผสมกันไปหมดเลยนะ อักษรกไก่ประจำพระองค์ของนกฮูก โอกาสสุดท้าย ตอนนี้บรรยากาศก็ใกล้แล้วครับที่จะนำ บอกนะครับ ช่วงนี้คือช่วงเวลาที่สำคัญที่สุด ประชุมไม่ครบ ก็อดไม่ได้นะที่ผมนั่งดูการชกลม นะครับอยู่ที่ลานสนามเด็กเล่น ที่เกี่ยวกับศูนย์ราชการของกรุงเทพมหานคร นะครับคนบางตาทีเดียวไม่ได้เยอะเลยอยู่ในเสื้อผ้า เสื้อสีส้มนะครับ ท่านประธานต่อหน่อยครับ เจ้ให้โดยการกดคะแนนได้ 660 แล้วก็ที่แจ้ง แจ้งมาเพิ่ม อบตครับ ผู้เข้าร่วมประชุม อ๋อครับ อ่านชื่อ เป็นกรรมการคะแนนออกมาด้วยครับท่านนะครับ เกาะพยาม ครับผมขอเชิญท่านเลขาธิการ นางสาวกมลทัศ อินทรสกุลเห็นชอบค่ะ นายกมลศักดิ์ลีวาเมาะ นายกันนพธนภัทรถวิล นายกรวีร์ปริศนานันทกุล ไม่เห็นตอบกลับ นายกรวีร์สาราคำ นายกระแสร์ตระกูลพรพงศ์ไม่เห็นตอบครับ นายกรุณพลเทียนสุวรรณ เห็นชอบครับ 8 นายกฤษศิลปชัย เห็นชอบครับ อ้าว นายกิตติธัชแสงธนาโยธิน เสียงครับ 10 นางสาวกริช ชีวะธรรมานนท์ ตอนนี้ก็เริ่มจะไปแล้วนะครับในหมวดกไก่ไปกัน 10 คนแล้ว สีหราช ชอบค่ะ 13 ตรีกลชัยสุวรรณบูรณ์ 14 นายกล้านรงค์จันทิก 15 นายกษิดิศ งดออกเสียงครับ 16 นางกอบกุลอาภากรณอยุธยา 17 นายกัณตภณดวงอัมพร 18 นายกัณวีร์ ข้าว นายกันพอ โยนสัก ชอบ 20 นางสาวกัญญาพัชร ชอบค่ะ นายการตั้ง 22 นางสาวกาญจนา ไม่เห็นชอบค่ะ 20 สัตว์กาญจนรัตน์ ออกเสียง 24 นางสาว โอภาสรังสรรค์ ไม่เห็นชอบ 25 นางสาวการณิกจันทรา เห็นชอบ นายกำพลเลิศ ดำรงชอบครับ 20 นาที กิตติ อรกุล ไม่ชอบ 28 นายกิตติวะสีนนท์ 29 นายกิตติ สะสมทรัพย์ 30 นางสาวกิตติ์ธัญญาวาจาดี 30 นายกิตติพล พรหมมาศ 32 นายกิตติศักดิ์ ปวด 33 นายกิตติศักดิ์ รัตนวราหะ ไม่เห็นชอบ 34 นางสาวกุลวลี พอดีไหม 35 นายกูอะดิ จันทร์ศรีชวาลา 60/30 นายเกรียง 37 นายเกรียงไกรกิตติ 38 นายเกรียงยศสุดลาภา 39 นายเกรียงศักดิ์ สีงาม ครับ 40 นายเกษตร 41 นายเกียรติคุณ ชอบครับ 42 นายเกลียว งด นาย ธรรมะ ศาสตราจารย์เกียรติคุณไกรสิทธิ์ 25 นายขวัญชาติ ดารานัท ปิดเสียง 46 นางขวัญเงินทอง 47 นางสาวค่ะ สวัสดีค้าบ นายคมกริช ฉัตรมาลีรัตน์ 40 นาย อันนี้ เห็น นายครูมานิตย์ 7:00 น 51 นาย 52 นายคำนูณ 53 นายคำ พาขับ นายคุณากร ชอบ 55 นายจเด็จอินสว่าง นายจตุพรกมล Pantip เห็นชอบครับ 57 นายจรยุทธจตุรพรประสิทธิ์ นายจรัส คุ้มไข่น้ำ เห็นชอบครับ 9 นายจักรินทร์จับนายจักรกฤษจักกะพาก 60 พันตำรวจเอกจรุงวิทย์ภุมมา ชอบครับ 61 control อานุภาพ 62 นายจักรพันธ์ปิยพรไพบูลย์ ครับ 13 นาย ทองศรี ครับ นายจักรวาลชัยวิรัตน์ 65 ผัวช่วย นายจะ ส่งเสริม 7 นายจาตุรนต์ฉายแสง นายจำลอง กูนวลตา ไม่ 9 นายจิตติพจน์วิริยะโรจน์ นางจินตนาชัยยวรรณาการ นายจิรชัยมูลทอง 70 นางจิรดาสงฆ์ประชา 73 พลเอกจิรพงศ์วรรณรัตน์ เสียงครับ 7 นายจิรวัฒน์ พาณิชย์ นายจิรวุฒิ สิงโตทอง จิรัชญา 77 นางสาว 79 นายจิรเดช นิราศ 10 พลเอกจิระศักดิ์ ชมประสพ เสียงคราง นายจุติ ไม่เห็นชอบ 82 นายจุรินทร์ลักษณวิศิษฏ์ 83 นาย จุลพงษ์ เฟส 80 นายจุลพันธ์ พี่วัฒน์ 85 นางจุฬาลักษณ์ ขันสุทัศน์ เห็นชอบ 80 นายเจตน์ ธรานนท์ ไม่เห็นชอบ 87 นายเจนนำชัยศิริ นาย Thai Sex นายเจษฎา ตรีเสนาะ 90 พัฒนกิจวิทย์ 91 นายฉลาดขำช่วง 90 เกษตรสุนทร What ออกเสียงค่ะ 93 นายฉัตร สุพัฒน์วันนี้ 94 พลเอกเฉลิมชัยเสริมสุข ออกเสียง พลเอกฉัตรชัย พี่กัญญา 96 นายเฉลา พวงมาลัย 97 ร้อยตำรวจเอกเฉลิมอยู่บำรุง 58 นายเฉลิมชัย เวลาเลิก 99 พลอากาศตรีเฉลิมเครืองาม ผู้ช่วยศาสตราจารย์เฉลิมชัยบุญยะลีพรรณ นายเฉลิมชัย ดอก 102 นายเฉลิมพล 103 พลเอกเฉลิมพล 4 นายเฉลียว แก้ว 100 นางสาวชญาภา เห็นชอบค่ะ 106 นางสาวชนก จันทบุรี เห็นชอบค่ะ 1 นายชนม์ณภัทร นาคปรก ไม่เห็นชอบ 100 นายชยพลสะท้อน เห็นชอบครับ 109 พลเอกประยุทธ์สุวรรณภูมิ งดออกเสียง 110 หม่อมหลวงชโยทิต ไม่เห็นชอบ 111 นายชรินวงศ์พันธ์ M Shop 100 นายชลธารอี ฮานอย เห็นชอบครับ 113 นางสาวชลธิชา ชอบค่ะ 100 นายชลน่านศรีแก้ว เห็นชอบครับ 115 นายชลิตแก้วจินดา งดออกเสียง 116 นายชวนหลีกภัย เสียง 110 นายชวาลพลเมืองดี ชอบครับ นายชัชวาลแพทยาไทย เห็นชอบครับ 110 นายชัชวาล มันคงเห็นชอบครับ 120 พลตำรวจเอก ชัชวาลย์สุขสมจิตร์ 121 นายชัชวาลย์คงอุดม 122 นายชัยเกษมนิติสิริ เห็นชอบ 123 นายชัยชนะเดชเดโช งดออกเสียงครับ 100 กมล ไม่เห็นชอบ 125 นายชัยธวัช เห็นชอบ 126 นายชัยมงคล ไม่เห็นชอบครับ 120 นายชัยวัฒน์ ข้าวเกรียบ ไม่เห็นชอบครับ 128 นายชัยวัฒน์ ถาวรวิจิตร 129 ไปวัดเอี่ยมสุนทร สมุดครับ 130 นายชาญวิทย์ ผมชีวิตออกเสียงครับ 131 นายชาดา ไม่ชอบครับ 132 นายชาตรี ลาบกบ ครับ 133 พลเอกชาติอุดมติดสิริ กดออกเสียง 134 นายชิตตะวัน อนุวัฒน์ เห็นชอบครับ 135 นายชิษณุพงศ์ ชอบครับ 100 นายชุติพงศ์พิภพ เห็นชอบ 131 นางสาวชุติมา เห็นชอบค่ะ 138 นายชูกัน วงษา ไม่เห็น 139 นายชูชัย เห็นชอบครับ 100 นายชูศักดิ์ คีรีมาศ เห็นชอบครับ 110 พลเอกชูศักดิ์ ออกเสียงครับ 142 นายชูศักดิ์ เห็นชอบ 110 รองศาสตราจารย์ชูศักดิ์ เห็นชอบ 144 นายเชตวัน เห็นชอบครับ 1 15 พลเอกเชวงศักดิ์ ทองสลวย 146 นายเชวงศักดิ์เร่งไพบูลย์วงษ์ ไม่เห็นชอบ 147 นายเชาวลิต ขจรพงศ์กีรติ 148 พลเรือเอกเชิงชายชมเชิงแพทย์ 149 นายชายชาลีรินทร์ ก็ขับ 150 ว่าที่ร้อยตรีเชิดศักดิ์ จำปาเทศ ฝนตกไหมครับ 151 นายเชิดศักดิ์สันติวรวุฒิ งดออกเสียง 150 นายโชติวัฒน์ อนาคต ไม่เห็นชอบ 153 นายไชยชนกชิดชอบ ไม่เห็นชอบ 154 นายชัย ชินรัตน์ ชอบ 150 นายไชยา เห็นท็อป 156 นายไชยามพวานมั่นเพียรจิตร เห็นชอบครับ 117 นายซาการียา 158 นายซากิชุมพล 159 มะพร้าว เห็นชอบครับ 160 นายเกรียงจำปาทอง 160 นางสาวบัวเผื่อน 162 163 พลเรือเอกธนิต กิตติอําพน 164 นายถาม ตันติ M Shop นาย ฐิติวุฒิกุลครับ 107 นางฐิติมา ขายแสงค่ะ 160 นายณกรณ์ อารีพรรณ 100 อ้าวนายณพล แผง 170 พลเรือเอกณรงค์ หน้าใสเสียง 100 นายณรงค์ วัฒนานุกูล ยังครับ 100 นายนะ ตกลงครับ 173 นายณรงค์อาจงดออกเสียง 174 พลเอกณรงค์พันธ์จิตต์แก้วแท้ 175 นายณรงค์เดช เห็นชอบ 176 นายณัฐชนนศรีก่อเกื้อไม่เห็นชอบครับ 77 พลตำรวจโทณัฐ รอดบางยาง 107 นางสาว อีหล่า ท่อผ่า ณัฐฌา ชินสวัสดิ์ ชอบ 180 เห็นอะปัด 181 นายณัฐพงษ์ พิพัฒน์ไชยศิริ 108 นายณัฐพงษ์เรืองปัญญาวุฒิ ชอบครับ 183 นายณัฐพงษ์สุปริยศิลป์เห็นชอบครับ 100 นายณัฐพงษ์สุริยะวงศ์ทำ 185 นายณัฐพลโตวิจักษณ์ชัยกุลผมชอบครับ 186 นายณัฐวุฒิ เห็นชอบครับ 181 นายณัฐวุฒิประเสริฐสุวรรณ 188 พลเอกดนัยมีชูเวท 189 ปั๊มน้ำมัน 190 นางดวงพรรอดพยาธิ์ งดออกเสียงค่ะ 109 นายดวงฤทธิ์เบ็ญจาธิกุลชัยรุ่งเรือง อ๋อครับ 192 นางสาวดาวน้อยสุทธินิภาพันธ์ 153 พลตำรวจเอกดำรงศักดิ์กิตติประภัสร์ 194 นายดิเรกฤทธิ์เจนครองธรรม 195 นายดุสิตเขมะศักดิ์ชัยเขียนครับ 196 ตำรวจเอก เดชณรงค์สุทธิชาญบัญชา ไม่เห็นชอบครับ 197 นายเดชอิศม์ขาวทอง งดออกเสียงครับ 198 นายชัยวัฒน์อิ่มใจ เห็นชอบครับ 199 พลตำรวจโท ตรีทศรณฤทธิวิชัย ไม่เห็นชอบ 200 พลอากาศเอกตรีทศสนแจ้ง กดออกเสียง 200 นางสาวปริญ ทอง 202 นายตวงอันทะไชย 203 นางสาวตวงทิพย์ อวทไม่เห็นชอบค่ะ 204 นายตรัยเทพ งามกมล 205 รองศาสตราจารย์พลเอกไตรโรจน์ rachel เกษียณ ซอย 106 นายถนอม ไผ่ ไม่เห็นชอบ 200 นายถนัดมานะพันธุ์นิยม งดออก 208 นายถวิลเปลี่ยนศรี ไม่เห็นตอบ 209 นายถาวรเทพวิมล ฝุ่นไม่ชอบครับ 210 พลอากาศเอกถาวร พฤกษ์ 211 นายธีรเดชตั้งมั่นก่อกิจ ชอบครับ 212 นายทรง คำ 213 นายทรงยศ กามสูตร ผมชอบครับ 200 นายทรงศักดิ์ ผ่องศรี ไม่ชอบครับ 215 นายทรงศักดิ์ 4 กอง 200 นายทรงศักดิ์ อุดมชัย ชอบครับ 211 นายทวีวงษ์ ทวีวงศ์เห็นชอบครับ 200 พันตำรวจเอก ทวีสอดส่อง ชอบครับ 219 นายทวี ไม่เห็นชอบ 220 พลเอกทวีป เนตรนิยม 221 นายทวีวงษ์ 222 นายทศพรเสรีรักษ์ 223 นางทัศนา ชานนท์ ออกเสียงค่ะ ชอบครับ 225 ศาสตราจารย์ร้อยเอกทินพันธุ์นาคะตะ งดออกเสียง 220 นางทิพา วีณาเสถียร เห็นชอบค่ะ 220 นางสาว เราขับคนชอบค่ะ 228 พลเอก เทพช็อป เยัดกัน 229 นายเชิดชาติ ชัยพงษ์ 230 นายเท่าพิภพ ลิ้มจิตรกร 231 นางเทียบขาวขำ n ชอบ 200 32 พลเอกธงชัยสาระสุข 230 3 นายธนากร วังบุญคงชนะ 200 34 เรืออากาศโทธนเดชเพ็งสุข 235 นายธนภัทร ชนะ 236 สุวรรณ 203 พลเอกธนะศักดิ์ 230 8 นายท่าน ไพบูลย์ชัย 230 นายธนาธรสุนทร ชอบครับ 240 นายธเนศ เรือรัก 241 ชอบครับ 242 เอกธวัชชัย อากร ไม่เห็นชอบผู้หญิง 243 นายธัญธร ชอบครับ 240 4 นางสาวธันย์ธารี เห็นชอบค่ะ 245 นายธัญวัฒน์ กมลวงศ์วัฒน์ M16 นายธานินทร์นวลวัฒน์ ไม่ชอบ 240 นายธานี Show ดาฮยอน 248 AV อ่อนละเอียด เสียงครับ 249 นางที่วัด นัน ไม่เห็นชอบค่ะ 250 นางสาว เห็นชอบ 250 พลเอก รถออกเสียงครับ 250 นางสาว สําเร็จวาณิชย์ 253 นายธีระชัยแสนแก้ว 254 ภาณุมาศ 255 นายนครชัยขุนณรงค์ ชอบ 216 นายนนท์ เจริญกิจ 257 พลเรือเอกนพดลโชคระดา นายนพ ยากลแผ่นชอบครับ 250 นายนพดลปัทมะ 260 นายนพดลมาตรศรี 261 พลเอกนพดลอินทปัญญา 262 นายนพพลเหลือง 263 นายนรเศรษฐ์ Siri เห็นชอบครับ 264 นายนรากร 265 คลังภาพ นายนเรศ คุณ 206 พลเอกนาวินดำริกาญจน์ ลดเสียง 268 นิกร โสม 269 นายนิคมบุญวิเศษ 270 นางสาว ผิดชอบ 271 นายนิติพลผิวเหมาะครับ 2 นายนิติศักดิ์ เพชร 273 นายนิ คนขยัน 200 นายนิพนธ์ ครับ 275 นายนิยมวิวรรธนดิฐกุล M Shop 270 พลเอกนิวัติ มีนโยบายชิน งดออกเสียง 200 นิสรา ยานนท์ งดออกเสียง 200 Heineken เซ็ง กองร้อย นางรจนา พงษ์เสถียร ชอบค่ะ นายเนาวรัตน์ ไพบูลย์ 280 นางสาวแนน 208 นายบัญชา กูไม่ นายบัญชาเดช ไม่เห็นชอบครับ 280 นายบัญญัติ บรรทัดฐาน เสียงครับ กล่อง E85 นายแก้วสมพงษ์ 200 6 นายบุญชัย 280 พลเอกบุญธรรมโอริส 288 นายบุญมีสุระโคตร 289 นางบุญยิ่งนิติ ที่ 90 นายบุญเลิศ เห็นชอบ 290 ผู้ช่วยศาสตราจารย์ Song พลเอกบุญ 190 เบญจรัตน์ จริยา พาราสิต 209 นางสาวเบญจ Hello 200 นายปกรณ์ 296 นาย 109 นายปกรณ์วุฒิอุดมพิพัฒน์ 18 นายประดิษฐ์ 19 อธิรา หม่อมหลวงปนัดดาดิศกุล นายปรเมศ จิต ไม่เห็น 3 อากาศเอกประจินจั่น ออกเสียงครับ 300 นายประดิษฐ์ สังขต ไม่เห็นชอบ 304 นายประดิษฐ์ เหลืองอร่าม จะ นายประพันธ์ ไม่เห็น 306 นาย โพธสุธน เสียงครับ 300 นางสาวประภาเพลง ไม่เห็น นางสาวประภาพรทองปากน้ำ 309 นางประภาศรีสุฉันทบุตร นายประมนต์สุธีวงศ์ 300 นายประมวล ดอกเสียง 312 นายประมาณสว่างญาติ 300 นายประยุทธ ศิริพานิช M Shop 314 ร้อยเอ็ด เสาวคนธ์ ไม่เห็นชอบ 300 นางประยูร เหล่าสายเชื้อ เป็นห่วง พลเอก ประวิตรวงษ์สุวรรณ ไม่เห็นชอบ นางสาวประวีณ์นุช เห็นชอบค่ะ 3 นายประสาท อันประเสริฐ ออกเสียง 3 9 พลเอกประสาทสุขเกษตรงดออกเสียงครับ 304 พลเอก กดออกเสียง คุณครับ 320 นายประสิทธิ์ ปทุมมารับ 321 นาย ปัทมะ ผดุงศักดิ์ เห็นชอบครับ 300 นายประเสริฐจันทรรวงทอง 300 13 นายประเสริฐบุญเรือง 320 ศาสตราจารย์ประเสริฐปิ่นปฐมรัฐ งดออกเสียง 305 นายประเสริฐพงษ์ศรนุวัตร์ 326 พลตำรวจตรีปรัชญ์ชัยใจชาญสุขกิจ 327 นางสาวปรัชญาวันชัยสืบ เห็นชอบ 320 นายปริญญาฤกษ์หร่าย ไม่เห็นชอบครับ 329 พลเอกปรีชาจันทร์โอชา 330 นายปรีชา 300 นายปรีดาบุญ เสียงครับ 300 นายปรีติ เจริญศิลป์ 303 นางสาวปวิตราจิตสะกิด 300 นายปัญญา เสียงครับ อัญญารัตน์นันทภูษิตอานนท์ 36 พลเอกปัฐมพงศ์ประถมภัฏ 300 นายปานเทพ กล้าณรงค์ราญ 300 นายปลากระบี่ไวจงเจริญ 303 อ้าว นายปารเมศวิทยา เห็นชอบ นางสาวปิยฉัตร ออกเสียงค่ะ นายปิยะชาติรุจิพรวศิน 2 ปิยพันธุ์นิมมานเหมินท์ รถออกเสียงครับ 300 นายปิยะรัตน์ ชอบครับ 300 นางสาวปิยะนุชยินดี เอาป่ะล่ะ 345 นางสาวปิยรัตน์ติยะ ชอบค่ะ 26 พลเอก บุนนาคออกเสียง 341 นางสาวผกามาศ ไม่ชอบค่ะ 348 พาณิชย์ งดออกเสียงค่ะ 300 นายไผ่ลิกค์ ไม่เห็นช่าง นายพงษ์พันธ์ยอดเมืองเจริญ 351 นายพงษ์มโนทองหนัก ไม่เห็นชอบครับ 152 นายพชรจันทระรวงทอง 300 พนมแก้วพนม เห็นชอบครับ 4 นางสาวพนิดามงคล เห็นชอบค่ะ นายพรชัยศรีสุริยันโยธิน 356 หญิงพรทิพย์โรจนสุนันท์ 157 นายพรเทพ พูนศรีธนากูล นาย ศิริโรจน์ ด้วยครับ เห็นชอบครับ พรเทพอิศรางกูรครับ 300 ศาสตราจารย์พิเศษ พรเพชรวิชิตชลชัย 160 นางพรรณสิริ กุลนาถสิริ ชอบค่ะ 300 นายผลิต วัด ชอบครับ 106 นายพลเดช ปิ่นประทีป 300 13 นายพลพีร์สุวรรณฉวี 360 นายพลากร ชอบครับ 160 พลเอกพหลสง่าเนตร 366 เอกพระจุลตามประทีป ครับ 367 สัพโส เห็นชอบครับ 306 นายพันศักดิ์ บุญผลา 300 อ้าว เอก ลบ อีสาน เสียงครับ 370 นายภานุวัฒน์สะสม 3 นางพิกุลแก้วไกรฤกษ์ 172 นางพิชชารัตน์เรา ไม่เห็นชอบ 173 นายพิชัย M Shop นายพิชัย บุคคล 35 นายพิเชษฐ์เชื้อเมืองพาน 376 นายพิทักษ์ ชัยเจริญ 107 นายพิทักษ์เดชเดช ออกเสียง 300 นายพิธาลิ้มเจริญรัตน์ 19 นายพิบูลย์ รัชกิจประการ ไม่เห็นชอบครับ 3 นายพิพิธ ไม่เห็นชอบ 108 สาวพิมพ์กาญจน์ เห็นชอบค่ะ 32 นางพิมพกาญจน์พล 3 พิมพ์พรพรพฤฒิพันธุ์ 380 นางสาว พิชชาชัยศุภกิจ เห็นชอบค่ะ 385 นางสาวพิมพ์ภัทราวิชัยกุล ไม่เห็นชอบ 300 นางสาวพิมพฤดาตันจรารักษ์ ไม่เห็นชอบค่ะ 380 พลเอก พิษณุพุทธวงศ์คนออกเสียงครับ 380 นายพิศาลมาณวพัฒน์ ชอบครับ 380 อ้าว พลเอกพิศาลวัฒนวงษ์คีรี PB ชอบครับ 390 พลตำรวจโทพิสัณห์ ออกเสียง 391 พลเอกพิสิฐ สิทธิสาร 390 นายธีรเดช วันศาลไม่ชอบ 393 นายพีระศักดิ์พอจิต Shop 394 นางสาวมุทิตาชัยอนันต์มติของประชาชน 395 นายพูนศักดิ์ เห็นชอบ 300 นายเพชรบูรณ์ ไม่เห็นชอบครับ นางสาว ใหม่ชมพู ชอบค่ะ 390 หนังเพ็ญพักตร์ สีทอง งด 62 ค่ะ 390 กดเอก ไทย ค้าธัญเจริญ งดออกเสียงครับ 400 นายไพฑูรย์ พัฒนา 400 อ่ะ นาย ทอง 402 พลเอกไพโรจน์พานิชสมัย 400 นายไพโรจน์ 404 นางสาว ถ้านายภราดร นันทกุล 106 นายพัด เพิ่มเติม 107 นายภัทรพงศ์ ไม่เห็น 408 ลีลาภัทร์ 9 นางสาว ภัทรพรวรามิตร นางสาว วง 411 นาย 400 นายภาคภูมิ ละคร เห็น 13 นายพราน ธนา 414 นายภาณุ ไทยรัฐ 400 นายภูมินทร์ เปิด ชอบครับ 400 นายภูมิพัฒน์ 17 นายพล ปราณ นายบุญเทียนบุญตัน นายมนต์ ประชา ไม่เห็นชอบ 420 นาง ชอบค่ะ 400 นายมนัส สนั่น สีนะวัฒน์ เห็นตอบครับ 420 นายมหรรณพ งดออกเสียง 423 นางสาวมัลลิกา วันนี้ ไม่เห็นชอบ 420 นายมา ภูวดล ตอบกลับ 425 นายมานพศรีผึ้ง พลเอกมารุต อัดโช๊ค ไม่เห็นชอบ 400 นางมุกดาวัน สีนี้ไม่เห็นชอบค่ะ 28 พันตำรวจตรียงยุทธ สมบัติ งดออกเสียง 400 นายก Swatch 430 นายก เพิ่งถอน ชอบครับ 431 พลเอกยอดยุทธ งดออกเสียงครับ 2000 ตำรวจ ยุทธกรวงเวียน ว่าที่ร้อยโท ยุทธการ 434 นายยุทธนา 403 นายอยู่ไหน รถออกเสียง 430 นายรัชตะ นนท์วริศ ปิยะ งดออก นางสาวลาว สอนนิยะโมสถ 430 นายร่มธรรมขำนุรักษ์ เสียงครับ 440 นายรวีเล็กอุทัย 441 นายพร้อมไอ้ตอน 410 นางสาว นกสีน้อ เห็นชอบ 400 43 เห็นชอบครับ นายรังสิกรทิมา 445 นายรังสิมันต์โรม ด้วยครับ 400 นาย สุวรรณ 27 นางสาวรัชนก ประเสริฐ เห็นด้วยค่ะ 140 นางรัชนีพลซื่อ ไม่เห็นด้วยค่ะ 449 นายรัตน์ รังสิต M Shop นายราชิต นางลำพูนตันติวุฒิ ชอบ นายรุ่งโรจน์ ทอง 400 54 ไม่เห็นชอบ 5:30 น 453 เป็นนางสาวเรณูตัน ลาออกค่ะ 14 54 ต่อครับ ไม่เห็นชอบครับ อย่าอ่อนแอ อนุญาต อ่านอีกครั้งนะคะ 4 นายเรืองวิทย์ คูณวัฒนาพงษ์ ไม่เห็นชอบครับ 455 นายฤกษ์หยุด ไม่เห็นชอบครับ 450 นายรัก 450 นายรัฐชัย วัฒนากร 458 ตัวพัฒนโชติ ไม่เห็น นางสาวรินทิพย์พรวรินวัชรโรจน์ 406 นายเราฟังบัณฑิต เห็นชอบครับ 461 พลเอกเลิศรัตน์ รัตนวานิช 400 พลเอกเลิศฤทธิ์ เมตตา สวรรค์ 406 นายเลิศศักดิ์ ฉันชอบ 460 ว่าที่ร้อยตรีวงศ์สยามเพ็งพานิชภักดี ไม่เห็นชอบ 465 นางสาว Porn กาญจนา 406 นายวรโชติ สุคนธ์ขจร 467 นายวรท ชอบ 400 8 คน เนตร นาย วรภพ พระรอด 407 นายวรรณรัตน์ อนุกูล 400 นางสาว ไม้สน 400 นางสาววนิดา ชอบค่ะ 473 นายวรวงศ์ วรปัญญา 470 นายวรวัจน์เอื้ออภิญญกุล 475 ผู้ช่วยศาสตราจารย์กวิน rov เห็นชอบครับ 476 นายวรสิทธิ์ เตรียมกระติก ชอบครับ 477 นายวรสิทธิ์ peanut 400 นายวรายุทธ เห็นชอบครับ 479 นางวรา งดออกเสียงค่ะ 408 นายวราวุธศิลปอาชา 480 พลเอกวัฒน์บุณยสิทธิ์ 480 พลเอกวริศ รูป 408 พลเอกวสันต์สุริยมงคล 480 นายวัชระ ไม่เห็นตอบ 400 นายวัชระ ไม่เห็น 486 นาย ขาวขำ 480 พลเอกวัฒน์ 480 8 นายวันชัย เห็นชอบครับ 480 นายวันนิวัติสมบูรณ์ ฉันชอบ นางวันเพ็ญพร้อม ไม่เห็นชอบค่ะ 490 นายวันมูหะมัดนอร์มะทา 492 นายวัลลภตังคณานุรักษ์ ครับขอบคุณครับ 493 นายวาโยอัศวรุ่งเรือง 4 นายวายุ 495 นายวิชัยคิตะภักดี 400 นายวิชัย ไม่เห็นชอบครับ 400 พลเอกวิชิต งดออกเสียง 409 นายวิทยาแก้วภราดัย ไม่ 499 นายวิทยาผิวผ่อง นายวิทวัสติชะวาณิชย์ นายวิทยา วันฝนตก เห็นชอบครับ ทีเด็ดบ้านผลบอล นครชัยแอร์ นายวิศิษฐ์ 10 ปลูก เห็นชอบครับ นายวินัยภัทรประสิทธิ์ ไม่เห็นชอบ 503 พลเอกวินัยสร้างสุขดี เสียงครับ 504 พลตำรวจโทวิบูลย์บางท่าไม้ ฟังเพลงครับ 505 นางสาววิภา ร่วมรัก งดออกเสียง ปิดเครื่อง 500 นางสาววิภาณีภูคำวงค์ 5 นายวิรัตน์ พิมพ์พนิต ฮัลโหล นายวิรัตน์ เกสสมบูรณ์ ไม่เห็นชอบครับ 500 นายวิริยะ ทองผาภูมิ ไม่เห็นชอบ 510 พลตำรวจโทวิโรจน์เปาอินทร์ 500 นายวิโรจน์ ลักขณาอดิศร ครับ 512 นางสาววิรดา กินตับ ชอบค่ะ นางสาววิไลลักษณ์ ari Shop รถออกเสียง 510 นายวิวัฒน์ แสงสุริยะฉัตร ไม่เห็นชอบครับ 510 นางสาววิสาระดี เตชะธีราวัฒน์ ชอบค่ะ 516 นายวิสุทธิ์ ไชยณรุณ 517 นายวีรนันทน์ฮวดศรี เห็นชอบครับ 500 นายวีรภัทร คันธ Pop Up 510 นายวีรวุฒิ รักเที่ยง Pet Shop 520 นายวีระพล สัมฤทธิ์ ชอบครับ 521 นายวีระศักดิ์ ฟูตระกูล รถออกเสียงครับ 522 นายวีระศักดิ์ อู่สุรัตน์ 523 นายวีระศักดิ์ คลองหิน งดออกเสียง 500 เอกวีรัณ สันทัด งดออกเสียง 525 นายวุฒินันท์ ชอบกัด 26 นาย เหงา 521 นายวุฒิพงษ์นามบุตร เสียงครับ 528 นายวุฒิพันธ์ วิชัยรัตน์ เห็นชอบ 500 นางสาวชนิดา เห็นชอบ ฮัลโหล นาย มีสุวรรณ ชอบครับ 31 นายศรีศักดิ์ วัฒนพรมงคล 32 นางสาวศรีโสภา เห็นด้วยค่ะ นางสาวศศินันท์ ทำนิธินันท์ ชอบค่ะ 534 นายศักดิ์ ตาดำ ฮัลโหล นายศักดิ์ชัย ธนบุญชัย มันออกเสียงครับ 536 นายศักดิ์ชายตันเจริญ ชอบครับ 530 นายศักดาวิเชียรศิลป์ เห็นชอบครับ 503 รองศาสตราจารย์ศักดิ์ไทย สุรกิจบวร 530 9 นายศักดินัย นมหนู เห็นชอบครับ 500 นายศักดิ์สยามชิดชอบ ไม่ชอบครับ นายศักดิ์สิทธิ์ งดออกเสียงครับ 500 พลเรือเอก เชิดบุญเมือง อร่อยสิ สานิตย์ มหาวร งดออก 24 นายศาสตราศรีปาน 500 นายศิรสิทธิ์ 46 นายสิระ เห็นชอบ 500 นางสาวศิริกัญญา เห็นชอบค่ะ นางศิรินนามโนราห์ ยา นายศิริโรจน์ Anime เห็นชอบครับ 50 นายศิริวัฒน์ ขจรประศาสน์ 550 นายศิวะ องค์ที ชอบครับ 500 พลเรือเอก ปิดตาวัด วงษ์สุวรรณ ไม่ชอบครับ ลูกมะยม 550 นายสุทัศน์ กดโทรศัพท์ ชอบครับ 550 นายศุภชัยสมเจริญ งดออกเสียงครับ 550 นายศุภโชค ศรีสุข ดอกเสียงครับ 505 นายศุภโชติชัยสิทธิ์ 57 นายศุภณัฐ มีนชัยนันท์ ชอบครับ นายศุภกรกิตยา เห็นชอบครับ 505 ศุภรัตน์ธนวิสุทธิ์ ครับ นายสถา ไม่เห็น พลเอกสกลสัจจานิตย์ พระ 62 นายสกล ทอนวัด ครับ 500 นางสาวสกุณาสาระนันท์ 560 หม่อมหลวงสกุลมาลากุล ไม่เห็นครับ นาย ชอบ 566 500 สนทนาน้อยฉายา 60 พลเอกสนธยาศรีเจริญ ยังครับ 500 นายสนองเทพอักษร ไอ้เห็นชอบ 500 พลเอกสนั่นมะเริงสิทธิ์ พลเอกสนิทชนกสังขจันทร์ ศาสตราจารย์พิเศษสมจาตุศรีพิทักษ์ สมเกียรติตันดิลกตระกูล ครับ 500 พลเอกพลถนอม พ่อขับ 170 นายสมเจตน์แสง 500 ที่ร้อยเอ็ด สมชาติ เตชะถาวร 500 นาย รถออก 500 นายสมชายเสียง งดออก นายสมชายแสวง ชอบครับ 580 นายสมชายหาญหิรัญ 81 นายสม แอบชอบ 580 นายสมเดช สมบัติมิลินทจินดา เสียงครับ 500 นายสมบัติ 500 นายสมบูรณ์ 500 นายสมพงษ์อมรวิวัฒน์ 17 นายสมพล 18 นายสมมุติ 19 นายสมยศ 590 สมศักดิ์โชติรัตนะศิริ งดออกเสียง 500 นายสมศักดิ์เทพสุ เอกสมศักดิ์นิลบรรเจิดกุล 500 บาท นายสมศักดิ์ เห็นชอบ พลตำรวจ สมหมาย กองวิสัยสุข 590 500 นายสยามเพลงกล่อม ไม่เห็นชอบครับ เก็บนายสยามหัตถสงเคราะห์ ชอบครับ 598 นายสรชัดสุจิตต์ Hot Dog 500 นาย Shop นายสัพพัญญู 600 นายสรรเพชญบุญญามณี 102 นายสรพงษ์ 103 นายสรวีย์ นางสาวสหรัฐ พลเอก มาอยู่ นายศิริพงษ์ 607 เนียน ไม่เห็นชอบ 608 สมัครธง 600 นางสว่างจิต นักปั่น พลเอกศศิน งดออกเสียงครับ นายสหัส นายสัตว์ นายสังคม 114 สังศิตพิริยะ งดออก อบรม นายสัญชัย นายสัญญา พัน 117 นาย 8 นายสัมพันธ์ 19:00 น 120 นายอรรถ ฝน 600 นายสาธิตเหล่าสุวรรณ 600 22 นาย มูฮัมหมัด M Shop 823 นายสำราญ Pantip Siri 24 พลเอกสำเริง ไม่เห็น 620 5 นาย นาง 620 พลเอกสิงห์ศึก นายสิทธิชัยหล่อประสงค์ ครับ 120 นายสิทธิพลวิบูลย์ธนากุล เห็น Shop 620 พันโท 130 นายศิรินทร์สงวนสิน 631 สิรินรัตน์ การ 6 นางสุขสมรวยวันทนียกุล 33 พลอากาศเอกสุจินต์แช่มช้อย นายสุชัยบุตรสาระ ออกเสียงครับ 600 นายสุชาติชมกลิ่น ไม่ อบรม นายสุชาติตันเจริญ เข้าครับ 637 นางสาวสุณัฐชาโล่สถาพรพิพิธ ออกเสียง 636 นางสาวสุดารัตน์ เห็นชอบค่ะ นางสาวสุดาวรรณวันศุกร์ ฝน 640 นายสุทธิชัยจรูญเนตร 600 นายสุด แสง กรรมการครับขออนุญาตครับสุทธิชัย 429 ไม่ถึงชอบครับ 640 ครับ อก 40 ไม่เห็นโทรกลับ ไม่เห็น อุดรครับ 61 ครับ เอากลับ 2 นายสุเทพ ส้นตีน นายสุธรรมจริตงาม ไม่เห็นชอบครับ 644 นายสุธรรมแสง 645 นายสุธี เสียงครับ 646 นางสุนีจึงวิโรจน์ 600 7 นายสุพล ชอบครับ นางสุพัชรี ออกเสียงค่ะ อ้าว นายสุพัฒนพงษ์ 600 ศุภกรตันติ เห็นชอบครับ นางสาวสุภาพรกำเนิด นางสุภาพร ชอบ 13 นาย ชอบ 54 นายสุรชัยเลี้ยงบุญเลิศชัย 655 นายสุรชาติ ชอบครับ 16 พลเอกสุรเชษฐ์ชัยวงศ์ Android นายสุรเชษฐ์ประวีณวงศ์ ชอบครับ นายสุรเดช gle 9 นายสุรกิจ 60 พลเอกสุด นายสุรพล พลตำรวจตรี 163 นายสุรัตน์ 600 นายสุรวาท เห็นชอบ 665 พลเอกสุรศักดิ์กาญจนรัตน์ เสียงครับ นายสุรศักดิ์พันธ์เจริญ เห็นชอบ 7 นายสุรสิทธิ์ 600 ตำรวจตรีสุรินทร์ เสียง 669 นายสุริยะจึงรุ่งเรืองกิจ 70 นายสุไลมาน เห็นชอบ 611 นายสุวพันธุ์ตันยุวรรธนะ 107 นายสุวรรณเลิศ นายสุวรรณา ลุมพินี ชอบ ศิริเวช เสียง 675 นายสุวัฒน์ 16 นายเสมอ งด 170 นายเสรีสุวรรณภานนท์ ไม่เห็นชอบ ตำรวจเอกเสรีพิศุทธ์ 179 นายโสภณ ไม่ชอบ นางหทัยรัตน์ 181 นายหรั่ง ชอบครับ 682 พลเอกอกนิษฐ์หมื่น เสียงครับ OPPO 3 นายองค์การ เห็นชอบครับ 680 นายองอาจฉัตรชัยพลรัตน์ 600 นายองอาจวงษ์ประยูร เห็นชอบ 16 อดิพงษ์ฐิติพิทยา ไม่เห็นชอบครับ 687 อดิศรเพียงเกษ ชอบครับ 18 พลอากาศเอกอดิศักดิ์กลั่นเสนาะ 189 นายอดิศักดิ์แก้วมุง 190 พลตำรวจเอกอดุลย์แสงสิง งดออกเสียง 609 นายอนันต์ปรีดาสุทธิจิตต์ 2 นายอนันต์หนวด ไม่เห็นตอบ 600 50 บาท พลเอกอนันตพร 194 นายอนุ ไม่ชอบ 609 นายอนุชาบูรพา ไม่เห็นชอบ 690 นายอนุชาสะสมทรัพย์ เหรียญเก่า นายอนุทิน ชอบ 6 นายอนุชา งด 609 นายอนุรัตน์ตันบรรจงไม่เห็นชอบครับ นายอนุศักดิ์ ไม่ชอบ 702 นายอนุศาสน์ สุวัฒน์มงคล 703 นายอนุสรณ์ เทียน เจ็บ นายอนุสรณ์ นายอนุสิทธิ์คุณากร ไม่ชอบครับ 106 นายอภิชาเลิศพชรกมล วิชาเห็นชอบ อากาศเอกอภิชาติแก้วโกศล ไม่เห็นชอบ นายอรรถ ตรีวีระสวัสดี เห็นชัด 709 นายอภิชาติโตดิลกเวชช์ 710 นายอภิชาติศิริสุนทร 711 นางอภิรดีตันตราภรณ์ ลดเสียงค่ะ นายอภิสิทธิ์ 7 นายอมรนิลเปรม ไม่ชอบครับ 700 นายอมรเทพสมหมายชอบครับ 710 ว่าที่ร้อยตรีหญิงอรพรรณ 716 นายอรรถกรศิริลัทธยากร ไม่ชอบครับ 710 นายอรรถพล ไปสี ไม่เห็นชอบครับ 718 นายอรรถพล วงศ์ประยูร 119 นายอลงกรณ์ ครับขออภัยครับนายอลงกต ไม่เห็นชอบครับ 70 อากาศเอกองค์กร วัณโรค นางอวยพรศรีเชาวลิต งดออกเสียงค่ะ 722 นายออน ไม่เห็นชอบครับ 720 พลเอกอักษราเกิดผล 720 นายอัคร ลองใจคน ไม่เห็นพ่อครับ 700 นายอัครเดชวงษ์พิทักษ์โรจน์ ไม่เห็นชอบครับ 720 นายอัครนันท์ กิตตินันท์ Pop Up 727 นายอัครแสนคีรี ไม่เห็นชอบครับ 700 นายอับดุลอายี เห็นชอบครับ 29 นายอับดุลฮาลิม รถออก เจ็บ พลเอกอาชาไนย งดออกเสียง 31 นายอาทิตย์ หวังศุภกิจโกศล เห็นชอบครับ 732 นายอานุภาพลิขิตอำนวย ชอบครับ 13 นายอามิน ชอบครับ 34 นายอรรถพล เห็นชอบ 700 นายอำนาจ วิลาวัลย์ 730 พลโทอำพลชูประทุม 737 อำพลจินดาวัฒนะ ครับ 130 สิทธิพงษ์พระมงกุฎ กดออกเสียงครับ 30 นายอิทธิพล ตลาด Siri 740 นายอุดม วรัญญูรัฐ 41 อุดมชัยธรรมสาโรรัชต์ 742 นายอุปกิตปาจรียางกูร 700 พลเอกอู๊ด เครื่องบด ครับ 700 14 นายเอกธนัช ชอบครับ นายเอก ฮัลโหล ไม่เห็นชอบ 6 นายเอกราช ไม่เห็นชอบครับ 47 นายเอกราช อุดมอำนวย 700 นางสาวแอนเจลิส ชอบ 740 นายโอชิน เน็ต 150 พลตรีโอสถภาวิไล 57 พรเทพคูณ กินด้วย ผมหน่อย สำหรับ ไม่ออกเสียงนะครับ ของท่านสมาชิก กระโดน ต้องการจะออก เสียง เสียงคราง พลาดจับ ข้อบังคับ การออก ยังไม่ปิด ก็จะ ออกคะแนนแล้ว วันจันทร์ผม ไอ้คนนพดล มาสิ สวัสดีครับ ได้ออกพนัส เจี๊ยบ ขอให้ ปิด ต้องไปก่อนครับ สี 2560 จากเดิม เห็นชอบอยู่ครับ เปลี่ยนแปลง ขอบคุณครับ กบโดดกลับแปลว่า The ฟังเพลง เอาเสียงใหม่ ออก อุบลราชธานี ลดเสียง เปลี่ยนแปลงเป็น มด เห็นชอบ สมัคร อ่านครับ คะแนนออกเสียง ก็จะให้ สวนกลับ ดูหนังออกใหม่ ซ้ายมือ สำหรับจุด กลับ แล้วจุด ผม สำหรับผู้ที่ ไม่ได้ขัดชื่อ ก็จะให้ เครื่องอัดอากาศนิดนึง ชื่อ กรรมการ อาจจะไม่ วันนั้นก็จ่าย อาการคัน ปั้นจั่น ชอบ ไม่เห็นชอบ แถวที่ 2 การชื่อ แล้วก็ กลับไป แล้วนะครับ บอกรัก ค้าง แล้วก็ จับหลัก ได้ครับ ตอนนี้ผมขอ สมาชิก ที่ 1 แล้ว สิทธิ์ของท่านวุฒิสมาชิกนะครับ ยังไม่ได้ชื่อ เอาเอาเอา เหล็ก 9 นะคะ ชอบ เรียบร้อยครับ สวัสดีครับ 357 พรเทพ คุณผมชอบครับ ต่อไป พี่ครับขออนุญาตครับ ตรงกลางเลย ผมเล็ก 130 เห็นชอบครับ ไม่มี อดีต ครับเชิญครับ ยังมีไหมครับ ลงคะแนน ออกเสียงนะครับ ไม่มี ผมขอ งดออกสิ ไป ผมไม่เห็นชอบ ผม แต่ว่าตอนนี้ ต้องการเปลี่ยนเป็น ต้องการครับ เปลี่ยนเปลี่ยนแล้วนะครับ ผมก็ขอปิด การลงคะแนนครับ รวยแล้วก็ขอให้ ส่งผลการลงคะแนนครับ อมรวิวัฒน์ สมาชิกสภาผู้แทน สิ่งที่ท่านประธาน จะทำให้ ประเทศ ในทางลบในอนาคต พระชัยวัฒน์ สิ่งที่เรา สีนะครับ มติ ไปแล้ว มันน่าจะมีปฏิบัติ เป็ด เราก็รู้กันอยู่ กลไก ท้ายเนี่ย เกิดความสงสัย อยากจะเรียนถามท่านประธานว่า ประเพณีที่เราจะเลือกต้องดำเนินต่อ 4 ปีข้างหน้าครับ ถ้าต้องการปิด ไม่ได้ ปิด เปลี่ยน จบแล้ว คน นะครับ ผมเรียน ไม่มี อันนี้อันนี้ ยังไม่ antigen แล้ว กไก่ ยังไม่ได้ลงคะแนน ก่อน ออกเสียงผิด สมาชิก ปิด ไม่ได้ ไม่ได้มา คติของตน ครับ ครับผมเล่นต่อครับ ต่อไป 4 ปีข้างหน้า ว่า ไม่ใช่ว่าลงมติเสร็จ งั้นเปลี่ยนการลงมติอีก 2 ชั่วโมงแล้วมันเกิดอะไรขึ้น เดี๋ยวมี ขอแสดง ธงชาติและ ความเป็นไทย ส่งครบ ไปไหนอีก ถึง มาลงมติ หลอก นำเรียน ประชุมเพื่อความกระจ่าง ขอ ทานครับ กลับ ครับ นักศึกษาที่เคารพ ผม ไทยพัฒนา ขอชื่นชม ได้กรุณาให้โอกาสพัฒนา กวางผิดพลาด ในกรณีที่ ได้ ได้หลงเมียนะครับ ขอขอบคุณท่าน นะครับที่อุดรธานี ครั้งนะครับ หลังจากที่ท่านสสนพดลมาตรศรีลงคะแนน จัดไป เราก็พยายาม เจ้าหน้าที่รัฐบาล ท่านประธานว่า มีข้อบังคับหรือมันมีโอกาสจะแก้ไขข้อ ปกป้องที่เกิดขึ้นเรื่องที่สำคัญ บังคับ ยึดแนวทางในการลงมติ ไอ้ถูกต้อง แล้วก็เป็นทำจริงๆหลังจากลงมติแล้ว ท่านสสนพดลได้ทำหนังสือฉบับหนึ่ง กราบเรียนท่านประธาน ว่า ในการลงมติขอแก้ไข การลงมติอีกครั้งหนึ่ง ก็ขอขอบคุณท่านเลขาธิการ สภาผู้แทนราษฎรท่านประธานนะครับที่ให้โอกาส จนได้ แก้ไขเพราะว่า ขนาดนั้น อาการจอ ด้านด้าน เห็นคำว่าเห็นชอบ พูดตาม แน่นอนครับ การลงมติ ครั้งนี้นะครับ ข้อผิดพลาดกันได้นะครับจึง ต้องกราบขอบคุณท่านประธานครับที่คุณอา ผมเรียนนะครับท่านสสตกอับจนไม่มีสิ่งใด แพงไม่มีใครบังคับ ไม่มีใครไปดำเนินการใดๆกับท่านทั้งสิ้นท่านมีเจตนาที่จะขอแก้ไขมติของท่านเองครับ กราบขอบพระคุณท่านประธาน วัดสะพานขอบคุณท่านขออนุญาตเอ่ยนามอีกครั้งหนึ่งครับท่านสุรพันธ์และขอบคุณท่าน สมาชิก ร้านประชารัฐนะครับที่กรุณาช่วยกันชี้แจงด้วยครับ ขอบพระคุณครับกับขอบคุณครับ ผมจะให้ตังค์ สมชายทองหล่อ แสดงความคิดเห็นครับท่านสมาชิกสมาชิกรัฐสภา ท่านประธาน ของท่านวิทยาผิวผ่อง เราก็ดูอยู่นะครับว่าท่านน่ะฐานอย่างไร ที่ท่านมาแก้ไขถูกต้องแล้วเพราะท่านประธานระหว่าง หน้าที่ว่าถ้าผิดเดี๋ยวมาแก้ไขแก้ไขตอนท้าย ในส่วนของ เรื่องของสมาชิก พรรคชาติไทยพัฒนา ผมคิดว่าเรื่องนี้ไม่ได้เกิดนะครับ ถ้าเป็นไปได้ก็เดินหน้าต่อไปนะครับเพราะว่ามันแค่เสียงส่วนที่เหลือ อนุญาตให้สมาชิกที่ไม่ลงคะแนนตามข้อบังคับเอามาลงคะแนนที่ถูกต้องนะครับ ขอบคุณครับ คิดว่าอยากให้ จะทำได้แสดงความคิดเห็นเป็น สุดท้าย ครับเดี๋ยวเราจะ น่าจะดีเพราะเราดำเนินการ ทุกฝ่ายนะครับ ด้วยความบริสุทธิ์ใจ ต้องการที่จะเปิดโอกาสให้มากที่สุดแล้ววันนี้ ครั้งแรกปกติเราใช้ อย่างนี้ทุกครั้งเราถ้าเราไม่มีจอง กดไม่ทราบเลยว่า ลงมติ ส่งตามที่ตดบางทีก็มีไปบ่อยครับ เมื่อมีการประกาศผลไปหลังแล้วบอกไม่ตรงบ้างอะไรบ้างเพราะว่า กดไปแล้วก็ ต้องไปตรวจ รายการนี้มันเป็นการ เทคโนโลยีของ สะพานมิตรภาพเป็นเรื่องที่ดีผมก็ยังงงๆเลยนะครับเพราะว่าชื่อแล้ว การตรวจสอบที่ดีมากกว่านั้น มีการตรวจสอบอันนี้ก็เกิดความผิดพลาด เราจะเกิดความผิดพลาดก็จะรู้แล้วก็โดนตอนประกาศจะไปดูแล้วก็ถกเถียงกันว่า ไม่ตรงก็โทษเครื่องบ้าง วันนี้ก็เข้าเป็นการตัดเหล็กผม ต้องขออภัยถ้าหากการผิดพลาดครั้งนี้ จากเครื่องของสภาเกิดจากผมเองแต่ว่ายืนยันว่าไม่ผิด แน่นอนครับ อยากจะว่า เ***ที่เราเคยปฏิบัติอย่างไรนั้นอีกเรื่องหนึ่งแต่มันเป็นเรื่องจริง ซึ่งผมเห็นว่า เป็นเรื่องที่ดี ได้ตรวจสอบเลยครับพยายามมองในแง่ดีครับ ขอบคุณมากเลยครับที่ได้ แล้วเราก็จะได้พิจารณาต่อไป แต่ว่าทุกคนก็มีเจตนา ต่างที่ ก็ต้องบอกว่าเพราะมีเครื่องนี้มันเป็นตรวจสอบแล้วก็ คุณนพดล เขียนมานานแล้วครับยื่นตั้งแต่ผมยังไม่ได้ขึ้นมาขึ้นมาตั้งแต่ ประธาน เอาติดฝานั่งอยู่ ไอ้นี่มา แล้วก็บอกว่า ขอตอนหลังก็แล้วกันเมื่อฉันชื่อเสร็จแล้ว ตอนแรกกะจะให้มาถามชื่อพร้อมกับผู้ที่ยังไม่ได้ถามชื่อ เราก็เห็นว่าเพื่อไม่ให้สับสนก็ให้คุณนพดลจบก่อนแล้วก็ ก็อนุญาตให้ผู้ที่ยังไม่กัดชื่อ ก็มาขายชื่อได้ แต่ว่าของคุณนพดลเป็นการคาดการณ์ชื่อใหม่ ผมต้องขออภัย ความเจตนาดีที่จะเปิด กว้างและผมคิดว่า Bit หลังสวน ติดตั้งหนึ่งในระหว่างการประชุม เพิ่มเติมครับ ผมขอเป็นขั้นสุดท้าย เรากำลังรอผลอยู่นะครับได้ครับ กระผมสุธรรมแสงประทุมสมาชิก สภาผู้แทนราษฎรรายชื่อ พรรคเพื่อไทยในฐานะ สมาชิกรัฐสภา สมาชิก จุลพันธ์นะครับที่อยากให้ทุกอย่างมีมาตรฐานแต่เห็นชอบ ของท่านประธานครับเพราะผมถือว่ากระบวนการลงมติ ลงคะแนน ยังไม่จบสิ้น นะครับเดี๋ยวท่านประธานเอง หาได้ค้นหาให้สมาชิก คนใดที่เกิดความขัดข้อง ผิดพลาดระหว่างลบคะแนนฐานคะแนนใหม่ได้และทุกคนก็พอ ของท่านประธานว่าช้าไป 2 ชั่วโมงนั้น การขานชื่อยาวมากกว่า แต่ถ้าจบไปแล้ว 2 ชั่วโมงเนี่ยแล้วมาแก้มติเนี่ย นั่นเป็นอีกเรื่องหนึ่งครับเพราะฉะนั้นเรื่องนี้เป็นเรื่องต่อเนื่อง ที่กระบวนการลงมติหรือขานชื่อยังไม่จบสิ้นแล้วท่านประธานทำให้กระจ่างชัด วันนี้ผมขอสนับสนุนท่านณัฐวุฒิ ครับแล้วก็ท่านสมาชิกทุกท่าน เห็นชอบกับดำริของท่านประธานและข้อกังวลของ จุลพันธ์ก็ เป็นความพยายามที่จะให้มีมาตรฐาน เจนเท่านั้นขอขอบพระคุณครับ กับเขากดดัน จดบันทึกเพิ่มเติม ท่านประธานที่เคารพ สุรพันธ์อมรวิวัฒน์ สมาชิกสภาผู้แทนราษฎรเชียงใหม่เพื่อไทยสมาชิกรัฐสภา ประธานครับในส่วนของการลงคะแนนเปลี่ยนการลงคะแนนในครั้งนี้ในส่วนของสมาชิกวุฒิสภาด้วยความเคารพครับ อันวิทยา มีเหตุทางเทคนิคจริงๆเพราะเพื่อนสมาชิกยืนยันครับว่าได้ยินท่านขานว่างดออกเสียงแต่การลงบันทึกเนี่ยเป็นเห็นชอบ อันนี้ไม่ได้ติดใจส่วนเพื่อนสมาชิกจาก ด้วยความเคารพ ฟังเหตุผลแล้วถ้าท่านประธาน ให้การรับรองผมยอมรับได้ครับ ผมไม่ใช่คนไม่รับฟังนะครับเพียงแต่ว่าอยากจะเรียนต่อท่านประธานว่า กระบวนการนี้ไม่ควรจะเป็นประเพณีปฏิบัติต่อไปในอนาคต นะครับไม่ใช่สิ่งที่เราจะยึดถือว่าต่อไปนี้จะสามารถเปลี่ยนการลงคะแนนของทุกคนได้ มันสุ่มเสี่ยงต่อการขัดมนุษย์มาตรา 120 ซึ่งบอกว่าสมาชิก 1 คนมี 1 เสียง ลงมติได้ครั้งเดียว มี 110 หากต้องปล่อยให้เป็นเหตุการณ์เป็นเช่นนี้ต่อไปในอนาคตเนี่ยมันอาจจะเกิดปัญหาการตีความข้อกฎหมายใด ขอให้ไม่ยึด สิ่งนี้เป็นประเพณีปฏิบัติและ ผมขอเสนอให้ท่านประธานบันทึกไว้ว่าเราควรจะต้องไปแก้ในเรื่องของข้อบังคับการประชุมเพื่อให้เกิดความชัดเจนในกรณีเช่นนี้ในอนาคตด้วย ขอบคุณครับ ขอบคุณคุณจ๋าที่ผ่านมาครับ ในเรื่องของการลงคะแนนนะครับ บัดนี้นะครับ ผู้ตรวจนับคะแนนได้รายงานผลการตรวจนับคะแนนเสร็จแล้ว ผมขอให้ ใบแสดงผลการลงคะแนนออกมาครับ ครับขอให้คณะกรรมการตรวจนับคะแนน ในมาที่ผมด้วยครับ คุณผู้ชมกำลังติดตามรับชมการถ่ายทอดสดการประชุมร่วมกันของรัฐสภานะคะวันนี้มีวาระ การพิจารณาให้ความเห็นชอบบุคคลซึ่งสมควรได้รับ แต่งตั้งเป็นนายกรัฐมนตรีตามมาตรา 272 ของรัฐธรรมนูญแห่งราชอาณาจักรไทยค่ะหลังจากที่ทางสมาชิกรัฐสภาได้มีการลงมตินะคะสำหรับการเลือกนายกรัฐมนตรีคนที่ 30 ค่ะโดยให้สมาชิกรัฐสภาทั้งสและสวนะคะที่ได้มีการลงมติว่าจะเห็นชอบหรือไม่เห็นชอบหรืองดออกเสียงสำหรับรายชื่อหนึ่งเดียวที่วันนี้ถูกเสนอในที่ประชุมร่วมกันของรัฐสภาที่จะเป็นนายกรัฐมนตรีนั่นคือนายพิธาลิ้มเจริญรัตน์ ซึ่งวันนี้ในช่วงเช้าค่ะที่เริ่มต้นการประชุมร่วมกันของรัฐสภานะคะนายแพทย์ชลน่าน แก้วสสจังหวัดน่านจากพรรคเพื่อไทยในฐานะสมาชิกรัฐสภาก็ได้มีการเสนอชื่อทางนายพิธาลิ้มเจริญรัตน์ ราคาสสแบบบัญชีรายชื่อจากพรรคก้าวไกลเป็นนายกรัฐมนตรีแล้วก็มีสมาชิกสภาผู้แทนราษฎรรับรองถูก ต้องตามข้อบังคับการประชุมรัฐสภาแล้วที่ประชุมก็ไม่ได้มีการเสนอรายชื่อเพิ่มเติมค่ะนั้นถือว่ามีรายชื่อเดียวนะคะสำหรับ การโหวตเลือกนายกรัฐมนตรีในวันนี้ค่ะภายหลังจากที่ได้มีการลงมติเสร็จเรียบร้อยแล้วในระหว่างนี้นะคะ ยังคงรอคณะกรรมการตรวจนับคะแนนอยู่ค่ะใช้เวลาอีกสักครู่นึงนะคะคุณผู้ชมที่กำลังติดตามรับชมการถ่ายทอดสดการประชุมร่วมกันของรัฐสภาในวันนี้นะคะ สมาชิกรัฐสภาค่ะที่เป็นคณะกรรมการตรวจนับคะแนนนะคะเมื่อสักครู่คุณผู้ชมก็ได้เห็นภาพอยู่นะคะกำลังตรวจนับคะแนนกันอยู่ค่ะมีทั้งทางเรืออากาศโทธนเดชเพ็งสุข นายณพลเชยคำแหงนางสาวผกามาศเจริญพันธ์นายอัคร ทองไก่สดพลเอกอุดมชัยธรรมสาโรรัชต์และนางจิรดาสรงประภานะคะสมาชิกรัฐสภาทั้ง 6 ท่านค่ะกำลังตรวจ คะแนนอยู่นะครับในขณะนี้ที่คุณผู้ชมเห็นค่ะก็จะเป็นสมาชิกรัฐสภานะคะที่ยังคงรอ รอผลคะแนนอย่างเป็นทางการนะคะจากพรรคการเมืองต่างๆค่ะที่วันนี้ อยู่ในที่ประชุมร่วมกันของรัฐสภานะคะ พรรคการเมืองค่ะก็ได้ติดตามกันไปนะคะ ที่เห็นนี้เลยนะคะก็แคนดิเดตนายกรัฐมนตรีนะคะก็ร่วมลุ้นไปพร้อมๆกับทุกคนนะคะที่รับชมการถ่ายทอดสดอยู่ในช่วงเวลานี้ค่ะทุกช่องทางของรัฐสภานะคะที่ติดตามกันมาตั้งแต่ต้นนะคะสำหรับ การลงมตินะคะ การโหวตเลือกนายกรัฐมนตรีคนที่ 30 ค่ะก็ใช้เวลา 2 ชั่วโมงกว่าๆในการลงมตินะคะกองการเลือกนายกรัฐมนตรีให้กระทำเป็นการเปิดเผยโดยทางเลขาธิการรัฐสภาก็จะเรียกชื่อสมาชิก ทั้งสสและสวตามลำดับ อักษรตั้งแต่กไก่ถึงฮนกฮูกนะคะก็เป็นรายบุคคลแล้วก็ให้ทางสมาชิกรัฐสภาได้ออก เสียงแล้วก็จะได้ บอกว่า ก็เห็นชอบ หรือไม่เห็นชอบหรืองดออกเสียงนะคะสำหรับรายชื่อที่ถูกเสนอ 1 รายชื่อค่ะ ก็เดี๋ยวอีกสักครู่นึงนะคะจะได้ทราบผลอย่างเป็นทางการค่ะสำหรับกระบวนการโหวตเลือกนายกรัฐมนตรีในสภาตามบทเฉพาะกาลของรัฐธรรมนูญพ. ศ. 2560 มาตรา 272 บัญญัติให้การพิจารณาให้ความเห็นชอบนายกรัฐมนตรีกระทำในที่ประชุมร่วมกันของรัฐสภานะคะมีทั้งสสและสวค่ะ แล้วก็จะต้องมีคะแนนเสียงมากกว่ากึ่งหนึ่งของจำนวนสมาชิกทั้งหมดเท่าที่มีอยู่ของทั้งสองสภาหรือว่า 307 6 เสียงค่ะซึ่งในปีนี้ปี 2566 นะคะก็ถือว่าเป็นปีสุดท้ายแล้วที่ทางสมาชิกวุฒิสภาจะมีสิทธิ์เลือกนายกรัฐมนตรีนะคะ พอได้เห็นบรรยากาศกันไปนะคะในแต่ละพรรคการเมืองค่ะ รวมถึงสมาชิกวุฒิสภาด้วยนะคะที่วันนี้มาประชุมร่วมกันในที่ประชุมร่วมกันของรัฐสภานะคะ การเลือกนายกรัฐมนตรีคนที่ 30 ก็มีสส 500 คนมาจากสสแบบแบ่งเขต 400 เสียงสสแบบบัญชีรายชื่อ 100เสียงแล้วก็ทางสมาชิกวุฒิสภาอีก 250 เสียงก็ได้ลงคะแนนกันไป เรียบร้อยแล้วนะคะในระหว่างนี้อยู่ที่คณะกรรมการตรวจนับคะแนนค่ะ ถูกต้องตรงกันนะคะก่อนที่จะได้ส่งไปที่ทาง ประธานรัฐสภาแล้วก็จะมีการประกาศผลการลงมติอย่างเป็นทางการนะคะในระหว่างนี้ค่ะก็จะได้เห็นบรรยากาศนะคะที่สมาชิก ราคาก็ระหว่างรอค่ะก็มีการถ่ายภาพร่วมกันนะคะสำหรับวันนี้ที่ได้มาประชุมในที่ประชุมร่วมกันของรัฐสภานะคะคุณผู้ชมสามารถจัด ชมการถ่ายทอดสดได้ทุกนัดเลยนะคะไม่เฉพาะแต่การประชุมร่วมกันของรัฐสภาอย่างวันนี้นะคะก็จะมีการประชุม อีกหลายๆครั้งทั้งการประชุมของวุฒิสภาที่จะมีการประชุมกันทุกๆ วันจันทร์และวันอังคารกูฟังสามารถ รับชมรับฟังไปพร้อมกันได้ค่ะ ของคนคณะกรรมการ กันครับ บัดนี้นะครับ ผู้ตรวจนับคะแนนได้รายงานผลการตรวจคะแนน เสร็จเรียบร้อยแล้วนะครับ ผมจึงขอประกาศ ผลการนับคะแนน ตามข้อบังคับ ที่ 60 และ 137 นะครับ ผลการลงคะแนน เป็นดังนี้ครับ ชอบ 324 เสียงครับ ไม่เห็นชอบ 182 เสียงครับ งดออกเสียง รอย 99 เสียงครับ นายพิธาลิ้มเจริญรัตน์ได้รับคะแนน เห็นชอบไม่มากกว่า ครึ่งหนึ่งของจำนวนสมาชิกทั้งหมดที่มีอยู่ ทั้งสองสภาครับ ดังนั้นจึงถือว่ามติที่ประชุม ไม่เห็นชอบ การแต่งตั้งนายพิธาลิ้มเจริญรัตน์ ใครเป็นนายกตรี มาตรา 272 วรรคหนึ่งนะครับ ขอบคุณสมาชิกทุกท่านครับ วันนี้หมดระเบียบวาระการประชุมแล้วผมขออนุญาต ประชุมครับ ก็คนไม่สำคัญก็เป็นการประชุมรัฐสภานะครับครั้งสำคัญครั้งหนึ่งที่เดียวนะครับซึ่งประชาชนคนไทยก็ติดตามกันทั่วประเทศนะครับนะครับผลสรุปที่ออกมาจะเรียกว่าเป็นไปตามความคาดหมายก็คงจะพูดได้ก็พูดได้เหมือนกันเพราะว่าสัดส่วนคะแนนที่ออกมานั้น ต่ำกว่าคาดพอสมควรทีเดียวตำแหน่งที่ไม่เห็นชอบ 324 ไม่เห็นชอบ 182 ออกเสียง 199 นาทีนี้ในส่วนของจังหวัดสว มีอยู่ถึง 13 เสียงแบบนี้ก็ คนจับตามองเพราะว่าก่อนหน้านี้ทั้งตัวหัวหน้าพรรคแล้วก็รองหัวหน้าพรรคอย่างคุณไหมศิริกัญญาก็ ยืนยันว่า โอนแล้วได้ 64 65 นะจะกดว่ามีสวเลือกจริงๆเนี่ย 13 นะครับในขณะที่ จากตัวเลข 376 ในนาที่ว่าจะต้องได้ถ้าหากว่าเอาตามวันนี้นะครับเนื่องจากว่ามีสวลาออก 1 ท่านแล้วยังไม่ได้เลื่อนลำดับขึ้นมามันก็จะกลายเป็นตัวเลขเนี่ยอยู่ที่ 375 แต่ว่าได้ 324 เท่ากับว่าก็ยังขาด 11 ท่านครับ ก็ถือว่าการโหวตเลือกในวันนี้นะครับถ้าถามว่าเหตุปัจจัยที่ทำให้คุณพิธาไม่ได้รับ การโหวตให้เป็นนายกรัฐมนตรีในวันนี้ก็ต้องบอกว่ามาจากสาเหตุของมาตรา 112 ทราบนะครับเพราะว่าสมาชิก วุฒิสภาที่ลุกขึ้นอภิปรายและได้พูดถึงประเด็นมาตรา 112 เป็นหลักเลยนะครับแล้วก็มันยังไม่มั่นใจในจุดยืนของคุณวิชาว่าจะมีความจงรักภักดีที่ประจักษ์ ค่านะครับก็เลยเป็นเหตุให้สมาชิก วุฒิสภาส่วนใหญ่ก็ไม่ใช่ความผิดชอบประกอบกับบางส่วนก็มองว่า ยังไม่เหมาะสมที่จะเป็นนายกรัฐมนตรี เมื่อกี้ท่านประธานกล่าวปิดการประชุมเลย ไม่ได้บอกว่านัดหมายอีกครั้งหนึ่งในวันที่เท่าไหร่ที่จะประชุมสภานัดหมายกันไว้ล่วงหน้าก่อนใช่ไหมครับก่อนหน้านี้เคยบอกว่าน่าจะเป็นวันพุธ แล้วก็วันพฤหัสบดีหน้าค่ะ เซ็นทรัลตามกำหนดการก็จะเป็นวันที่ 19 กรกฎาคมใช่ครับ อีกครั้งหนึ่งบวชนายกรัฐมนตรีครั้งหนึ่งแต่วันที่ 19 กรกฎาคมเนี่ยจะเป็นการโหวตโดยมีคู่แข่งไหม ไม่มีคู่แข่งคุณหมอชลน่านหัวหน้าพรรคเพื่อไทยคุณพิธาคนเดียวแล้วก็ไม่มีใครเข้ามาแข่งนะครับและ ในวันที่ 19 ถ้ามีการเสนอชื่อคุณพิธากลับเข้ามาอีกรอบหนึ่งจะมีประเด็นปัญหาที่เกิดข้อโต้แย้งไหม ไม่ผ่านจะต้องได้รับการเสนอโหวตในรอบที่ 2 ได้อีกหรือไม่กะนะครับและถ้าได้รับการโหวตในรอบที่ 2 ชื่อคุณวินัยอีกเนาะ จะเป็นคนเสนอคุณบิดา 12 ไป 9 นั่นน่ะสิถ้ายังเป็นอยู่ไหมครับอีกประเด็นหนึ่งที่น่าสนใจสำหรับการโหวตรอบต่อไปวันพุธหน้าก็คือกว่าจะถึงตอนนั้นคาดว่าศาลรัฐธรรมนูญน่าจะมีคำสั่งอย่างหนึ่งอย่างใดออกมาแล้วว่าตกลงเนี่ย รับคำร้องหรือไม่วันนี้จะออกมาเป็นแค่เหมือนกับการรับเอกสารในส่วนธุรการตุลาการศาลรัฐธรรมนูญยังไม่มีคำสั่งออกมาว่า ไม่รับและถ้ารับจะสั่งหยุด หน้าที่สสเป็นการชั่วคราวกับเหมือนตอนคุณธนาธรหรือไม่รวยครับ ถ้ารัก ซึ่งก็ไม่น่าจะมีเหตุผลที่จะไม่รับน้องจะสั่งยุติการปฏิบัติหน้าที่สสหรือไม่ สั่งยุติการปฏิบัติหน้าที่สอนในวันหมดวันที่ 19 จะเข้ามาในห้องประชุมได้ไหม น่าจะไม่ได้ใช่ ยังงั้นก็จะเข้ามาในห้องประชุมไม่ได้ ทักมาได้จะไปนั่งในที่นั่งสส ก็ไม่ได้ถ้าให้ไปนั่งที่ 2 ไม่ได้ก็คือเป็นแคนดิเดตนายกเฉยๆนายกรัฐมนตรี นะครับซึ่งก็เป็นช่วงหัวเลี้ยวหัวต่อของพรรคก้าวไกลแล้วก็คุณพิธานะครับว่ายังจะมีโอกาสลุ้นใน ที่สำคัญที่สุดนอกจากว่ามีการจับ จับตามองบรรยากาศในห้องประชุมแล้วก็การนำ ปลายเหตุและผลคำชี้แจงของคุณวิภาสมาชิกพรรคภายในวันนี้แล้วก็มติที่ออกมาเนี่ยบรรยากาศณห้องประชุมทราบนะครับที่ศูนย์กีฬาของกรุงเทพฯรัชกาลที่ 7 การสนับสนุนคนพิการอยู่พอสมควร บรรยากาศตรงนั้นก็คงจะบ่งบอกถึงความผิดหวังนะครับว่าคุณพิธา ยังไม่ได้รับการโหวตให้เป็นนายกรัฐมนตรีในวันนี้ก็คือว่าเมื่อวานนี้ ไม่ได้ ถ้าเป็นนายกรัฐมนตรีจากผู้ชุมนุมจะอย่างไรต่อ ตั้งหลักปัก ค้างคืนจากที่นี่นะครับหรือว่าแยกย้ายกันกลับไปก่อนแล้วนัดใหม่อีกทีหนึ่งวันที่ 19 มกราคมถึงวันที่ 19 มกราคม ผู้ที่สนับสนุนพรรคก้าวไกลจะมีปฏิกิริยาอย่างไรในพื้นที่ต่างๆทั้งกรุงเทพฯและต่างจังหวัดรวมถึงในโซเชียลด้วยนะ 24 ชั่วโมง นี่แหละหน้าที่ต้องติดตามกัน กลับเพราะว่าตอนนี้เนี่ยคือในระหว่างวันเนี่ยนะครับผมส่งไม่ว่าจะเป็นทางด้านองค์กรเอกชนอะไรต่างๆทางด้านภาคธุรกิจก็ออกมาลุ้นกันว่าเขาก็บอกว่าถ้าได้นายกทุกอย่างราบรื่นความเชื่อมั่นของนักลงทุนมาแต่ว่าผลออกมาแบบนี้เนี่ยบางสำนักข่าวเสียงขณะวิเคราะห์บอลล่วงหน้าเลยนะครับว่ามันจะมีอะไร ตัวเลขอะไรจะร่วง ป้านาไม่ต้องจับตาดูว่าจะเป็นยังไงอย่างการลงทุนพรุ่งนี้เนี่ยเปิดตลาดมาก็น่าจะพอคาดเดาได้เลยว่าตัวไหนจะชนะ ช่วงประมาณ 16:30 น ไปตลาดนะ 8 จุดบวก 0.19.5 นะครับ 490 4.02 นะครับ หุ้นวันนี้นะครับก็ถามว่าเขียวนะผมดูหลายตัวนะค่ะ นะครับเขียวครับวันนี้เขียวพรุ่งนี้ปิดตลาดไปก่อนที่จะเริ่มมีการ ไปช่วง เพิ่งจะเริ่มโหดกันแป๊บนึงก่อน โปรดทราบผล ต้องดูพรุ่งนี้เปิดตลาดจะเป็นอย่างไรบ้าง อยากทราบ มีวันนี้ต้องบอกว่าเขาออกทั้งหมด 13 คนใช่ไหม ที่โหวตเลือกให้กับคุณพิธา บอกว่าคนที่ทานได้สัก 5 คน ที่แสดงท่าทีชัดเจนต้องเป็นที่รู้ว่าใครบ้างที่ต้องการ ประกาศตัวเองออกมานะ ซึ่งก็ปรากฏในจำนวนนี้ได้มาทั้งหมด 13 คนมีใครพระอยู่คนนึงอ่ะฟุตบอลไทยโว้ย เห็นด้วยครับเห็นชอบครับขับรถมาก็เลยเป็นที่ฮือฮาเลยนะครับ คนที่เขาตั้งคำถามว่าทำไมจึงมีสิทธิ์โหวตเลือกนายกรัฐมนตรีได้ ก็ต้องไปถามคุณวันชัย คนไทยนี่แหละคือคนที่เสนอคำถามพวกที่อาจารย์มีชัยฤชุพันธุ์เป็นประธาน ตอนนั้นเสนอคำถามพวกนี้ 2 คำถาม 1 คำถามคือคำถามคุณวันชัย ถามว่า ในวาระเริ่มแรก 5 ปีเนี่ยจากท่านเห็นด้วยหรือไม่ที่จะให้ สมาชิกวุฒิสภา นายกรัฐมนตรีได้นะครับและวันนี้ที่ต้องโหวตเลือกนายกรัฐมนตรีกัน 2 ครั้งครั้งแรก กสิกร แล้วก็มาครั้งนี้ก็เพราะว่าข้อเสนอของคุณวันชัยสอนศิริ การโหวตจากประชามติกันออกมาก็คือเสียงของประชาชนนั่นเองและมาวันนี้คุณวันชัยก็มาโหวตให้เป็นหนึ่งในสิบสามเศียรจากอาจารย์เกียรติคุณไกรสิทธิ์ตันติศิรินทร์พันตำรวจเอกจรุงวิทย์ภุมมา พวงมาลัยนายซากีย์พิทักษ์คุมพล นะครับ พลตำรวจโทณัฐวัฒน์รอดบางยางคุณพีระศักดิ์พอจิต นะครับคุณประภาศรีสุฉันทบุตรนายอำพลจินดาวัฒนะนายสุรเดช จิรัฐติกาลนะครับนายวันชัยสอนศิริ นายพิศาลมาณวพัฒน์ นะครับแล้วก็นายบุญเทียนบุญตันครับขณะนี้ ค่า ผลออกมาวันนี้นะครับเดี๋ยวจะมาติดตามกันว่าวันพุธหน้า ถ้ามีการนัดโหวต ออกมาจริงๆตามที่ประธานสภาได้พูดไว้หรือไม่และผลจะออกมาเป็นอย่างไรกัน ขอบคุณสำหรับการติดตาม mbt นะครับรายการพิเศษของเราก็ติดสึกและนายกรัฐมนตรีในวันนี้นะครับไว้พบกันใหม่โอกาสหน้าครับสวัสดีครับสวัสดีครับ ซื้อแผนทุกเรื่องคอรัปชั่น ของการทุจริต เพื่อสังคมที่ดีและโปร่งใส ในรายการกระทบ กับผมจักรพันธ์จักรพล ก็จะหาว่าหนิงจะใช้ฟังก์ชั่นรายการภาษาจีนที่จะมอบความรู้ภาษาจีนสนุกๆ ให้กับทุกคนผ่านหน้าจอทีวีดำเนินรายการโดยคณะเกษมและคนรู้จักกันในนาม YouTube ช่องเท่านั้นยังไม่พอ มาพร้อมกับแคปชั่นเจ้าของภาษานั่นก็คือ สวัสดีครับผมชื่อเดวิดคงดีใจมากที่มาที่นี่สร้างความสนุก มอบความรู้ภาษาจีนให้กับทุกคนนะครับ รอรับทองแหวนมามอบความรู้ภาษาจีนให้กับทุกคนด้วยนะคะ เรา 3 คนนะคะจะมามอบความรู้คำศัพท์และประโยคภาษาจีนผ่านเกมเต็มๆที่ทุกคนจะต้องเปลี่ยนสารหรือกดไลค์กันแน่นอนค่ะ แล้วเจอกันในรายการทีม ติดตั้งประชาธิปไตยกับวันเสาร์ทาง nbt2hd กดหมายเลข 2 เวลา 13:30 น ถึง 13:00 น และช่องทางออนไลน์ทาง Facebook และ YouTube เป็นกันเองเป็นรายการที่มีบริการคำบรรยายแทนเสียงและบริการเสียงบรรยายภาพ</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1 (สมัยสามัญประจำปีครั้งที่หนึ่ง) 13/07/66</dc:title>
  <dc:creator/>
  <cp:keywords/>
  <dcterms:created xsi:type="dcterms:W3CDTF">2023-07-13T11:38:00Z</dcterms:created>
  <dcterms:modified xsi:type="dcterms:W3CDTF">2023-07-13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3 กรกฎาคม 2566 เวลา 09.00 น.</vt:lpwstr>
  </property>
  <property fmtid="{D5CDD505-2E9C-101B-9397-08002B2CF9AE}" pid="3" name="subtitle">
    <vt:lpwstr/>
  </property>
</Properties>
</file>